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965CA" w:rsidRPr="00C3395B" w:rsidRDefault="007B0BAA">
      <w:pPr>
        <w:spacing w:before="130"/>
        <w:ind w:left="3090" w:right="4492"/>
        <w:jc w:val="center"/>
        <w:rPr>
          <w:rFonts w:ascii="Arial Narrow"/>
          <w:b/>
          <w:bCs/>
          <w:sz w:val="21"/>
        </w:rPr>
      </w:pPr>
      <w:bookmarkStart w:id="0" w:name="_GoBack"/>
      <w:bookmarkEnd w:id="0"/>
      <w:r>
        <w:rPr>
          <w:rFonts w:ascii="Arial" w:hAnsi="Arial" w:cs="Arial"/>
          <w:sz w:val="20"/>
          <w:szCs w:val="20"/>
        </w:rPr>
        <w:t>1 Oct</w:t>
      </w:r>
      <w:r w:rsidR="0062754C">
        <w:rPr>
          <w:b/>
          <w:bCs/>
          <w:noProof/>
          <w:lang w:val="en-IN" w:eastAsia="en-IN" w:bidi="ar-SA"/>
        </w:rPr>
        <mc:AlternateContent>
          <mc:Choice Requires="wpg">
            <w:drawing>
              <wp:anchor distT="0" distB="0" distL="114300" distR="114300" simplePos="0" relativeHeight="251452416" behindDoc="1" locked="0" layoutInCell="1" allowOverlap="1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7268210" cy="10696575"/>
                <wp:effectExtent l="0" t="38100" r="0" b="38100"/>
                <wp:wrapNone/>
                <wp:docPr id="4" name="Group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268210" cy="10696575"/>
                          <a:chOff x="0" y="0"/>
                          <a:chExt cx="11446" cy="16845"/>
                        </a:xfrm>
                      </wpg:grpSpPr>
                      <wps:wsp>
                        <wps:cNvPr id="6" name="Rectangle 50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560" cy="5817"/>
                          </a:xfrm>
                          <a:prstGeom prst="rect">
                            <a:avLst/>
                          </a:prstGeom>
                          <a:solidFill>
                            <a:srgbClr val="D9D9D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AutoShape 48"/>
                        <wps:cNvSpPr>
                          <a:spLocks/>
                        </wps:cNvSpPr>
                        <wps:spPr bwMode="auto">
                          <a:xfrm>
                            <a:off x="0" y="6207"/>
                            <a:ext cx="4560" cy="4268"/>
                          </a:xfrm>
                          <a:custGeom>
                            <a:avLst/>
                            <a:gdLst>
                              <a:gd name="T0" fmla="*/ 4559 w 4560"/>
                              <a:gd name="T1" fmla="*/ 8062 h 4268"/>
                              <a:gd name="T2" fmla="*/ 0 w 4560"/>
                              <a:gd name="T3" fmla="*/ 8062 h 4268"/>
                              <a:gd name="T4" fmla="*/ 0 w 4560"/>
                              <a:gd name="T5" fmla="*/ 10475 h 4268"/>
                              <a:gd name="T6" fmla="*/ 4559 w 4560"/>
                              <a:gd name="T7" fmla="*/ 10475 h 4268"/>
                              <a:gd name="T8" fmla="*/ 4559 w 4560"/>
                              <a:gd name="T9" fmla="*/ 8062 h 4268"/>
                              <a:gd name="T10" fmla="*/ 4559 w 4560"/>
                              <a:gd name="T11" fmla="*/ 6207 h 4268"/>
                              <a:gd name="T12" fmla="*/ 0 w 4560"/>
                              <a:gd name="T13" fmla="*/ 6207 h 4268"/>
                              <a:gd name="T14" fmla="*/ 0 w 4560"/>
                              <a:gd name="T15" fmla="*/ 7657 h 4268"/>
                              <a:gd name="T16" fmla="*/ 4559 w 4560"/>
                              <a:gd name="T17" fmla="*/ 7657 h 4268"/>
                              <a:gd name="T18" fmla="*/ 4559 w 4560"/>
                              <a:gd name="T19" fmla="*/ 6207 h 4268"/>
                              <a:gd name="T20" fmla="*/ 0 60000 65536"/>
                              <a:gd name="T21" fmla="*/ 0 60000 65536"/>
                              <a:gd name="T22" fmla="*/ 0 60000 65536"/>
                              <a:gd name="T23" fmla="*/ 0 60000 65536"/>
                              <a:gd name="T24" fmla="*/ 0 60000 65536"/>
                              <a:gd name="T25" fmla="*/ 0 60000 65536"/>
                              <a:gd name="T26" fmla="*/ 0 60000 65536"/>
                              <a:gd name="T27" fmla="*/ 0 60000 65536"/>
                              <a:gd name="T28" fmla="*/ 0 60000 65536"/>
                              <a:gd name="T29" fmla="*/ 0 60000 65536"/>
                            </a:gdLst>
                            <a:ahLst/>
                            <a:cxnLst>
                              <a:cxn ang="T20">
                                <a:pos x="T0" y="T1"/>
                              </a:cxn>
                              <a:cxn ang="T21">
                                <a:pos x="T2" y="T3"/>
                              </a:cxn>
                              <a:cxn ang="T22">
                                <a:pos x="T4" y="T5"/>
                              </a:cxn>
                              <a:cxn ang="T23">
                                <a:pos x="T6" y="T7"/>
                              </a:cxn>
                              <a:cxn ang="T24">
                                <a:pos x="T8" y="T9"/>
                              </a:cxn>
                              <a:cxn ang="T25">
                                <a:pos x="T10" y="T11"/>
                              </a:cxn>
                              <a:cxn ang="T26">
                                <a:pos x="T12" y="T13"/>
                              </a:cxn>
                              <a:cxn ang="T27">
                                <a:pos x="T14" y="T15"/>
                              </a:cxn>
                              <a:cxn ang="T28">
                                <a:pos x="T16" y="T17"/>
                              </a:cxn>
                              <a:cxn ang="T29">
                                <a:pos x="T18" y="T19"/>
                              </a:cxn>
                            </a:cxnLst>
                            <a:rect l="0" t="0" r="r" b="b"/>
                            <a:pathLst>
                              <a:path w="4560" h="4268">
                                <a:moveTo>
                                  <a:pt x="4559" y="1855"/>
                                </a:moveTo>
                                <a:lnTo>
                                  <a:pt x="0" y="1855"/>
                                </a:lnTo>
                                <a:lnTo>
                                  <a:pt x="0" y="4268"/>
                                </a:lnTo>
                                <a:lnTo>
                                  <a:pt x="4559" y="4268"/>
                                </a:lnTo>
                                <a:lnTo>
                                  <a:pt x="4559" y="1855"/>
                                </a:lnTo>
                                <a:moveTo>
                                  <a:pt x="455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450"/>
                                </a:lnTo>
                                <a:lnTo>
                                  <a:pt x="4559" y="1450"/>
                                </a:lnTo>
                                <a:lnTo>
                                  <a:pt x="4559" y="0"/>
                                </a:lnTo>
                              </a:path>
                            </a:pathLst>
                          </a:custGeom>
                          <a:solidFill>
                            <a:srgbClr val="D9D9D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AutoShape 47"/>
                        <wps:cNvSpPr>
                          <a:spLocks/>
                        </wps:cNvSpPr>
                        <wps:spPr bwMode="auto">
                          <a:xfrm>
                            <a:off x="43" y="8304"/>
                            <a:ext cx="73" cy="1826"/>
                          </a:xfrm>
                          <a:custGeom>
                            <a:avLst/>
                            <a:gdLst>
                              <a:gd name="T0" fmla="*/ 69 w 73"/>
                              <a:gd name="T1" fmla="*/ 10075 h 1826"/>
                              <a:gd name="T2" fmla="*/ 46 w 73"/>
                              <a:gd name="T3" fmla="*/ 10057 h 1826"/>
                              <a:gd name="T4" fmla="*/ 18 w 73"/>
                              <a:gd name="T5" fmla="*/ 10061 h 1826"/>
                              <a:gd name="T6" fmla="*/ 0 w 73"/>
                              <a:gd name="T7" fmla="*/ 10083 h 1826"/>
                              <a:gd name="T8" fmla="*/ 3 w 73"/>
                              <a:gd name="T9" fmla="*/ 10112 h 1826"/>
                              <a:gd name="T10" fmla="*/ 26 w 73"/>
                              <a:gd name="T11" fmla="*/ 10130 h 1826"/>
                              <a:gd name="T12" fmla="*/ 55 w 73"/>
                              <a:gd name="T13" fmla="*/ 10126 h 1826"/>
                              <a:gd name="T14" fmla="*/ 73 w 73"/>
                              <a:gd name="T15" fmla="*/ 10104 h 1826"/>
                              <a:gd name="T16" fmla="*/ 73 w 73"/>
                              <a:gd name="T17" fmla="*/ 9791 h 1826"/>
                              <a:gd name="T18" fmla="*/ 55 w 73"/>
                              <a:gd name="T19" fmla="*/ 9768 h 1826"/>
                              <a:gd name="T20" fmla="*/ 26 w 73"/>
                              <a:gd name="T21" fmla="*/ 9765 h 1826"/>
                              <a:gd name="T22" fmla="*/ 3 w 73"/>
                              <a:gd name="T23" fmla="*/ 9783 h 1826"/>
                              <a:gd name="T24" fmla="*/ 0 w 73"/>
                              <a:gd name="T25" fmla="*/ 9811 h 1826"/>
                              <a:gd name="T26" fmla="*/ 18 w 73"/>
                              <a:gd name="T27" fmla="*/ 9834 h 1826"/>
                              <a:gd name="T28" fmla="*/ 46 w 73"/>
                              <a:gd name="T29" fmla="*/ 9838 h 1826"/>
                              <a:gd name="T30" fmla="*/ 69 w 73"/>
                              <a:gd name="T31" fmla="*/ 9820 h 1826"/>
                              <a:gd name="T32" fmla="*/ 73 w 73"/>
                              <a:gd name="T33" fmla="*/ 9791 h 1826"/>
                              <a:gd name="T34" fmla="*/ 69 w 73"/>
                              <a:gd name="T35" fmla="*/ 9491 h 1826"/>
                              <a:gd name="T36" fmla="*/ 46 w 73"/>
                              <a:gd name="T37" fmla="*/ 9473 h 1826"/>
                              <a:gd name="T38" fmla="*/ 18 w 73"/>
                              <a:gd name="T39" fmla="*/ 9476 h 1826"/>
                              <a:gd name="T40" fmla="*/ 0 w 73"/>
                              <a:gd name="T41" fmla="*/ 9499 h 1826"/>
                              <a:gd name="T42" fmla="*/ 3 w 73"/>
                              <a:gd name="T43" fmla="*/ 9528 h 1826"/>
                              <a:gd name="T44" fmla="*/ 26 w 73"/>
                              <a:gd name="T45" fmla="*/ 9546 h 1826"/>
                              <a:gd name="T46" fmla="*/ 55 w 73"/>
                              <a:gd name="T47" fmla="*/ 9542 h 1826"/>
                              <a:gd name="T48" fmla="*/ 73 w 73"/>
                              <a:gd name="T49" fmla="*/ 9519 h 1826"/>
                              <a:gd name="T50" fmla="*/ 73 w 73"/>
                              <a:gd name="T51" fmla="*/ 9207 h 1826"/>
                              <a:gd name="T52" fmla="*/ 55 w 73"/>
                              <a:gd name="T53" fmla="*/ 9184 h 1826"/>
                              <a:gd name="T54" fmla="*/ 26 w 73"/>
                              <a:gd name="T55" fmla="*/ 9181 h 1826"/>
                              <a:gd name="T56" fmla="*/ 3 w 73"/>
                              <a:gd name="T57" fmla="*/ 9199 h 1826"/>
                              <a:gd name="T58" fmla="*/ 0 w 73"/>
                              <a:gd name="T59" fmla="*/ 9227 h 1826"/>
                              <a:gd name="T60" fmla="*/ 18 w 73"/>
                              <a:gd name="T61" fmla="*/ 9250 h 1826"/>
                              <a:gd name="T62" fmla="*/ 46 w 73"/>
                              <a:gd name="T63" fmla="*/ 9254 h 1826"/>
                              <a:gd name="T64" fmla="*/ 69 w 73"/>
                              <a:gd name="T65" fmla="*/ 9236 h 1826"/>
                              <a:gd name="T66" fmla="*/ 73 w 73"/>
                              <a:gd name="T67" fmla="*/ 9207 h 1826"/>
                              <a:gd name="T68" fmla="*/ 69 w 73"/>
                              <a:gd name="T69" fmla="*/ 8907 h 1826"/>
                              <a:gd name="T70" fmla="*/ 46 w 73"/>
                              <a:gd name="T71" fmla="*/ 8889 h 1826"/>
                              <a:gd name="T72" fmla="*/ 18 w 73"/>
                              <a:gd name="T73" fmla="*/ 8892 h 1826"/>
                              <a:gd name="T74" fmla="*/ 0 w 73"/>
                              <a:gd name="T75" fmla="*/ 8915 h 1826"/>
                              <a:gd name="T76" fmla="*/ 3 w 73"/>
                              <a:gd name="T77" fmla="*/ 8944 h 1826"/>
                              <a:gd name="T78" fmla="*/ 26 w 73"/>
                              <a:gd name="T79" fmla="*/ 8962 h 1826"/>
                              <a:gd name="T80" fmla="*/ 55 w 73"/>
                              <a:gd name="T81" fmla="*/ 8958 h 1826"/>
                              <a:gd name="T82" fmla="*/ 73 w 73"/>
                              <a:gd name="T83" fmla="*/ 8935 h 1826"/>
                              <a:gd name="T84" fmla="*/ 73 w 73"/>
                              <a:gd name="T85" fmla="*/ 8623 h 1826"/>
                              <a:gd name="T86" fmla="*/ 55 w 73"/>
                              <a:gd name="T87" fmla="*/ 8600 h 1826"/>
                              <a:gd name="T88" fmla="*/ 26 w 73"/>
                              <a:gd name="T89" fmla="*/ 8597 h 1826"/>
                              <a:gd name="T90" fmla="*/ 3 w 73"/>
                              <a:gd name="T91" fmla="*/ 8615 h 1826"/>
                              <a:gd name="T92" fmla="*/ 0 w 73"/>
                              <a:gd name="T93" fmla="*/ 8643 h 1826"/>
                              <a:gd name="T94" fmla="*/ 18 w 73"/>
                              <a:gd name="T95" fmla="*/ 8666 h 1826"/>
                              <a:gd name="T96" fmla="*/ 46 w 73"/>
                              <a:gd name="T97" fmla="*/ 8670 h 1826"/>
                              <a:gd name="T98" fmla="*/ 69 w 73"/>
                              <a:gd name="T99" fmla="*/ 8652 h 1826"/>
                              <a:gd name="T100" fmla="*/ 73 w 73"/>
                              <a:gd name="T101" fmla="*/ 8623 h 1826"/>
                              <a:gd name="T102" fmla="*/ 69 w 73"/>
                              <a:gd name="T103" fmla="*/ 8322 h 1826"/>
                              <a:gd name="T104" fmla="*/ 46 w 73"/>
                              <a:gd name="T105" fmla="*/ 8305 h 1826"/>
                              <a:gd name="T106" fmla="*/ 18 w 73"/>
                              <a:gd name="T107" fmla="*/ 8308 h 1826"/>
                              <a:gd name="T108" fmla="*/ 0 w 73"/>
                              <a:gd name="T109" fmla="*/ 8331 h 1826"/>
                              <a:gd name="T110" fmla="*/ 3 w 73"/>
                              <a:gd name="T111" fmla="*/ 8360 h 1826"/>
                              <a:gd name="T112" fmla="*/ 26 w 73"/>
                              <a:gd name="T113" fmla="*/ 8378 h 1826"/>
                              <a:gd name="T114" fmla="*/ 55 w 73"/>
                              <a:gd name="T115" fmla="*/ 8374 h 1826"/>
                              <a:gd name="T116" fmla="*/ 73 w 73"/>
                              <a:gd name="T117" fmla="*/ 8351 h 1826"/>
                              <a:gd name="T118" fmla="*/ 0 60000 65536"/>
                              <a:gd name="T119" fmla="*/ 0 60000 65536"/>
                              <a:gd name="T120" fmla="*/ 0 60000 65536"/>
                              <a:gd name="T121" fmla="*/ 0 60000 65536"/>
                              <a:gd name="T122" fmla="*/ 0 60000 65536"/>
                              <a:gd name="T123" fmla="*/ 0 60000 65536"/>
                              <a:gd name="T124" fmla="*/ 0 60000 65536"/>
                              <a:gd name="T125" fmla="*/ 0 60000 65536"/>
                              <a:gd name="T126" fmla="*/ 0 60000 65536"/>
                              <a:gd name="T127" fmla="*/ 0 60000 65536"/>
                              <a:gd name="T128" fmla="*/ 0 60000 65536"/>
                              <a:gd name="T129" fmla="*/ 0 60000 65536"/>
                              <a:gd name="T130" fmla="*/ 0 60000 65536"/>
                              <a:gd name="T131" fmla="*/ 0 60000 65536"/>
                              <a:gd name="T132" fmla="*/ 0 60000 65536"/>
                              <a:gd name="T133" fmla="*/ 0 60000 65536"/>
                              <a:gd name="T134" fmla="*/ 0 60000 65536"/>
                              <a:gd name="T135" fmla="*/ 0 60000 65536"/>
                              <a:gd name="T136" fmla="*/ 0 60000 65536"/>
                              <a:gd name="T137" fmla="*/ 0 60000 65536"/>
                              <a:gd name="T138" fmla="*/ 0 60000 65536"/>
                              <a:gd name="T139" fmla="*/ 0 60000 65536"/>
                              <a:gd name="T140" fmla="*/ 0 60000 65536"/>
                              <a:gd name="T141" fmla="*/ 0 60000 65536"/>
                              <a:gd name="T142" fmla="*/ 0 60000 65536"/>
                              <a:gd name="T143" fmla="*/ 0 60000 65536"/>
                              <a:gd name="T144" fmla="*/ 0 60000 65536"/>
                              <a:gd name="T145" fmla="*/ 0 60000 65536"/>
                              <a:gd name="T146" fmla="*/ 0 60000 65536"/>
                              <a:gd name="T147" fmla="*/ 0 60000 65536"/>
                              <a:gd name="T148" fmla="*/ 0 60000 65536"/>
                              <a:gd name="T149" fmla="*/ 0 60000 65536"/>
                              <a:gd name="T150" fmla="*/ 0 60000 65536"/>
                              <a:gd name="T151" fmla="*/ 0 60000 65536"/>
                              <a:gd name="T152" fmla="*/ 0 60000 65536"/>
                              <a:gd name="T153" fmla="*/ 0 60000 65536"/>
                              <a:gd name="T154" fmla="*/ 0 60000 65536"/>
                              <a:gd name="T155" fmla="*/ 0 60000 65536"/>
                              <a:gd name="T156" fmla="*/ 0 60000 65536"/>
                              <a:gd name="T157" fmla="*/ 0 60000 65536"/>
                              <a:gd name="T158" fmla="*/ 0 60000 65536"/>
                              <a:gd name="T159" fmla="*/ 0 60000 65536"/>
                              <a:gd name="T160" fmla="*/ 0 60000 65536"/>
                              <a:gd name="T161" fmla="*/ 0 60000 65536"/>
                              <a:gd name="T162" fmla="*/ 0 60000 65536"/>
                              <a:gd name="T163" fmla="*/ 0 60000 65536"/>
                              <a:gd name="T164" fmla="*/ 0 60000 65536"/>
                              <a:gd name="T165" fmla="*/ 0 60000 65536"/>
                              <a:gd name="T166" fmla="*/ 0 60000 65536"/>
                              <a:gd name="T167" fmla="*/ 0 60000 65536"/>
                              <a:gd name="T168" fmla="*/ 0 60000 65536"/>
                              <a:gd name="T169" fmla="*/ 0 60000 65536"/>
                              <a:gd name="T170" fmla="*/ 0 60000 65536"/>
                              <a:gd name="T171" fmla="*/ 0 60000 65536"/>
                              <a:gd name="T172" fmla="*/ 0 60000 65536"/>
                              <a:gd name="T173" fmla="*/ 0 60000 65536"/>
                              <a:gd name="T174" fmla="*/ 0 60000 65536"/>
                              <a:gd name="T175" fmla="*/ 0 60000 65536"/>
                              <a:gd name="T176" fmla="*/ 0 60000 65536"/>
                            </a:gdLst>
                            <a:ahLst/>
                            <a:cxnLst>
                              <a:cxn ang="T118">
                                <a:pos x="T0" y="T1"/>
                              </a:cxn>
                              <a:cxn ang="T119">
                                <a:pos x="T2" y="T3"/>
                              </a:cxn>
                              <a:cxn ang="T120">
                                <a:pos x="T4" y="T5"/>
                              </a:cxn>
                              <a:cxn ang="T121">
                                <a:pos x="T6" y="T7"/>
                              </a:cxn>
                              <a:cxn ang="T122">
                                <a:pos x="T8" y="T9"/>
                              </a:cxn>
                              <a:cxn ang="T123">
                                <a:pos x="T10" y="T11"/>
                              </a:cxn>
                              <a:cxn ang="T124">
                                <a:pos x="T12" y="T13"/>
                              </a:cxn>
                              <a:cxn ang="T125">
                                <a:pos x="T14" y="T15"/>
                              </a:cxn>
                              <a:cxn ang="T126">
                                <a:pos x="T16" y="T17"/>
                              </a:cxn>
                              <a:cxn ang="T127">
                                <a:pos x="T18" y="T19"/>
                              </a:cxn>
                              <a:cxn ang="T128">
                                <a:pos x="T20" y="T21"/>
                              </a:cxn>
                              <a:cxn ang="T129">
                                <a:pos x="T22" y="T23"/>
                              </a:cxn>
                              <a:cxn ang="T130">
                                <a:pos x="T24" y="T25"/>
                              </a:cxn>
                              <a:cxn ang="T131">
                                <a:pos x="T26" y="T27"/>
                              </a:cxn>
                              <a:cxn ang="T132">
                                <a:pos x="T28" y="T29"/>
                              </a:cxn>
                              <a:cxn ang="T133">
                                <a:pos x="T30" y="T31"/>
                              </a:cxn>
                              <a:cxn ang="T134">
                                <a:pos x="T32" y="T33"/>
                              </a:cxn>
                              <a:cxn ang="T135">
                                <a:pos x="T34" y="T35"/>
                              </a:cxn>
                              <a:cxn ang="T136">
                                <a:pos x="T36" y="T37"/>
                              </a:cxn>
                              <a:cxn ang="T137">
                                <a:pos x="T38" y="T39"/>
                              </a:cxn>
                              <a:cxn ang="T138">
                                <a:pos x="T40" y="T41"/>
                              </a:cxn>
                              <a:cxn ang="T139">
                                <a:pos x="T42" y="T43"/>
                              </a:cxn>
                              <a:cxn ang="T140">
                                <a:pos x="T44" y="T45"/>
                              </a:cxn>
                              <a:cxn ang="T141">
                                <a:pos x="T46" y="T47"/>
                              </a:cxn>
                              <a:cxn ang="T142">
                                <a:pos x="T48" y="T49"/>
                              </a:cxn>
                              <a:cxn ang="T143">
                                <a:pos x="T50" y="T51"/>
                              </a:cxn>
                              <a:cxn ang="T144">
                                <a:pos x="T52" y="T53"/>
                              </a:cxn>
                              <a:cxn ang="T145">
                                <a:pos x="T54" y="T55"/>
                              </a:cxn>
                              <a:cxn ang="T146">
                                <a:pos x="T56" y="T57"/>
                              </a:cxn>
                              <a:cxn ang="T147">
                                <a:pos x="T58" y="T59"/>
                              </a:cxn>
                              <a:cxn ang="T148">
                                <a:pos x="T60" y="T61"/>
                              </a:cxn>
                              <a:cxn ang="T149">
                                <a:pos x="T62" y="T63"/>
                              </a:cxn>
                              <a:cxn ang="T150">
                                <a:pos x="T64" y="T65"/>
                              </a:cxn>
                              <a:cxn ang="T151">
                                <a:pos x="T66" y="T67"/>
                              </a:cxn>
                              <a:cxn ang="T152">
                                <a:pos x="T68" y="T69"/>
                              </a:cxn>
                              <a:cxn ang="T153">
                                <a:pos x="T70" y="T71"/>
                              </a:cxn>
                              <a:cxn ang="T154">
                                <a:pos x="T72" y="T73"/>
                              </a:cxn>
                              <a:cxn ang="T155">
                                <a:pos x="T74" y="T75"/>
                              </a:cxn>
                              <a:cxn ang="T156">
                                <a:pos x="T76" y="T77"/>
                              </a:cxn>
                              <a:cxn ang="T157">
                                <a:pos x="T78" y="T79"/>
                              </a:cxn>
                              <a:cxn ang="T158">
                                <a:pos x="T80" y="T81"/>
                              </a:cxn>
                              <a:cxn ang="T159">
                                <a:pos x="T82" y="T83"/>
                              </a:cxn>
                              <a:cxn ang="T160">
                                <a:pos x="T84" y="T85"/>
                              </a:cxn>
                              <a:cxn ang="T161">
                                <a:pos x="T86" y="T87"/>
                              </a:cxn>
                              <a:cxn ang="T162">
                                <a:pos x="T88" y="T89"/>
                              </a:cxn>
                              <a:cxn ang="T163">
                                <a:pos x="T90" y="T91"/>
                              </a:cxn>
                              <a:cxn ang="T164">
                                <a:pos x="T92" y="T93"/>
                              </a:cxn>
                              <a:cxn ang="T165">
                                <a:pos x="T94" y="T95"/>
                              </a:cxn>
                              <a:cxn ang="T166">
                                <a:pos x="T96" y="T97"/>
                              </a:cxn>
                              <a:cxn ang="T167">
                                <a:pos x="T98" y="T99"/>
                              </a:cxn>
                              <a:cxn ang="T168">
                                <a:pos x="T100" y="T101"/>
                              </a:cxn>
                              <a:cxn ang="T169">
                                <a:pos x="T102" y="T103"/>
                              </a:cxn>
                              <a:cxn ang="T170">
                                <a:pos x="T104" y="T105"/>
                              </a:cxn>
                              <a:cxn ang="T171">
                                <a:pos x="T106" y="T107"/>
                              </a:cxn>
                              <a:cxn ang="T172">
                                <a:pos x="T108" y="T109"/>
                              </a:cxn>
                              <a:cxn ang="T173">
                                <a:pos x="T110" y="T111"/>
                              </a:cxn>
                              <a:cxn ang="T174">
                                <a:pos x="T112" y="T113"/>
                              </a:cxn>
                              <a:cxn ang="T175">
                                <a:pos x="T114" y="T115"/>
                              </a:cxn>
                              <a:cxn ang="T176">
                                <a:pos x="T116" y="T117"/>
                              </a:cxn>
                            </a:cxnLst>
                            <a:rect l="0" t="0" r="r" b="b"/>
                            <a:pathLst>
                              <a:path w="73" h="1826">
                                <a:moveTo>
                                  <a:pt x="73" y="1778"/>
                                </a:moveTo>
                                <a:lnTo>
                                  <a:pt x="69" y="1770"/>
                                </a:lnTo>
                                <a:lnTo>
                                  <a:pt x="55" y="1756"/>
                                </a:lnTo>
                                <a:lnTo>
                                  <a:pt x="46" y="1752"/>
                                </a:lnTo>
                                <a:lnTo>
                                  <a:pt x="26" y="1752"/>
                                </a:lnTo>
                                <a:lnTo>
                                  <a:pt x="18" y="1756"/>
                                </a:lnTo>
                                <a:lnTo>
                                  <a:pt x="3" y="1770"/>
                                </a:lnTo>
                                <a:lnTo>
                                  <a:pt x="0" y="1778"/>
                                </a:lnTo>
                                <a:lnTo>
                                  <a:pt x="0" y="1799"/>
                                </a:lnTo>
                                <a:lnTo>
                                  <a:pt x="3" y="1807"/>
                                </a:lnTo>
                                <a:lnTo>
                                  <a:pt x="18" y="1821"/>
                                </a:lnTo>
                                <a:lnTo>
                                  <a:pt x="26" y="1825"/>
                                </a:lnTo>
                                <a:lnTo>
                                  <a:pt x="46" y="1825"/>
                                </a:lnTo>
                                <a:lnTo>
                                  <a:pt x="55" y="1821"/>
                                </a:lnTo>
                                <a:lnTo>
                                  <a:pt x="69" y="1807"/>
                                </a:lnTo>
                                <a:lnTo>
                                  <a:pt x="73" y="1799"/>
                                </a:lnTo>
                                <a:lnTo>
                                  <a:pt x="73" y="1778"/>
                                </a:lnTo>
                                <a:moveTo>
                                  <a:pt x="73" y="1486"/>
                                </a:moveTo>
                                <a:lnTo>
                                  <a:pt x="69" y="1478"/>
                                </a:lnTo>
                                <a:lnTo>
                                  <a:pt x="55" y="1463"/>
                                </a:lnTo>
                                <a:lnTo>
                                  <a:pt x="46" y="1460"/>
                                </a:lnTo>
                                <a:lnTo>
                                  <a:pt x="26" y="1460"/>
                                </a:lnTo>
                                <a:lnTo>
                                  <a:pt x="18" y="1463"/>
                                </a:lnTo>
                                <a:lnTo>
                                  <a:pt x="3" y="1478"/>
                                </a:lnTo>
                                <a:lnTo>
                                  <a:pt x="0" y="1486"/>
                                </a:lnTo>
                                <a:lnTo>
                                  <a:pt x="0" y="1506"/>
                                </a:lnTo>
                                <a:lnTo>
                                  <a:pt x="3" y="1515"/>
                                </a:lnTo>
                                <a:lnTo>
                                  <a:pt x="18" y="1529"/>
                                </a:lnTo>
                                <a:lnTo>
                                  <a:pt x="26" y="1533"/>
                                </a:lnTo>
                                <a:lnTo>
                                  <a:pt x="46" y="1533"/>
                                </a:lnTo>
                                <a:lnTo>
                                  <a:pt x="55" y="1529"/>
                                </a:lnTo>
                                <a:lnTo>
                                  <a:pt x="69" y="1515"/>
                                </a:lnTo>
                                <a:lnTo>
                                  <a:pt x="73" y="1506"/>
                                </a:lnTo>
                                <a:lnTo>
                                  <a:pt x="73" y="1486"/>
                                </a:lnTo>
                                <a:moveTo>
                                  <a:pt x="73" y="1194"/>
                                </a:moveTo>
                                <a:lnTo>
                                  <a:pt x="69" y="1186"/>
                                </a:lnTo>
                                <a:lnTo>
                                  <a:pt x="55" y="1171"/>
                                </a:lnTo>
                                <a:lnTo>
                                  <a:pt x="46" y="1168"/>
                                </a:lnTo>
                                <a:lnTo>
                                  <a:pt x="26" y="1168"/>
                                </a:lnTo>
                                <a:lnTo>
                                  <a:pt x="18" y="1171"/>
                                </a:lnTo>
                                <a:lnTo>
                                  <a:pt x="3" y="1186"/>
                                </a:lnTo>
                                <a:lnTo>
                                  <a:pt x="0" y="1194"/>
                                </a:lnTo>
                                <a:lnTo>
                                  <a:pt x="0" y="1214"/>
                                </a:lnTo>
                                <a:lnTo>
                                  <a:pt x="3" y="1223"/>
                                </a:lnTo>
                                <a:lnTo>
                                  <a:pt x="18" y="1237"/>
                                </a:lnTo>
                                <a:lnTo>
                                  <a:pt x="26" y="1241"/>
                                </a:lnTo>
                                <a:lnTo>
                                  <a:pt x="46" y="1241"/>
                                </a:lnTo>
                                <a:lnTo>
                                  <a:pt x="55" y="1237"/>
                                </a:lnTo>
                                <a:lnTo>
                                  <a:pt x="69" y="1223"/>
                                </a:lnTo>
                                <a:lnTo>
                                  <a:pt x="73" y="1214"/>
                                </a:lnTo>
                                <a:lnTo>
                                  <a:pt x="73" y="1194"/>
                                </a:lnTo>
                                <a:moveTo>
                                  <a:pt x="73" y="902"/>
                                </a:moveTo>
                                <a:lnTo>
                                  <a:pt x="69" y="894"/>
                                </a:lnTo>
                                <a:lnTo>
                                  <a:pt x="55" y="879"/>
                                </a:lnTo>
                                <a:lnTo>
                                  <a:pt x="46" y="876"/>
                                </a:lnTo>
                                <a:lnTo>
                                  <a:pt x="26" y="876"/>
                                </a:lnTo>
                                <a:lnTo>
                                  <a:pt x="18" y="879"/>
                                </a:lnTo>
                                <a:lnTo>
                                  <a:pt x="3" y="894"/>
                                </a:lnTo>
                                <a:lnTo>
                                  <a:pt x="0" y="902"/>
                                </a:lnTo>
                                <a:lnTo>
                                  <a:pt x="0" y="922"/>
                                </a:lnTo>
                                <a:lnTo>
                                  <a:pt x="3" y="931"/>
                                </a:lnTo>
                                <a:lnTo>
                                  <a:pt x="18" y="945"/>
                                </a:lnTo>
                                <a:lnTo>
                                  <a:pt x="26" y="949"/>
                                </a:lnTo>
                                <a:lnTo>
                                  <a:pt x="46" y="949"/>
                                </a:lnTo>
                                <a:lnTo>
                                  <a:pt x="55" y="945"/>
                                </a:lnTo>
                                <a:lnTo>
                                  <a:pt x="69" y="931"/>
                                </a:lnTo>
                                <a:lnTo>
                                  <a:pt x="73" y="922"/>
                                </a:lnTo>
                                <a:lnTo>
                                  <a:pt x="73" y="902"/>
                                </a:lnTo>
                                <a:moveTo>
                                  <a:pt x="73" y="610"/>
                                </a:moveTo>
                                <a:lnTo>
                                  <a:pt x="69" y="602"/>
                                </a:lnTo>
                                <a:lnTo>
                                  <a:pt x="55" y="587"/>
                                </a:lnTo>
                                <a:lnTo>
                                  <a:pt x="46" y="584"/>
                                </a:lnTo>
                                <a:lnTo>
                                  <a:pt x="26" y="584"/>
                                </a:lnTo>
                                <a:lnTo>
                                  <a:pt x="18" y="587"/>
                                </a:lnTo>
                                <a:lnTo>
                                  <a:pt x="3" y="602"/>
                                </a:lnTo>
                                <a:lnTo>
                                  <a:pt x="0" y="610"/>
                                </a:lnTo>
                                <a:lnTo>
                                  <a:pt x="0" y="630"/>
                                </a:lnTo>
                                <a:lnTo>
                                  <a:pt x="3" y="639"/>
                                </a:lnTo>
                                <a:lnTo>
                                  <a:pt x="18" y="653"/>
                                </a:lnTo>
                                <a:lnTo>
                                  <a:pt x="26" y="657"/>
                                </a:lnTo>
                                <a:lnTo>
                                  <a:pt x="46" y="657"/>
                                </a:lnTo>
                                <a:lnTo>
                                  <a:pt x="55" y="653"/>
                                </a:lnTo>
                                <a:lnTo>
                                  <a:pt x="69" y="639"/>
                                </a:lnTo>
                                <a:lnTo>
                                  <a:pt x="73" y="630"/>
                                </a:lnTo>
                                <a:lnTo>
                                  <a:pt x="73" y="610"/>
                                </a:lnTo>
                                <a:moveTo>
                                  <a:pt x="73" y="318"/>
                                </a:moveTo>
                                <a:lnTo>
                                  <a:pt x="69" y="310"/>
                                </a:lnTo>
                                <a:lnTo>
                                  <a:pt x="55" y="295"/>
                                </a:lnTo>
                                <a:lnTo>
                                  <a:pt x="46" y="292"/>
                                </a:lnTo>
                                <a:lnTo>
                                  <a:pt x="26" y="292"/>
                                </a:lnTo>
                                <a:lnTo>
                                  <a:pt x="18" y="295"/>
                                </a:lnTo>
                                <a:lnTo>
                                  <a:pt x="3" y="310"/>
                                </a:lnTo>
                                <a:lnTo>
                                  <a:pt x="0" y="318"/>
                                </a:lnTo>
                                <a:lnTo>
                                  <a:pt x="0" y="338"/>
                                </a:lnTo>
                                <a:lnTo>
                                  <a:pt x="3" y="347"/>
                                </a:lnTo>
                                <a:lnTo>
                                  <a:pt x="18" y="361"/>
                                </a:lnTo>
                                <a:lnTo>
                                  <a:pt x="26" y="365"/>
                                </a:lnTo>
                                <a:lnTo>
                                  <a:pt x="46" y="365"/>
                                </a:lnTo>
                                <a:lnTo>
                                  <a:pt x="55" y="361"/>
                                </a:lnTo>
                                <a:lnTo>
                                  <a:pt x="69" y="347"/>
                                </a:lnTo>
                                <a:lnTo>
                                  <a:pt x="73" y="338"/>
                                </a:lnTo>
                                <a:lnTo>
                                  <a:pt x="73" y="318"/>
                                </a:lnTo>
                                <a:moveTo>
                                  <a:pt x="73" y="26"/>
                                </a:moveTo>
                                <a:lnTo>
                                  <a:pt x="69" y="17"/>
                                </a:lnTo>
                                <a:lnTo>
                                  <a:pt x="55" y="3"/>
                                </a:lnTo>
                                <a:lnTo>
                                  <a:pt x="46" y="0"/>
                                </a:lnTo>
                                <a:lnTo>
                                  <a:pt x="26" y="0"/>
                                </a:lnTo>
                                <a:lnTo>
                                  <a:pt x="18" y="3"/>
                                </a:lnTo>
                                <a:lnTo>
                                  <a:pt x="3" y="17"/>
                                </a:lnTo>
                                <a:lnTo>
                                  <a:pt x="0" y="26"/>
                                </a:lnTo>
                                <a:lnTo>
                                  <a:pt x="0" y="46"/>
                                </a:lnTo>
                                <a:lnTo>
                                  <a:pt x="3" y="55"/>
                                </a:lnTo>
                                <a:lnTo>
                                  <a:pt x="18" y="69"/>
                                </a:lnTo>
                                <a:lnTo>
                                  <a:pt x="26" y="73"/>
                                </a:lnTo>
                                <a:lnTo>
                                  <a:pt x="46" y="73"/>
                                </a:lnTo>
                                <a:lnTo>
                                  <a:pt x="55" y="69"/>
                                </a:lnTo>
                                <a:lnTo>
                                  <a:pt x="69" y="55"/>
                                </a:lnTo>
                                <a:lnTo>
                                  <a:pt x="73" y="46"/>
                                </a:lnTo>
                                <a:lnTo>
                                  <a:pt x="73" y="26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AutoShape 46"/>
                        <wps:cNvSpPr>
                          <a:spLocks/>
                        </wps:cNvSpPr>
                        <wps:spPr bwMode="auto">
                          <a:xfrm>
                            <a:off x="0" y="10865"/>
                            <a:ext cx="4560" cy="5980"/>
                          </a:xfrm>
                          <a:custGeom>
                            <a:avLst/>
                            <a:gdLst>
                              <a:gd name="T0" fmla="*/ 4559 w 4560"/>
                              <a:gd name="T1" fmla="*/ 12676 h 5980"/>
                              <a:gd name="T2" fmla="*/ 0 w 4560"/>
                              <a:gd name="T3" fmla="*/ 12676 h 5980"/>
                              <a:gd name="T4" fmla="*/ 0 w 4560"/>
                              <a:gd name="T5" fmla="*/ 16845 h 5980"/>
                              <a:gd name="T6" fmla="*/ 4559 w 4560"/>
                              <a:gd name="T7" fmla="*/ 16845 h 5980"/>
                              <a:gd name="T8" fmla="*/ 4559 w 4560"/>
                              <a:gd name="T9" fmla="*/ 12676 h 5980"/>
                              <a:gd name="T10" fmla="*/ 4559 w 4560"/>
                              <a:gd name="T11" fmla="*/ 10865 h 5980"/>
                              <a:gd name="T12" fmla="*/ 0 w 4560"/>
                              <a:gd name="T13" fmla="*/ 10865 h 5980"/>
                              <a:gd name="T14" fmla="*/ 0 w 4560"/>
                              <a:gd name="T15" fmla="*/ 12285 h 5980"/>
                              <a:gd name="T16" fmla="*/ 4559 w 4560"/>
                              <a:gd name="T17" fmla="*/ 12285 h 5980"/>
                              <a:gd name="T18" fmla="*/ 4559 w 4560"/>
                              <a:gd name="T19" fmla="*/ 10865 h 5980"/>
                              <a:gd name="T20" fmla="*/ 0 60000 65536"/>
                              <a:gd name="T21" fmla="*/ 0 60000 65536"/>
                              <a:gd name="T22" fmla="*/ 0 60000 65536"/>
                              <a:gd name="T23" fmla="*/ 0 60000 65536"/>
                              <a:gd name="T24" fmla="*/ 0 60000 65536"/>
                              <a:gd name="T25" fmla="*/ 0 60000 65536"/>
                              <a:gd name="T26" fmla="*/ 0 60000 65536"/>
                              <a:gd name="T27" fmla="*/ 0 60000 65536"/>
                              <a:gd name="T28" fmla="*/ 0 60000 65536"/>
                              <a:gd name="T29" fmla="*/ 0 60000 65536"/>
                            </a:gdLst>
                            <a:ahLst/>
                            <a:cxnLst>
                              <a:cxn ang="T20">
                                <a:pos x="T0" y="T1"/>
                              </a:cxn>
                              <a:cxn ang="T21">
                                <a:pos x="T2" y="T3"/>
                              </a:cxn>
                              <a:cxn ang="T22">
                                <a:pos x="T4" y="T5"/>
                              </a:cxn>
                              <a:cxn ang="T23">
                                <a:pos x="T6" y="T7"/>
                              </a:cxn>
                              <a:cxn ang="T24">
                                <a:pos x="T8" y="T9"/>
                              </a:cxn>
                              <a:cxn ang="T25">
                                <a:pos x="T10" y="T11"/>
                              </a:cxn>
                              <a:cxn ang="T26">
                                <a:pos x="T12" y="T13"/>
                              </a:cxn>
                              <a:cxn ang="T27">
                                <a:pos x="T14" y="T15"/>
                              </a:cxn>
                              <a:cxn ang="T28">
                                <a:pos x="T16" y="T17"/>
                              </a:cxn>
                              <a:cxn ang="T29">
                                <a:pos x="T18" y="T19"/>
                              </a:cxn>
                            </a:cxnLst>
                            <a:rect l="0" t="0" r="r" b="b"/>
                            <a:pathLst>
                              <a:path w="4560" h="5980">
                                <a:moveTo>
                                  <a:pt x="4559" y="1811"/>
                                </a:moveTo>
                                <a:lnTo>
                                  <a:pt x="0" y="1811"/>
                                </a:lnTo>
                                <a:lnTo>
                                  <a:pt x="0" y="5980"/>
                                </a:lnTo>
                                <a:lnTo>
                                  <a:pt x="4559" y="5980"/>
                                </a:lnTo>
                                <a:lnTo>
                                  <a:pt x="4559" y="1811"/>
                                </a:lnTo>
                                <a:moveTo>
                                  <a:pt x="4559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420"/>
                                </a:lnTo>
                                <a:lnTo>
                                  <a:pt x="4559" y="1420"/>
                                </a:lnTo>
                                <a:lnTo>
                                  <a:pt x="4559" y="0"/>
                                </a:lnTo>
                              </a:path>
                            </a:pathLst>
                          </a:custGeom>
                          <a:solidFill>
                            <a:srgbClr val="D9D9D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6" name="Picture 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66" y="12970"/>
                            <a:ext cx="216" cy="40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7" name="Freeform 44"/>
                        <wps:cNvSpPr>
                          <a:spLocks/>
                        </wps:cNvSpPr>
                        <wps:spPr bwMode="auto">
                          <a:xfrm>
                            <a:off x="367" y="12971"/>
                            <a:ext cx="214" cy="406"/>
                          </a:xfrm>
                          <a:custGeom>
                            <a:avLst/>
                            <a:gdLst>
                              <a:gd name="T0" fmla="*/ 196 w 214"/>
                              <a:gd name="T1" fmla="*/ 13377 h 406"/>
                              <a:gd name="T2" fmla="*/ 16 w 214"/>
                              <a:gd name="T3" fmla="*/ 13377 h 406"/>
                              <a:gd name="T4" fmla="*/ 11 w 214"/>
                              <a:gd name="T5" fmla="*/ 13375 h 406"/>
                              <a:gd name="T6" fmla="*/ 2 w 214"/>
                              <a:gd name="T7" fmla="*/ 13366 h 406"/>
                              <a:gd name="T8" fmla="*/ 0 w 214"/>
                              <a:gd name="T9" fmla="*/ 13361 h 406"/>
                              <a:gd name="T10" fmla="*/ 0 w 214"/>
                              <a:gd name="T11" fmla="*/ 12988 h 406"/>
                              <a:gd name="T12" fmla="*/ 2 w 214"/>
                              <a:gd name="T13" fmla="*/ 12983 h 406"/>
                              <a:gd name="T14" fmla="*/ 11 w 214"/>
                              <a:gd name="T15" fmla="*/ 12974 h 406"/>
                              <a:gd name="T16" fmla="*/ 16 w 214"/>
                              <a:gd name="T17" fmla="*/ 12971 h 406"/>
                              <a:gd name="T18" fmla="*/ 196 w 214"/>
                              <a:gd name="T19" fmla="*/ 12971 h 406"/>
                              <a:gd name="T20" fmla="*/ 202 w 214"/>
                              <a:gd name="T21" fmla="*/ 12974 h 406"/>
                              <a:gd name="T22" fmla="*/ 211 w 214"/>
                              <a:gd name="T23" fmla="*/ 12983 h 406"/>
                              <a:gd name="T24" fmla="*/ 213 w 214"/>
                              <a:gd name="T25" fmla="*/ 12988 h 406"/>
                              <a:gd name="T26" fmla="*/ 213 w 214"/>
                              <a:gd name="T27" fmla="*/ 13361 h 406"/>
                              <a:gd name="T28" fmla="*/ 211 w 214"/>
                              <a:gd name="T29" fmla="*/ 13366 h 406"/>
                              <a:gd name="T30" fmla="*/ 202 w 214"/>
                              <a:gd name="T31" fmla="*/ 13375 h 406"/>
                              <a:gd name="T32" fmla="*/ 196 w 214"/>
                              <a:gd name="T33" fmla="*/ 13377 h 406"/>
                              <a:gd name="T34" fmla="*/ 0 60000 65536"/>
                              <a:gd name="T35" fmla="*/ 0 60000 65536"/>
                              <a:gd name="T36" fmla="*/ 0 60000 65536"/>
                              <a:gd name="T37" fmla="*/ 0 60000 65536"/>
                              <a:gd name="T38" fmla="*/ 0 60000 65536"/>
                              <a:gd name="T39" fmla="*/ 0 60000 65536"/>
                              <a:gd name="T40" fmla="*/ 0 60000 65536"/>
                              <a:gd name="T41" fmla="*/ 0 60000 65536"/>
                              <a:gd name="T42" fmla="*/ 0 60000 65536"/>
                              <a:gd name="T43" fmla="*/ 0 60000 65536"/>
                              <a:gd name="T44" fmla="*/ 0 60000 65536"/>
                              <a:gd name="T45" fmla="*/ 0 60000 65536"/>
                              <a:gd name="T46" fmla="*/ 0 60000 65536"/>
                              <a:gd name="T47" fmla="*/ 0 60000 65536"/>
                              <a:gd name="T48" fmla="*/ 0 60000 65536"/>
                              <a:gd name="T49" fmla="*/ 0 60000 65536"/>
                              <a:gd name="T50" fmla="*/ 0 60000 65536"/>
                            </a:gdLst>
                            <a:ahLst/>
                            <a:cxnLst>
                              <a:cxn ang="T34">
                                <a:pos x="T0" y="T1"/>
                              </a:cxn>
                              <a:cxn ang="T35">
                                <a:pos x="T2" y="T3"/>
                              </a:cxn>
                              <a:cxn ang="T36">
                                <a:pos x="T4" y="T5"/>
                              </a:cxn>
                              <a:cxn ang="T37">
                                <a:pos x="T6" y="T7"/>
                              </a:cxn>
                              <a:cxn ang="T38">
                                <a:pos x="T8" y="T9"/>
                              </a:cxn>
                              <a:cxn ang="T39">
                                <a:pos x="T10" y="T11"/>
                              </a:cxn>
                              <a:cxn ang="T40">
                                <a:pos x="T12" y="T13"/>
                              </a:cxn>
                              <a:cxn ang="T41">
                                <a:pos x="T14" y="T15"/>
                              </a:cxn>
                              <a:cxn ang="T42">
                                <a:pos x="T16" y="T17"/>
                              </a:cxn>
                              <a:cxn ang="T43">
                                <a:pos x="T18" y="T19"/>
                              </a:cxn>
                              <a:cxn ang="T44">
                                <a:pos x="T20" y="T21"/>
                              </a:cxn>
                              <a:cxn ang="T45">
                                <a:pos x="T22" y="T23"/>
                              </a:cxn>
                              <a:cxn ang="T46">
                                <a:pos x="T24" y="T25"/>
                              </a:cxn>
                              <a:cxn ang="T47">
                                <a:pos x="T26" y="T27"/>
                              </a:cxn>
                              <a:cxn ang="T48">
                                <a:pos x="T28" y="T29"/>
                              </a:cxn>
                              <a:cxn ang="T49">
                                <a:pos x="T30" y="T31"/>
                              </a:cxn>
                              <a:cxn ang="T50">
                                <a:pos x="T32" y="T33"/>
                              </a:cxn>
                            </a:cxnLst>
                            <a:rect l="0" t="0" r="r" b="b"/>
                            <a:pathLst>
                              <a:path w="214" h="406">
                                <a:moveTo>
                                  <a:pt x="196" y="406"/>
                                </a:moveTo>
                                <a:lnTo>
                                  <a:pt x="16" y="406"/>
                                </a:lnTo>
                                <a:lnTo>
                                  <a:pt x="11" y="404"/>
                                </a:lnTo>
                                <a:lnTo>
                                  <a:pt x="2" y="395"/>
                                </a:lnTo>
                                <a:lnTo>
                                  <a:pt x="0" y="390"/>
                                </a:lnTo>
                                <a:lnTo>
                                  <a:pt x="0" y="17"/>
                                </a:lnTo>
                                <a:lnTo>
                                  <a:pt x="2" y="12"/>
                                </a:lnTo>
                                <a:lnTo>
                                  <a:pt x="11" y="3"/>
                                </a:lnTo>
                                <a:lnTo>
                                  <a:pt x="16" y="0"/>
                                </a:lnTo>
                                <a:lnTo>
                                  <a:pt x="196" y="0"/>
                                </a:lnTo>
                                <a:lnTo>
                                  <a:pt x="202" y="3"/>
                                </a:lnTo>
                                <a:lnTo>
                                  <a:pt x="211" y="12"/>
                                </a:lnTo>
                                <a:lnTo>
                                  <a:pt x="213" y="17"/>
                                </a:lnTo>
                                <a:lnTo>
                                  <a:pt x="213" y="390"/>
                                </a:lnTo>
                                <a:lnTo>
                                  <a:pt x="211" y="395"/>
                                </a:lnTo>
                                <a:lnTo>
                                  <a:pt x="202" y="404"/>
                                </a:lnTo>
                                <a:lnTo>
                                  <a:pt x="196" y="40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8" name="Picture 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70" y="12988"/>
                            <a:ext cx="209" cy="38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9" name="Picture 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97" y="13812"/>
                            <a:ext cx="338" cy="27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0" name="Picture 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76" y="14520"/>
                            <a:ext cx="391" cy="34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1" name="Picture 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64" y="15346"/>
                            <a:ext cx="361" cy="36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2" name="Rectangle 39"/>
                        <wps:cNvSpPr>
                          <a:spLocks noChangeArrowheads="1"/>
                        </wps:cNvSpPr>
                        <wps:spPr bwMode="auto">
                          <a:xfrm>
                            <a:off x="4645" y="0"/>
                            <a:ext cx="6801" cy="583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Line 38"/>
                        <wps:cNvCnPr/>
                        <wps:spPr bwMode="auto">
                          <a:xfrm>
                            <a:off x="4613" y="0"/>
                            <a:ext cx="0" cy="16845"/>
                          </a:xfrm>
                          <a:prstGeom prst="line">
                            <a:avLst/>
                          </a:prstGeom>
                          <a:noFill/>
                          <a:ln w="6863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4" name="AutoShape 37"/>
                        <wps:cNvSpPr>
                          <a:spLocks/>
                        </wps:cNvSpPr>
                        <wps:spPr bwMode="auto">
                          <a:xfrm>
                            <a:off x="0" y="7656"/>
                            <a:ext cx="4634" cy="3209"/>
                          </a:xfrm>
                          <a:custGeom>
                            <a:avLst/>
                            <a:gdLst>
                              <a:gd name="T0" fmla="*/ 4603 w 4634"/>
                              <a:gd name="T1" fmla="*/ 10475 h 3209"/>
                              <a:gd name="T2" fmla="*/ 0 w 4634"/>
                              <a:gd name="T3" fmla="*/ 10475 h 3209"/>
                              <a:gd name="T4" fmla="*/ 0 w 4634"/>
                              <a:gd name="T5" fmla="*/ 10865 h 3209"/>
                              <a:gd name="T6" fmla="*/ 4603 w 4634"/>
                              <a:gd name="T7" fmla="*/ 10865 h 3209"/>
                              <a:gd name="T8" fmla="*/ 4603 w 4634"/>
                              <a:gd name="T9" fmla="*/ 10475 h 3209"/>
                              <a:gd name="T10" fmla="*/ 4633 w 4634"/>
                              <a:gd name="T11" fmla="*/ 7657 h 3209"/>
                              <a:gd name="T12" fmla="*/ 0 w 4634"/>
                              <a:gd name="T13" fmla="*/ 7657 h 3209"/>
                              <a:gd name="T14" fmla="*/ 0 w 4634"/>
                              <a:gd name="T15" fmla="*/ 8062 h 3209"/>
                              <a:gd name="T16" fmla="*/ 4633 w 4634"/>
                              <a:gd name="T17" fmla="*/ 8062 h 3209"/>
                              <a:gd name="T18" fmla="*/ 4633 w 4634"/>
                              <a:gd name="T19" fmla="*/ 7657 h 3209"/>
                              <a:gd name="T20" fmla="*/ 0 60000 65536"/>
                              <a:gd name="T21" fmla="*/ 0 60000 65536"/>
                              <a:gd name="T22" fmla="*/ 0 60000 65536"/>
                              <a:gd name="T23" fmla="*/ 0 60000 65536"/>
                              <a:gd name="T24" fmla="*/ 0 60000 65536"/>
                              <a:gd name="T25" fmla="*/ 0 60000 65536"/>
                              <a:gd name="T26" fmla="*/ 0 60000 65536"/>
                              <a:gd name="T27" fmla="*/ 0 60000 65536"/>
                              <a:gd name="T28" fmla="*/ 0 60000 65536"/>
                              <a:gd name="T29" fmla="*/ 0 60000 65536"/>
                            </a:gdLst>
                            <a:ahLst/>
                            <a:cxnLst>
                              <a:cxn ang="T20">
                                <a:pos x="T0" y="T1"/>
                              </a:cxn>
                              <a:cxn ang="T21">
                                <a:pos x="T2" y="T3"/>
                              </a:cxn>
                              <a:cxn ang="T22">
                                <a:pos x="T4" y="T5"/>
                              </a:cxn>
                              <a:cxn ang="T23">
                                <a:pos x="T6" y="T7"/>
                              </a:cxn>
                              <a:cxn ang="T24">
                                <a:pos x="T8" y="T9"/>
                              </a:cxn>
                              <a:cxn ang="T25">
                                <a:pos x="T10" y="T11"/>
                              </a:cxn>
                              <a:cxn ang="T26">
                                <a:pos x="T12" y="T13"/>
                              </a:cxn>
                              <a:cxn ang="T27">
                                <a:pos x="T14" y="T15"/>
                              </a:cxn>
                              <a:cxn ang="T28">
                                <a:pos x="T16" y="T17"/>
                              </a:cxn>
                              <a:cxn ang="T29">
                                <a:pos x="T18" y="T19"/>
                              </a:cxn>
                            </a:cxnLst>
                            <a:rect l="0" t="0" r="r" b="b"/>
                            <a:pathLst>
                              <a:path w="4634" h="3209">
                                <a:moveTo>
                                  <a:pt x="4603" y="2818"/>
                                </a:moveTo>
                                <a:lnTo>
                                  <a:pt x="0" y="2818"/>
                                </a:lnTo>
                                <a:lnTo>
                                  <a:pt x="0" y="3208"/>
                                </a:lnTo>
                                <a:lnTo>
                                  <a:pt x="4603" y="3208"/>
                                </a:lnTo>
                                <a:lnTo>
                                  <a:pt x="4603" y="2818"/>
                                </a:lnTo>
                                <a:moveTo>
                                  <a:pt x="4633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05"/>
                                </a:lnTo>
                                <a:lnTo>
                                  <a:pt x="4633" y="405"/>
                                </a:lnTo>
                                <a:lnTo>
                                  <a:pt x="4633" y="0"/>
                                </a:lnTo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Line 36"/>
                        <wps:cNvCnPr/>
                        <wps:spPr bwMode="auto">
                          <a:xfrm>
                            <a:off x="891" y="391"/>
                            <a:ext cx="2507" cy="0"/>
                          </a:xfrm>
                          <a:prstGeom prst="line">
                            <a:avLst/>
                          </a:prstGeom>
                          <a:noFill/>
                          <a:ln w="57133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" name="Line 35"/>
                        <wps:cNvCnPr/>
                        <wps:spPr bwMode="auto">
                          <a:xfrm>
                            <a:off x="936" y="436"/>
                            <a:ext cx="0" cy="3031"/>
                          </a:xfrm>
                          <a:prstGeom prst="line">
                            <a:avLst/>
                          </a:prstGeom>
                          <a:noFill/>
                          <a:ln w="571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" name="Line 34"/>
                        <wps:cNvCnPr/>
                        <wps:spPr bwMode="auto">
                          <a:xfrm>
                            <a:off x="891" y="3513"/>
                            <a:ext cx="2507" cy="0"/>
                          </a:xfrm>
                          <a:prstGeom prst="line">
                            <a:avLst/>
                          </a:prstGeom>
                          <a:noFill/>
                          <a:ln w="5840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8" name="Line 33"/>
                        <wps:cNvCnPr/>
                        <wps:spPr bwMode="auto">
                          <a:xfrm>
                            <a:off x="3352" y="436"/>
                            <a:ext cx="0" cy="3031"/>
                          </a:xfrm>
                          <a:prstGeom prst="line">
                            <a:avLst/>
                          </a:prstGeom>
                          <a:noFill/>
                          <a:ln w="5837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9" name="Line 32"/>
                        <wps:cNvCnPr/>
                        <wps:spPr bwMode="auto">
                          <a:xfrm>
                            <a:off x="260" y="4737"/>
                            <a:ext cx="333" cy="0"/>
                          </a:xfrm>
                          <a:prstGeom prst="line">
                            <a:avLst/>
                          </a:prstGeom>
                          <a:noFill/>
                          <a:ln w="84298">
                            <a:solidFill>
                              <a:srgbClr val="73737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0" name="Line 31"/>
                        <wps:cNvCnPr/>
                        <wps:spPr bwMode="auto">
                          <a:xfrm>
                            <a:off x="260" y="4838"/>
                            <a:ext cx="3925" cy="0"/>
                          </a:xfrm>
                          <a:prstGeom prst="line">
                            <a:avLst/>
                          </a:prstGeom>
                          <a:noFill/>
                          <a:ln w="44703">
                            <a:solidFill>
                              <a:srgbClr val="73737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1" name="Line 30"/>
                        <wps:cNvCnPr/>
                        <wps:spPr bwMode="auto">
                          <a:xfrm>
                            <a:off x="260" y="4940"/>
                            <a:ext cx="333" cy="0"/>
                          </a:xfrm>
                          <a:prstGeom prst="line">
                            <a:avLst/>
                          </a:prstGeom>
                          <a:noFill/>
                          <a:ln w="84298">
                            <a:solidFill>
                              <a:srgbClr val="73737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2" name="AutoShape 29"/>
                        <wps:cNvSpPr>
                          <a:spLocks/>
                        </wps:cNvSpPr>
                        <wps:spPr bwMode="auto">
                          <a:xfrm>
                            <a:off x="3851" y="4735"/>
                            <a:ext cx="334" cy="205"/>
                          </a:xfrm>
                          <a:custGeom>
                            <a:avLst/>
                            <a:gdLst>
                              <a:gd name="T0" fmla="*/ 0 w 334"/>
                              <a:gd name="T1" fmla="*/ 4736 h 205"/>
                              <a:gd name="T2" fmla="*/ 334 w 334"/>
                              <a:gd name="T3" fmla="*/ 4736 h 205"/>
                              <a:gd name="T4" fmla="*/ 0 w 334"/>
                              <a:gd name="T5" fmla="*/ 4940 h 205"/>
                              <a:gd name="T6" fmla="*/ 334 w 334"/>
                              <a:gd name="T7" fmla="*/ 4940 h 205"/>
                              <a:gd name="T8" fmla="*/ 0 60000 65536"/>
                              <a:gd name="T9" fmla="*/ 0 60000 65536"/>
                              <a:gd name="T10" fmla="*/ 0 60000 65536"/>
                              <a:gd name="T11" fmla="*/ 0 60000 65536"/>
                            </a:gdLst>
                            <a:ahLst/>
                            <a:cxnLst>
                              <a:cxn ang="T8">
                                <a:pos x="T0" y="T1"/>
                              </a:cxn>
                              <a:cxn ang="T9">
                                <a:pos x="T2" y="T3"/>
                              </a:cxn>
                              <a:cxn ang="T10">
                                <a:pos x="T4" y="T5"/>
                              </a:cxn>
                              <a:cxn ang="T11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334" h="205">
                                <a:moveTo>
                                  <a:pt x="0" y="0"/>
                                </a:moveTo>
                                <a:lnTo>
                                  <a:pt x="334" y="0"/>
                                </a:lnTo>
                                <a:moveTo>
                                  <a:pt x="0" y="204"/>
                                </a:moveTo>
                                <a:lnTo>
                                  <a:pt x="334" y="204"/>
                                </a:lnTo>
                              </a:path>
                            </a:pathLst>
                          </a:custGeom>
                          <a:noFill/>
                          <a:ln w="83890">
                            <a:solidFill>
                              <a:srgbClr val="737373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Rectangle 28"/>
                        <wps:cNvSpPr>
                          <a:spLocks noChangeArrowheads="1"/>
                        </wps:cNvSpPr>
                        <wps:spPr bwMode="auto">
                          <a:xfrm>
                            <a:off x="0" y="5816"/>
                            <a:ext cx="4570" cy="391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4" name="Picture 2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33" y="16177"/>
                            <a:ext cx="282" cy="31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35" name="Rectangle 26"/>
                        <wps:cNvSpPr>
                          <a:spLocks noChangeArrowheads="1"/>
                        </wps:cNvSpPr>
                        <wps:spPr bwMode="auto">
                          <a:xfrm>
                            <a:off x="10" y="12285"/>
                            <a:ext cx="4624" cy="391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5" o:spid="_x0000_s1026" style="position:absolute;margin-left:0;margin-top:0;width:572.3pt;height:842.25pt;z-index:-251864064;mso-position-horizontal-relative:page;mso-position-vertical-relative:page" coordsize="11446,1684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">
                <v:rect id="Rectangle 50" o:spid="_x0000_s1027" style="position:absolute;width:4560;height:581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PsTkcYA&#10;AADaAAAADwAAAGRycy9kb3ducmV2LnhtbESPQWvCQBSE70L/w/IKXkQ3WtCSukoMKoWCoJVCb4/s&#10;MwnNvo27q6b99d1CweMwM98w82VnGnEl52vLCsajBARxYXXNpYLj+2b4DMIHZI2NZVLwTR6Wi4fe&#10;HFNtb7yn6yGUIkLYp6igCqFNpfRFRQb9yLbE0TtZZzBE6UqpHd4i3DRykiRTabDmuFBhS3lFxdfh&#10;YhTsPmfbc+Z+zNvH+jTYZvnqyed7pfqPXfYCIlAX7uH/9qtWMIW/K/EGyMU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pPsTkcYAAADaAAAADwAAAAAAAAAAAAAAAACYAgAAZHJz&#10;L2Rvd25yZXYueG1sUEsFBgAAAAAEAAQA9QAAAIsDAAAAAA==&#10;" fillcolor="#d9d9d9" stroked="f"/>
                <v:shape id="AutoShape 48" o:spid="_x0000_s1028" style="position:absolute;top:6207;width:4560;height:4268;visibility:visible;mso-wrap-style:square;v-text-anchor:top" coordsize="4560,426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evTscEA&#10;AADbAAAADwAAAGRycy9kb3ducmV2LnhtbERPTUsDMRC9C/6HMII3m61CqWuzpRQEUVCaiudhM7tZ&#10;mkyWJLarv94Ihd7m8T5ntZ68E0eKaQisYD6rQBC3wQzcK/jcP98tQaSMbNAFJgU/lGDdXF+tsDbh&#10;xDs66tyLEsKpRgU257GWMrWWPKZZGIkL14XoMRcYe2kinkq4d/K+qhbS48ClweJIW0vtQX97BVsz&#10;dZv4+vG20G74cr9WP+7ftVK3N9PmCUSmKV/EZ/eLKfMf4P+XcoBs/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nr07HBAAAA2wAAAA8AAAAAAAAAAAAAAAAAmAIAAGRycy9kb3du&#10;cmV2LnhtbFBLBQYAAAAABAAEAPUAAACGAwAAAAA=&#10;" path="m4559,1855l,1855,,4268r4559,l4559,1855m4559,l,,,1450r4559,l4559,e" fillcolor="#d9d9d9" stroked="f">
                  <v:path arrowok="t" o:connecttype="custom" o:connectlocs="4559,8062;0,8062;0,10475;4559,10475;4559,8062;4559,6207;0,6207;0,7657;4559,7657;4559,6207" o:connectangles="0,0,0,0,0,0,0,0,0,0"/>
                </v:shape>
                <v:shape id="AutoShape 47" o:spid="_x0000_s1029" style="position:absolute;left:43;top:8304;width:73;height:1826;visibility:visible;mso-wrap-style:square;v-text-anchor:top" coordsize="73,182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Ls0/sIA&#10;AADbAAAADwAAAGRycy9kb3ducmV2LnhtbERPyWrDMBC9B/oPYgq9hEZucIpxooQQCPjS0jiFXgdr&#10;YplaI2PJS/++KhRym8dbZ3eYbStG6n3jWMHLKgFBXDndcK3g83p+zkD4gKyxdUwKfsjDYf+w2GGu&#10;3cQXGstQixjCPkcFJoQul9JXhiz6leuII3dzvcUQYV9L3eMUw20r10nyKi02HBsMdnQyVH2Xg1Xw&#10;9ZYN9bBMTk12LD7STXd5H6RR6ulxPm5BBJrDXfzvLnScn8LfL/EAuf8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IuzT+wgAAANsAAAAPAAAAAAAAAAAAAAAAAJgCAABkcnMvZG93&#10;bnJldi54bWxQSwUGAAAAAAQABAD1AAAAhwMAAAAA&#10;" path="m73,1778r-4,-8l55,1756r-9,-4l26,1752r-8,4l3,1770r-3,8l,1799r3,8l18,1821r8,4l46,1825r9,-4l69,1807r4,-8l73,1778t,-292l69,1478,55,1463r-9,-3l26,1460r-8,3l3,1478r-3,8l,1506r3,9l18,1529r8,4l46,1533r9,-4l69,1515r4,-9l73,1486t,-292l69,1186,55,1171r-9,-3l26,1168r-8,3l3,1186r-3,8l,1214r3,9l18,1237r8,4l46,1241r9,-4l69,1223r4,-9l73,1194t,-292l69,894,55,879r-9,-3l26,876r-8,3l3,894,,902r,20l3,931r15,14l26,949r20,l55,945,69,931r4,-9l73,902t,-292l69,602,55,587r-9,-3l26,584r-8,3l3,602,,610r,20l3,639r15,14l26,657r20,l55,653,69,639r4,-9l73,610t,-292l69,310,55,295r-9,-3l26,292r-8,3l3,310,,318r,20l3,347r15,14l26,365r20,l55,361,69,347r4,-9l73,318m73,26l69,17,55,3,46,,26,,18,3,3,17,,26,,46r3,9l18,69r8,4l46,73r9,-4l69,55r4,-9l73,26e" fillcolor="black" stroked="f">
                  <v:path arrowok="t" o:connecttype="custom" o:connectlocs="69,10075;46,10057;18,10061;0,10083;3,10112;26,10130;55,10126;73,10104;73,9791;55,9768;26,9765;3,9783;0,9811;18,9834;46,9838;69,9820;73,9791;69,9491;46,9473;18,9476;0,9499;3,9528;26,9546;55,9542;73,9519;73,9207;55,9184;26,9181;3,9199;0,9227;18,9250;46,9254;69,9236;73,9207;69,8907;46,8889;18,8892;0,8915;3,8944;26,8962;55,8958;73,8935;73,8623;55,8600;26,8597;3,8615;0,8643;18,8666;46,8670;69,8652;73,8623;69,8322;46,8305;18,8308;0,8331;3,8360;26,8378;55,8374;73,8351" o:connectangles="0,0,0,0,0,0,0,0,0,0,0,0,0,0,0,0,0,0,0,0,0,0,0,0,0,0,0,0,0,0,0,0,0,0,0,0,0,0,0,0,0,0,0,0,0,0,0,0,0,0,0,0,0,0,0,0,0,0,0"/>
                </v:shape>
                <v:shape id="AutoShape 46" o:spid="_x0000_s1030" style="position:absolute;top:10865;width:4560;height:5980;visibility:visible;mso-wrap-style:square;v-text-anchor:top" coordsize="4560,598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7TRgMAA&#10;AADbAAAADwAAAGRycy9kb3ducmV2LnhtbERPzWoCMRC+F3yHMIKXotkKFrsaRSqWHuyh6gMMm3ET&#10;3EyWJK7bt28Ewdt8fL+zXPeuER2FaD0reJsUIIgrry3XCk7H3XgOIiZkjY1nUvBHEdarwcsSS+1v&#10;/EvdIdUih3AsUYFJqS2ljJUhh3HiW+LMnX1wmDIMtdQBbzncNXJaFO/SoeXcYLClT0PV5XB1Co6v&#10;859ub4P8uKA97Y0NX9dtUGo07DcLEIn69BQ/3N86z5/B/Zd8gFz9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x7TRgMAAAADbAAAADwAAAAAAAAAAAAAAAACYAgAAZHJzL2Rvd25y&#10;ZXYueG1sUEsFBgAAAAAEAAQA9QAAAIUDAAAAAA==&#10;" path="m4559,1811l,1811,,5980r4559,l4559,1811m4559,l,,,1420r4559,l4559,e" fillcolor="#d9d9d9" stroked="f">
                  <v:path arrowok="t" o:connecttype="custom" o:connectlocs="4559,12676;0,12676;0,16845;4559,16845;4559,12676;4559,10865;0,10865;0,12285;4559,12285;4559,10865" o:connectangles="0,0,0,0,0,0,0,0,0,0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5" o:spid="_x0000_s1031" type="#_x0000_t75" style="position:absolute;left:366;top:12970;width:216;height:408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F7MlnXCAAAA2wAAAA8AAABkcnMvZG93bnJldi54bWxET01rwkAQvRf8D8sI3ppNSgmSuoooLV4K&#10;bfQQb0N2mgSzsyG7mrW/vlso9DaP9zmrTTC9uNHoOssKsiQFQVxb3XGj4HR8fVyCcB5ZY2+ZFNzJ&#10;wWY9e1hhoe3En3QrfSNiCLsCFbTeD4WUrm7JoEvsQBy5Lzsa9BGOjdQjTjHc9PIpTXNpsOPY0OJA&#10;u5bqS3k1CpZv2YcO+2+t0+zZnK/TIVTvlVKLedi+gPAU/L/4z33QcX4Ov7/EA+T6Bw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BezJZ1wgAAANsAAAAPAAAAAAAAAAAAAAAAAJ8C&#10;AABkcnMvZG93bnJldi54bWxQSwUGAAAAAAQABAD3AAAAjgMAAAAA&#10;">
                  <v:imagedata r:id="rId13" o:title=""/>
                </v:shape>
                <v:shape id="Freeform 44" o:spid="_x0000_s1032" style="position:absolute;left:367;top:12971;width:214;height:406;visibility:visible;mso-wrap-style:square;v-text-anchor:top" coordsize="214,40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rhgkMMA&#10;AADbAAAADwAAAGRycy9kb3ducmV2LnhtbERPTWvCQBC9C/0Pywi96UYPraTZSFsQC0XBpGCPQ3aa&#10;pM3OhuzWJP56VxC8zeN9TrIeTCNO1LnasoLFPAJBXFhdc6ngK9/MViCcR9bYWCYFIzlYpw+TBGNt&#10;ez7QKfOlCCHsYlRQed/GUrqiIoNublviwP3YzqAPsCul7rAP4aaRyyh6kgZrDg0VtvReUfGX/RsF&#10;u+/jeH7b9uNuy3T8tH2e7dtfpR6nw+sLCE+Dv4tv7g8d5j/D9ZdwgEw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+rhgkMMAAADbAAAADwAAAAAAAAAAAAAAAACYAgAAZHJzL2Rv&#10;d25yZXYueG1sUEsFBgAAAAAEAAQA9QAAAIgDAAAAAA==&#10;" path="m196,406r-180,l11,404,2,395,,390,,17,2,12,11,3,16,,196,r6,3l211,12r2,5l213,390r-2,5l202,404r-6,2xe" stroked="f">
                  <v:path arrowok="t" o:connecttype="custom" o:connectlocs="196,13377;16,13377;11,13375;2,13366;0,13361;0,12988;2,12983;11,12974;16,12971;196,12971;202,12974;211,12983;213,12988;213,13361;211,13366;202,13375;196,13377" o:connectangles="0,0,0,0,0,0,0,0,0,0,0,0,0,0,0,0,0"/>
                </v:shape>
                <v:shape id="Picture 43" o:spid="_x0000_s1033" type="#_x0000_t75" style="position:absolute;left:370;top:12988;width:209;height:38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Af67LDCAAAA2wAAAA8AAABkcnMvZG93bnJldi54bWxEj91qAjEQhe8LvkMYwbuarYLI1iilogi9&#10;ELc+wJDM/tDNZEmirm/fuSj0boZz5pxvNrvR9+pOMXWBDbzNC1DENriOGwPX78PrGlTKyA77wGTg&#10;SQl228nLBksXHnyhe5UbJSGcSjTQ5jyUWifbksc0DwOxaHWIHrOssdEu4kPCfa8XRbHSHjuWhhYH&#10;+mzJ/lQ3b8DWxcmumq/rUseaj/tzdxnGypjZdPx4B5VpzP/mv+uTE3yBlV9kAL39BQ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AH+uywwgAAANsAAAAPAAAAAAAAAAAAAAAAAJ8C&#10;AABkcnMvZG93bnJldi54bWxQSwUGAAAAAAQABAD3AAAAjgMAAAAA&#10;">
                  <v:imagedata r:id="rId14" o:title=""/>
                </v:shape>
                <v:shape id="Picture 42" o:spid="_x0000_s1034" type="#_x0000_t75" style="position:absolute;left:297;top:13812;width:338;height:27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">
                  <v:imagedata r:id="rId15" o:title=""/>
                </v:shape>
                <v:shape id="Picture 41" o:spid="_x0000_s1035" type="#_x0000_t75" style="position:absolute;left:276;top:14520;width:391;height:346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BjsquXBAAAA2wAAAA8AAABkcnMvZG93bnJldi54bWxET8tqAjEU3Qv9h3AL7mqmIiqjUayl0o22&#10;PsDtZXKdCU5uxiTq9O/NouDycN7TeWtrcSMfjGMF770MBHHhtOFSwWH/9TYGESKyxtoxKfijAPPZ&#10;S2eKuXZ33tJtF0uRQjjkqKCKscmlDEVFFkPPNcSJOzlvMSboS6k93lO4rWU/y4bSouHUUGFDy4qK&#10;8+5qFZiP/c/pd7imUbNZDY7moj+3XivVfW0XExCR2vgU/7u/tYJ+Wp++pB8gZw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BjsquXBAAAA2wAAAA8AAAAAAAAAAAAAAAAAnwIA&#10;AGRycy9kb3ducmV2LnhtbFBLBQYAAAAABAAEAPcAAACNAwAAAAA=&#10;">
                  <v:imagedata r:id="rId16" o:title=""/>
                </v:shape>
                <v:shape id="Picture 40" o:spid="_x0000_s1036" type="#_x0000_t75" style="position:absolute;left:264;top:15346;width:361;height:360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S5HOvDAAAA2wAAAA8AAABkcnMvZG93bnJldi54bWxEj92KwjAUhO8F3yEcwRtZ0wr+0DVKWVgs&#10;3ql9gENzbIrNSWmy2t2n3wiCl8PMfMNs94NtxZ163zhWkM4TEMSV0w3XCsrL98cGhA/IGlvHpOCX&#10;POx349EWM+0efKL7OdQiQthnqMCE0GVS+sqQRT93HXH0rq63GKLsa6l7fES4beUiSVbSYsNxwWBH&#10;X4aq2/nHKjjcpFse8/WyaNo0T2emvBZ/pVLTyZB/ggg0hHf41S60gkUKzy/xB8jdPwA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hLkc68MAAADbAAAADwAAAAAAAAAAAAAAAACf&#10;AgAAZHJzL2Rvd25yZXYueG1sUEsFBgAAAAAEAAQA9wAAAI8DAAAAAA==&#10;">
                  <v:imagedata r:id="rId17" o:title=""/>
                </v:shape>
                <v:rect id="Rectangle 39" o:spid="_x0000_s1037" style="position:absolute;left:4645;width:6801;height:58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F3fM8UA&#10;AADbAAAADwAAAGRycy9kb3ducmV2LnhtbESPQWvCQBSE74L/YXmCN900aLFpVqmC0Iugtod6e8m+&#10;JsHs23R3q2l/fVcQehxm5hsmX/WmFRdyvrGs4GGagCAurW64UvD+tp0sQPiArLG1TAp+yMNqORzk&#10;mGl75QNdjqESEcI+QwV1CF0mpS9rMuintiOO3qd1BkOUrpLa4TXCTSvTJHmUBhuOCzV2tKmpPB+/&#10;jYL102L9tZ/x7vdQnOj0UZznqUuUGo/6l2cQgfrwH763X7WCNIXbl/gD5PIP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4Xd8zxQAAANsAAAAPAAAAAAAAAAAAAAAAAJgCAABkcnMv&#10;ZG93bnJldi54bWxQSwUGAAAAAAQABAD1AAAAigMAAAAA&#10;" fillcolor="black" stroked="f"/>
                <v:line id="Line 38" o:spid="_x0000_s1038" style="position:absolute;visibility:visible;mso-wrap-style:square" from="4613,0" to="4613,1684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VycmcMAAADbAAAADwAAAGRycy9kb3ducmV2LnhtbESPS4vCQBCE7wv7H4YWvK0TFUSik+DK&#10;Cl594OPWZNoka6YnZMYY/70jCB6LqvqKmqedqURLjSstKxgOIhDEmdUl5wr2u9XPFITzyBory6Tg&#10;QQ7S5PtrjrG2d95Qu/W5CBB2MSoovK9jKV1WkEE3sDVx8C62MeiDbHKpG7wHuKnkKIom0mDJYaHA&#10;mpYFZdftzShY/8nfVXe4LP+PbXWSi+h8HF/PSvV73WIGwlPnP+F3e60VjMbw+hJ+gEye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KlcnJnDAAAA2wAAAA8AAAAAAAAAAAAA&#10;AAAAoQIAAGRycy9kb3ducmV2LnhtbFBLBQYAAAAABAAEAPkAAACRAwAAAAA=&#10;" strokeweight="1.90661mm"/>
                <v:shape id="AutoShape 37" o:spid="_x0000_s1039" style="position:absolute;top:7656;width:4634;height:3209;visibility:visible;mso-wrap-style:square;v-text-anchor:top" coordsize="4634,320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CLbr8QA&#10;AADbAAAADwAAAGRycy9kb3ducmV2LnhtbESPS4vCQBCE74L/YWhhbzrxgcSsoxhF8OLB1+4em0yb&#10;BDM9ITOr2X+/Iwgei6r6ipovW1OJOzWutKxgOIhAEGdWl5wrOJ+2/RiE88gaK8uk4I8cLBfdzhwT&#10;bR98oPvR5yJA2CWooPC+TqR0WUEG3cDWxMG72sagD7LJpW7wEeCmkqMomkqDJYeFAmtaF5Tdjr9G&#10;wS0eb91PuzPpNN1P9Cb9mn1fjFIfvXb1CcJT69/hV3unFYwm8PwSfoBc/A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gi26/EAAAA2wAAAA8AAAAAAAAAAAAAAAAAmAIAAGRycy9k&#10;b3ducmV2LnhtbFBLBQYAAAAABAAEAPUAAACJAwAAAAA=&#10;" path="m4603,2818l,2818r,390l4603,3208r,-390m4633,l,,,405r4633,l4633,e" fillcolor="black" stroked="f">
                  <v:path arrowok="t" o:connecttype="custom" o:connectlocs="4603,10475;0,10475;0,10865;4603,10865;4603,10475;4633,7657;0,7657;0,8062;4633,8062;4633,7657" o:connectangles="0,0,0,0,0,0,0,0,0,0"/>
                </v:shape>
                <v:line id="Line 36" o:spid="_x0000_s1040" style="position:absolute;visibility:visible;mso-wrap-style:square" from="891,391" to="3398,39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Y11PcMAAADbAAAADwAAAGRycy9kb3ducmV2LnhtbESP0WrCQBRE34X+w3ILfTMbAxVJXUUU&#10;JZQiNfoBl+xtEszeDdnVpPn6riD0cZiZM8xyPZhG3KlztWUFsygGQVxYXXOp4HLeTxcgnEfW2Fgm&#10;Bb/kYL16mSwx1bbnE91zX4oAYZeigsr7NpXSFRUZdJFtiYP3YzuDPsiulLrDPsBNI5M4nkuDNYeF&#10;ClvaVlRc85tRcLjKse0/k2bIpHMjfi82x92XUm+vw+YDhKfB/4ef7UwrSN7h8SX8ALn6A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FWNdT3DAAAA2wAAAA8AAAAAAAAAAAAA&#10;AAAAoQIAAGRycy9kb3ducmV2LnhtbFBLBQYAAAAABAAEAPkAAACRAwAAAAA=&#10;" strokeweight="1.58703mm"/>
                <v:line id="Line 35" o:spid="_x0000_s1041" style="position:absolute;visibility:visible;mso-wrap-style:square" from="936,436" to="936,346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Kf8EMIAAADbAAAADwAAAGRycy9kb3ducmV2LnhtbESPT4vCMBTE74LfITzBm6YtIlKNooKw&#10;e/PPsl6fzbMtbV5qE7V+eyMs7HGYmd8wi1VnavGg1pWWFcTjCARxZnXJuYKf0240A+E8ssbaMil4&#10;kYPVst9bYKrtkw/0OPpcBAi7FBUU3jeplC4ryKAb24Y4eFfbGvRBtrnULT4D3NQyiaKpNFhyWCiw&#10;oW1BWXW8GwW373Oc3F8nv58c4s3ll6rZbl8pNRx06zkIT53/D/+1v7SCZAqfL+EHyOU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RKf8EMIAAADbAAAADwAAAAAAAAAAAAAA&#10;AAChAgAAZHJzL2Rvd25yZXYueG1sUEsFBgAAAAAEAAQA+QAAAJADAAAAAA==&#10;" strokeweight="1.58783mm"/>
                <v:line id="Line 34" o:spid="_x0000_s1042" style="position:absolute;visibility:visible;mso-wrap-style:square" from="891,3513" to="3398,351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3TmrMEAAADbAAAADwAAAGRycy9kb3ducmV2LnhtbESPS4vCMBSF94L/IVzBnaYKVqlGEUER&#10;XPkAdXdprm2xuSlNqp359UYYmOXhPD7OYtWaUryodoVlBaNhBII4tbrgTMHlvB3MQDiPrLG0TAp+&#10;yMFq2e0sMNH2zUd6nXwmwgi7BBXk3leJlC7NyaAb2oo4eA9bG/RB1pnUNb7DuCnlOIpiabDgQMix&#10;ok1O6fPUmAC5xqltWhdP9P14m5ndQf42B6X6vXY9B+Gp9f/hv/ZeKxhP4fsl/AC5/A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3dOaswQAAANsAAAAPAAAAAAAAAAAAAAAA&#10;AKECAABkcnMvZG93bnJldi54bWxQSwUGAAAAAAQABAD5AAAAjwMAAAAA&#10;" strokeweight="1.62228mm"/>
                <v:line id="Line 33" o:spid="_x0000_s1043" style="position:absolute;visibility:visible;mso-wrap-style:square" from="3352,436" to="3352,346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uthP8EAAADbAAAADwAAAGRycy9kb3ducmV2LnhtbERPW0vDMBR+H+w/hDPwbUs3QUtdOsZg&#10;oBSEtUPw7dCcXrA5KUls6783D4KPH9/9eFrMICZyvresYL9LQBDXVvfcKrhX120KwgdkjYNlUvBD&#10;Hk75enXETNuZbzSVoRUxhH2GCroQxkxKX3dk0O/sSBy5xjqDIULXSu1wjuFmkIckeZIGe44NHY50&#10;6aj+Kr+NghK1TOf3x6K5FZ9vzwGrD5NUSj1slvMLiEBL+Bf/uV+1gkMcG7/EHyDzX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+62E/wQAAANsAAAAPAAAAAAAAAAAAAAAA&#10;AKECAABkcnMvZG93bnJldi54bWxQSwUGAAAAAAQABAD5AAAAjwMAAAAA&#10;" strokeweight="1.62161mm"/>
                <v:line id="Line 32" o:spid="_x0000_s1044" style="position:absolute;visibility:visible;mso-wrap-style:square" from="260,4737" to="593,473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OrnPsMAAADbAAAADwAAAGRycy9kb3ducmV2LnhtbESPQWvCQBSE7wX/w/KE3upGBampqxRB&#10;lHrSWHp9zb4mabNvQ/YZ4793hYLHYWa+YRar3tWqozZUng2MRwko4tzbigsDp2zz8goqCLLF2jMZ&#10;uFKA1XLwtMDU+gsfqDtKoSKEQ4oGSpEm1TrkJTkMI98QR+/Htw4lyrbQtsVLhLtaT5Jkph1WHBdK&#10;bGhdUv53PDsD2eE0/pDP/fT85TmTWT397b63xjwP+/c3UEK9PML/7Z01MJnD/Uv8AXp5A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PDq5z7DAAAA2wAAAA8AAAAAAAAAAAAA&#10;AAAAoQIAAGRycy9kb3ducmV2LnhtbFBLBQYAAAAABAAEAPkAAACRAwAAAAA=&#10;" strokecolor="#737373" strokeweight="2.34161mm"/>
                <v:line id="Line 31" o:spid="_x0000_s1045" style="position:absolute;visibility:visible;mso-wrap-style:square" from="260,4838" to="4185,483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Ws+S8EAAADbAAAADwAAAGRycy9kb3ducmV2LnhtbERPS2sCMRC+F/wPYYTearYPRFejiFCo&#10;IEjVi7dxM+6u3Uy2SdRtf33nUPD48b2n88416koh1p4NPA8yUMSFtzWXBva796cRqJiQLTaeycAP&#10;RZjPeg9TzK2/8Sddt6lUEsIxRwNVSm2udSwqchgHviUW7uSDwyQwlNoGvEm4a/RLlg21w5qlocKW&#10;lhUVX9uLM/Cqv9M47M/roTtkv0fuNqvV28aYx363mIBK1KW7+N/9YcUn6+WL/AA9+wM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Faz5LwQAAANsAAAAPAAAAAAAAAAAAAAAA&#10;AKECAABkcnMvZG93bnJldi54bWxQSwUGAAAAAAQABAD5AAAAjwMAAAAA&#10;" strokecolor="#737373" strokeweight="1.24175mm"/>
                <v:line id="Line 30" o:spid="_x0000_s1046" style="position:absolute;visibility:visible;mso-wrap-style:square" from="260,4940" to="593,494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0V95cMAAADbAAAADwAAAGRycy9kb3ducmV2LnhtbESPQWvCQBSE74X+h+UVequbNCASXUUK&#10;paU9aRSvz+wziWbfhuwzpv++Wyh4HGbmG2axGl2rBupD49lAOklAEZfeNlwZ2BXvLzNQQZAttp7J&#10;wA8FWC0fHxaYW3/jDQ1bqVSEcMjRQC3S5VqHsiaHYeI74uidfO9QouwrbXu8Rbhr9WuSTLXDhuNC&#10;jR291VRetldnoNjs0i/Zf2fXg+dCpm12Ho4fxjw/jes5KKFR7uH/9qc1kKXw9yX+AL38B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ItFfeXDAAAA2wAAAA8AAAAAAAAAAAAA&#10;AAAAoQIAAGRycy9kb3ducmV2LnhtbFBLBQYAAAAABAAEAPkAAACRAwAAAAA=&#10;" strokecolor="#737373" strokeweight="2.34161mm"/>
                <v:shape id="AutoShape 29" o:spid="_x0000_s1047" style="position:absolute;left:3851;top:4735;width:334;height:205;visibility:visible;mso-wrap-style:square;v-text-anchor:top" coordsize="334,20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WSSU8QA&#10;AADbAAAADwAAAGRycy9kb3ducmV2LnhtbESPzWsCMRTE70L/h/AK3jSrUtGtUUqLsEerHurtsXn7&#10;QTcv2yTdj//eFAoeh5n5DbM7DKYRHTlfW1awmCcgiHOray4VXC/H2QaED8gaG8ukYCQPh/3TZIep&#10;tj1/UncOpYgQ9ikqqEJoUyl9XpFBP7ctcfQK6wyGKF0ptcM+wk0jl0mylgZrjgsVtvReUf59/jUK&#10;bqfNZSzkz/Zjm3xldV4cX9xtodT0eXh7BRFoCI/wfzvTClZL+PsSf4Dc3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VkklPEAAAA2wAAAA8AAAAAAAAAAAAAAAAAmAIAAGRycy9k&#10;b3ducmV2LnhtbFBLBQYAAAAABAAEAPUAAACJAwAAAAA=&#10;" path="m,l334,m,204r334,e" filled="f" strokecolor="#737373" strokeweight="2.33028mm">
                  <v:path arrowok="t" o:connecttype="custom" o:connectlocs="0,4736;334,4736;0,4940;334,4940" o:connectangles="0,0,0,0"/>
                </v:shape>
                <v:rect id="Rectangle 28" o:spid="_x0000_s1048" style="position:absolute;top:5816;width:4570;height:39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sjsdcUA&#10;AADbAAAADwAAAGRycy9kb3ducmV2LnhtbESPT2sCMRTE74LfITzBm2b9U7GrUbRQ6EWotod6e26e&#10;u4ubl20SdfXTN0LB4zAzv2Hmy8ZU4kLOl5YVDPoJCOLM6pJzBd9f770pCB+QNVaWScGNPCwX7dYc&#10;U22vvKXLLuQiQtinqKAIoU6l9FlBBn3f1sTRO1pnMETpcqkdXiPcVHKYJBNpsOS4UGBNbwVlp93Z&#10;KFi/Tte/n2Pe3LeHPe1/DqeXoUuU6naa1QxEoCY8w//tD61gNILHl/gD5OIP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SyOx1xQAAANsAAAAPAAAAAAAAAAAAAAAAAJgCAABkcnMv&#10;ZG93bnJldi54bWxQSwUGAAAAAAQABAD1AAAAigMAAAAA&#10;" fillcolor="black" stroked="f"/>
                <v:shape id="Picture 27" o:spid="_x0000_s1049" type="#_x0000_t75" style="position:absolute;left:333;top:16177;width:282;height:31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">
                  <v:imagedata r:id="rId18" o:title=""/>
                </v:shape>
                <v:rect id="Rectangle 26" o:spid="_x0000_s1050" style="position:absolute;left:10;top:12285;width:4624;height:39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m3RmsUA&#10;AADbAAAADwAAAGRycy9kb3ducmV2LnhtbESPT2sCMRTE70K/Q3gFb5qtVtGtUWpB6EXw30Fvz83r&#10;7uLmZZtEXfvpG0HwOMzMb5jJrDGVuJDzpWUFb90EBHFmdcm5gt120RmB8AFZY2WZFNzIw2z60ppg&#10;qu2V13TZhFxECPsUFRQh1KmUPivIoO/amjh6P9YZDFG6XGqH1wg3lewlyVAaLDkuFFjTV0HZaXM2&#10;Cubj0fx39c7Lv/XxQIf98TTouUSp9mvz+QEiUBOe4Uf7WyvoD+D+Jf4AOf0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ybdGaxQAAANsAAAAPAAAAAAAAAAAAAAAAAJgCAABkcnMv&#10;ZG93bnJldi54bWxQSwUGAAAAAAQABAD1AAAAigMAAAAA&#10;" fillcolor="black" stroked="f"/>
                <w10:wrap anchorx="page" anchory="page"/>
              </v:group>
            </w:pict>
          </mc:Fallback>
        </mc:AlternateContent>
      </w:r>
      <w:r w:rsidR="00F55E4E" w:rsidRPr="00C3395B">
        <w:rPr>
          <w:rFonts w:ascii="Arial Narrow"/>
          <w:b/>
          <w:bCs/>
          <w:color w:val="FFFFFF"/>
          <w:sz w:val="21"/>
        </w:rPr>
        <w:t>P R O F I L E</w:t>
      </w:r>
    </w:p>
    <w:p w:rsidR="003965CA" w:rsidRDefault="003965CA">
      <w:pPr>
        <w:pStyle w:val="BodyText"/>
        <w:spacing w:before="11"/>
        <w:ind w:left="0"/>
        <w:rPr>
          <w:rFonts w:ascii="Arial Narrow"/>
          <w:sz w:val="17"/>
        </w:rPr>
      </w:pPr>
    </w:p>
    <w:p w:rsidR="003965CA" w:rsidRDefault="00F55E4E">
      <w:pPr>
        <w:spacing w:before="104" w:line="285" w:lineRule="auto"/>
        <w:ind w:left="4796" w:right="836"/>
        <w:rPr>
          <w:sz w:val="21"/>
        </w:rPr>
      </w:pPr>
      <w:r>
        <w:rPr>
          <w:sz w:val="21"/>
        </w:rPr>
        <w:t xml:space="preserve">I am a qualified </w:t>
      </w:r>
      <w:r w:rsidR="00CA5AEF">
        <w:rPr>
          <w:sz w:val="21"/>
        </w:rPr>
        <w:t xml:space="preserve">MBA (HR&amp; Finance) </w:t>
      </w:r>
      <w:r>
        <w:rPr>
          <w:sz w:val="21"/>
        </w:rPr>
        <w:t>with an ideal academic record and looking forward to start</w:t>
      </w:r>
      <w:r w:rsidR="00C3395B">
        <w:rPr>
          <w:sz w:val="21"/>
        </w:rPr>
        <w:t>ing</w:t>
      </w:r>
      <w:r>
        <w:rPr>
          <w:sz w:val="21"/>
        </w:rPr>
        <w:t xml:space="preserve"> my </w:t>
      </w:r>
      <w:r>
        <w:rPr>
          <w:w w:val="95"/>
          <w:sz w:val="21"/>
        </w:rPr>
        <w:t xml:space="preserve">professional career with an esteemed </w:t>
      </w:r>
      <w:r w:rsidR="00C9051C">
        <w:rPr>
          <w:w w:val="95"/>
          <w:sz w:val="21"/>
        </w:rPr>
        <w:t>organization</w:t>
      </w:r>
      <w:r>
        <w:rPr>
          <w:w w:val="95"/>
          <w:sz w:val="21"/>
        </w:rPr>
        <w:t xml:space="preserve"> where I </w:t>
      </w:r>
      <w:r>
        <w:rPr>
          <w:sz w:val="21"/>
        </w:rPr>
        <w:t>can work with stalwart leaders.</w:t>
      </w:r>
    </w:p>
    <w:p w:rsidR="003965CA" w:rsidRDefault="0062754C">
      <w:pPr>
        <w:pStyle w:val="BodyText"/>
        <w:spacing w:before="2"/>
        <w:ind w:left="0"/>
        <w:rPr>
          <w:sz w:val="19"/>
        </w:rPr>
      </w:pPr>
      <w:r>
        <w:rPr>
          <w:noProof/>
          <w:lang w:val="en-IN" w:eastAsia="en-IN" w:bidi="ar-SA"/>
        </w:rPr>
        <mc:AlternateContent>
          <mc:Choice Requires="wps">
            <w:drawing>
              <wp:anchor distT="0" distB="0" distL="0" distR="0" simplePos="0" relativeHeight="251658240" behindDoc="1" locked="0" layoutInCell="1" allowOverlap="1">
                <wp:simplePos x="0" y="0"/>
                <wp:positionH relativeFrom="page">
                  <wp:posOffset>2961005</wp:posOffset>
                </wp:positionH>
                <wp:positionV relativeFrom="paragraph">
                  <wp:posOffset>158750</wp:posOffset>
                </wp:positionV>
                <wp:extent cx="4280535" cy="362585"/>
                <wp:effectExtent l="0" t="0" r="5715" b="0"/>
                <wp:wrapTopAndBottom/>
                <wp:docPr id="12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0535" cy="36258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965CA" w:rsidRPr="00C3395B" w:rsidRDefault="00F55E4E">
                            <w:pPr>
                              <w:spacing w:before="150"/>
                              <w:ind w:left="118"/>
                              <w:rPr>
                                <w:rFonts w:ascii="Arial Narrow"/>
                                <w:b/>
                                <w:bCs/>
                                <w:sz w:val="21"/>
                              </w:rPr>
                            </w:pPr>
                            <w:r w:rsidRPr="00C3395B">
                              <w:rPr>
                                <w:rFonts w:ascii="Arial Narrow"/>
                                <w:b/>
                                <w:bCs/>
                                <w:color w:val="FFFFFF"/>
                                <w:sz w:val="21"/>
                              </w:rPr>
                              <w:t>P R O F E S S I O N A LS Y N O P S I 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4" o:spid="_x0000_s1026" type="#_x0000_t202" style="position:absolute;margin-left:233.15pt;margin-top:12.5pt;width:337.05pt;height:28.55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" fillcolor="black" stroked="f">
                <v:textbox inset="0,0,0,0">
                  <w:txbxContent>
                    <w:p w:rsidR="003965CA" w:rsidRPr="00C3395B" w:rsidRDefault="00F55E4E">
                      <w:pPr>
                        <w:spacing w:before="150"/>
                        <w:ind w:left="118"/>
                        <w:rPr>
                          <w:rFonts w:ascii="Arial Narrow"/>
                          <w:b/>
                          <w:bCs/>
                          <w:sz w:val="21"/>
                        </w:rPr>
                      </w:pPr>
                      <w:r w:rsidRPr="00C3395B">
                        <w:rPr>
                          <w:rFonts w:ascii="Arial Narrow"/>
                          <w:b/>
                          <w:bCs/>
                          <w:color w:val="FFFFFF"/>
                          <w:sz w:val="21"/>
                        </w:rPr>
                        <w:t>P R O F E S S I O N A LS Y N O P S I S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:rsidR="003965CA" w:rsidRDefault="003965CA">
      <w:pPr>
        <w:pStyle w:val="BodyText"/>
        <w:spacing w:before="5"/>
        <w:ind w:left="0"/>
        <w:rPr>
          <w:sz w:val="8"/>
        </w:rPr>
      </w:pPr>
    </w:p>
    <w:p w:rsidR="00405059" w:rsidRDefault="00405059" w:rsidP="00405059">
      <w:pPr>
        <w:spacing w:before="112"/>
        <w:ind w:left="4776"/>
        <w:rPr>
          <w:rFonts w:ascii="Gill Sans MT"/>
          <w:b/>
          <w:sz w:val="21"/>
        </w:rPr>
      </w:pPr>
      <w:r>
        <w:rPr>
          <w:rFonts w:ascii="Gill Sans MT"/>
          <w:b/>
          <w:sz w:val="21"/>
        </w:rPr>
        <w:t xml:space="preserve">HR </w:t>
      </w:r>
      <w:r w:rsidR="00E50E0D">
        <w:rPr>
          <w:rFonts w:ascii="Gill Sans MT"/>
          <w:b/>
          <w:sz w:val="21"/>
        </w:rPr>
        <w:t>EXECUTIVE</w:t>
      </w:r>
    </w:p>
    <w:p w:rsidR="00405059" w:rsidRDefault="00E50E0D" w:rsidP="00405059">
      <w:pPr>
        <w:spacing w:before="45"/>
        <w:ind w:left="4763"/>
        <w:rPr>
          <w:sz w:val="21"/>
        </w:rPr>
      </w:pPr>
      <w:r>
        <w:rPr>
          <w:sz w:val="21"/>
        </w:rPr>
        <w:t>MAK STAFFING, SECTOR-2NOIDA</w:t>
      </w:r>
      <w:r w:rsidR="00405059">
        <w:rPr>
          <w:sz w:val="21"/>
        </w:rPr>
        <w:t xml:space="preserve">, </w:t>
      </w:r>
      <w:r>
        <w:rPr>
          <w:sz w:val="21"/>
        </w:rPr>
        <w:t>UP</w:t>
      </w:r>
      <w:r w:rsidR="00405059">
        <w:rPr>
          <w:sz w:val="21"/>
        </w:rPr>
        <w:t>, INDIA</w:t>
      </w:r>
    </w:p>
    <w:p w:rsidR="00383AEC" w:rsidRDefault="00383AEC" w:rsidP="00405059">
      <w:pPr>
        <w:spacing w:before="45"/>
        <w:ind w:left="4763"/>
        <w:rPr>
          <w:sz w:val="21"/>
        </w:rPr>
      </w:pPr>
      <w:r>
        <w:rPr>
          <w:sz w:val="21"/>
        </w:rPr>
        <w:t xml:space="preserve">| </w:t>
      </w:r>
      <w:r>
        <w:rPr>
          <w:spacing w:val="20"/>
          <w:sz w:val="21"/>
        </w:rPr>
        <w:t xml:space="preserve">JULY </w:t>
      </w:r>
      <w:r>
        <w:rPr>
          <w:spacing w:val="18"/>
          <w:sz w:val="21"/>
        </w:rPr>
        <w:t xml:space="preserve">2019 </w:t>
      </w:r>
      <w:r>
        <w:rPr>
          <w:sz w:val="21"/>
        </w:rPr>
        <w:t xml:space="preserve">- </w:t>
      </w:r>
      <w:r>
        <w:rPr>
          <w:spacing w:val="20"/>
          <w:sz w:val="21"/>
        </w:rPr>
        <w:t xml:space="preserve">SEPTEMBER </w:t>
      </w:r>
      <w:r>
        <w:rPr>
          <w:spacing w:val="18"/>
          <w:sz w:val="21"/>
        </w:rPr>
        <w:t>2019</w:t>
      </w:r>
      <w:r>
        <w:rPr>
          <w:sz w:val="21"/>
        </w:rPr>
        <w:t>|</w:t>
      </w:r>
    </w:p>
    <w:p w:rsidR="00E50E0D" w:rsidRDefault="0062754C" w:rsidP="008737FE">
      <w:pPr>
        <w:spacing w:before="45"/>
        <w:ind w:left="4763" w:right="570"/>
        <w:rPr>
          <w:sz w:val="21"/>
        </w:rPr>
      </w:pPr>
      <w:r>
        <w:rPr>
          <w:noProof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page">
                  <wp:posOffset>565150</wp:posOffset>
                </wp:positionH>
                <wp:positionV relativeFrom="paragraph">
                  <wp:posOffset>263525</wp:posOffset>
                </wp:positionV>
                <wp:extent cx="1764030" cy="384810"/>
                <wp:effectExtent l="0" t="0" r="7620" b="15240"/>
                <wp:wrapNone/>
                <wp:docPr id="11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64030" cy="3848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965CA" w:rsidRPr="00211101" w:rsidRDefault="00C9051C">
                            <w:pPr>
                              <w:tabs>
                                <w:tab w:val="left" w:pos="2114"/>
                              </w:tabs>
                              <w:spacing w:before="103"/>
                              <w:rPr>
                                <w:rFonts w:ascii="BatangChe" w:eastAsia="BatangChe" w:hAnsi="BatangChe"/>
                                <w:sz w:val="39"/>
                                <w:szCs w:val="20"/>
                                <w:lang w:val="en-GB"/>
                              </w:rPr>
                            </w:pPr>
                            <w:r w:rsidRPr="00211101">
                              <w:rPr>
                                <w:rFonts w:ascii="BatangChe" w:eastAsia="BatangChe" w:hAnsi="BatangChe"/>
                                <w:sz w:val="39"/>
                                <w:szCs w:val="20"/>
                                <w:lang w:val="en-GB"/>
                              </w:rPr>
                              <w:t>Pooja Sharm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8" o:spid="_x0000_s1027" type="#_x0000_t202" style="position:absolute;left:0;text-align:left;margin-left:44.5pt;margin-top:20.75pt;width:138.9pt;height:30.3pt;z-index:251677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" filled="f" stroked="f">
                <v:textbox inset="0,0,0,0">
                  <w:txbxContent>
                    <w:p w:rsidR="003965CA" w:rsidRPr="00211101" w:rsidRDefault="00C9051C">
                      <w:pPr>
                        <w:tabs>
                          <w:tab w:val="left" w:pos="2114"/>
                        </w:tabs>
                        <w:spacing w:before="103"/>
                        <w:rPr>
                          <w:rFonts w:ascii="BatangChe" w:eastAsia="BatangChe" w:hAnsi="BatangChe"/>
                          <w:sz w:val="39"/>
                          <w:szCs w:val="20"/>
                          <w:lang w:val="en-GB"/>
                        </w:rPr>
                      </w:pPr>
                      <w:r w:rsidRPr="00211101">
                        <w:rPr>
                          <w:rFonts w:ascii="BatangChe" w:eastAsia="BatangChe" w:hAnsi="BatangChe"/>
                          <w:sz w:val="39"/>
                          <w:szCs w:val="20"/>
                          <w:lang w:val="en-GB"/>
                        </w:rPr>
                        <w:t>Pooja Sharma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50E0D">
        <w:rPr>
          <w:sz w:val="21"/>
        </w:rPr>
        <w:t xml:space="preserve">(A service sector concern for implementation of UPI for Google Pay at retail and consumer stores) </w:t>
      </w:r>
    </w:p>
    <w:p w:rsidR="00383AEC" w:rsidRDefault="00383AEC" w:rsidP="00383AEC">
      <w:pPr>
        <w:pStyle w:val="ListParagraph"/>
        <w:numPr>
          <w:ilvl w:val="0"/>
          <w:numId w:val="2"/>
        </w:numPr>
        <w:spacing w:before="84" w:line="278" w:lineRule="auto"/>
        <w:ind w:right="839"/>
        <w:rPr>
          <w:sz w:val="21"/>
        </w:rPr>
      </w:pPr>
      <w:r w:rsidRPr="0096294E">
        <w:rPr>
          <w:sz w:val="21"/>
        </w:rPr>
        <w:t>Interview applicants about their experience, education</w:t>
      </w:r>
      <w:r w:rsidR="00C3395B">
        <w:rPr>
          <w:sz w:val="21"/>
        </w:rPr>
        <w:t>,</w:t>
      </w:r>
      <w:r w:rsidRPr="0096294E">
        <w:rPr>
          <w:sz w:val="21"/>
        </w:rPr>
        <w:t xml:space="preserve"> and skills</w:t>
      </w:r>
      <w:r>
        <w:rPr>
          <w:sz w:val="21"/>
        </w:rPr>
        <w:t>.</w:t>
      </w:r>
    </w:p>
    <w:p w:rsidR="00383AEC" w:rsidRDefault="0062754C" w:rsidP="00383AEC">
      <w:pPr>
        <w:pStyle w:val="ListParagraph"/>
        <w:numPr>
          <w:ilvl w:val="0"/>
          <w:numId w:val="2"/>
        </w:numPr>
        <w:spacing w:before="84" w:line="278" w:lineRule="auto"/>
        <w:ind w:right="839"/>
        <w:rPr>
          <w:sz w:val="21"/>
        </w:rPr>
      </w:pPr>
      <w:r>
        <w:rPr>
          <w:noProof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page">
                  <wp:posOffset>187960</wp:posOffset>
                </wp:positionH>
                <wp:positionV relativeFrom="paragraph">
                  <wp:posOffset>99060</wp:posOffset>
                </wp:positionV>
                <wp:extent cx="2389505" cy="333375"/>
                <wp:effectExtent l="0" t="0" r="10795" b="9525"/>
                <wp:wrapNone/>
                <wp:docPr id="10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89505" cy="333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965CA" w:rsidRPr="00211101" w:rsidRDefault="00211101">
                            <w:pPr>
                              <w:spacing w:before="15" w:line="229" w:lineRule="exact"/>
                              <w:rPr>
                                <w:rFonts w:ascii="Gill Sans MT"/>
                                <w:b/>
                                <w:sz w:val="24"/>
                                <w:szCs w:val="26"/>
                                <w:lang w:val="en-GB"/>
                              </w:rPr>
                            </w:pPr>
                            <w:r w:rsidRPr="00211101">
                              <w:rPr>
                                <w:rFonts w:ascii="Gill Sans MT"/>
                                <w:b/>
                                <w:sz w:val="24"/>
                                <w:szCs w:val="26"/>
                                <w:lang w:val="en-GB"/>
                              </w:rPr>
                              <w:t xml:space="preserve">MBA </w:t>
                            </w:r>
                            <w:r>
                              <w:rPr>
                                <w:rFonts w:ascii="Gill Sans MT"/>
                                <w:b/>
                                <w:sz w:val="24"/>
                                <w:szCs w:val="26"/>
                                <w:lang w:val="en-GB"/>
                              </w:rPr>
                              <w:t>(</w:t>
                            </w:r>
                            <w:r w:rsidRPr="00211101">
                              <w:rPr>
                                <w:rFonts w:ascii="Gill Sans MT"/>
                                <w:b/>
                                <w:sz w:val="24"/>
                                <w:szCs w:val="26"/>
                                <w:lang w:val="en-GB"/>
                              </w:rPr>
                              <w:t>FINANCE</w:t>
                            </w:r>
                            <w:r w:rsidR="00E675D6">
                              <w:rPr>
                                <w:rFonts w:ascii="Gill Sans MT"/>
                                <w:b/>
                                <w:sz w:val="24"/>
                                <w:szCs w:val="26"/>
                                <w:lang w:val="en-GB"/>
                              </w:rPr>
                              <w:t>&amp;</w:t>
                            </w:r>
                            <w:r w:rsidR="00E675D6" w:rsidRPr="00211101">
                              <w:rPr>
                                <w:rFonts w:ascii="Gill Sans MT"/>
                                <w:b/>
                                <w:sz w:val="24"/>
                                <w:szCs w:val="26"/>
                                <w:lang w:val="en-GB"/>
                              </w:rPr>
                              <w:t>HR</w:t>
                            </w:r>
                            <w:r>
                              <w:rPr>
                                <w:rFonts w:ascii="Gill Sans MT"/>
                                <w:b/>
                                <w:sz w:val="24"/>
                                <w:szCs w:val="26"/>
                                <w:lang w:val="en-GB"/>
                              </w:rPr>
                              <w:t>), B.COM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9" o:spid="_x0000_s1028" type="#_x0000_t202" style="position:absolute;left:0;text-align:left;margin-left:14.8pt;margin-top:7.8pt;width:188.15pt;height:26.25pt;z-index:2516766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" filled="f" stroked="f">
                <v:textbox inset="0,0,0,0">
                  <w:txbxContent>
                    <w:p w:rsidR="003965CA" w:rsidRPr="00211101" w:rsidRDefault="00211101">
                      <w:pPr>
                        <w:spacing w:before="15" w:line="229" w:lineRule="exact"/>
                        <w:rPr>
                          <w:rFonts w:ascii="Gill Sans MT"/>
                          <w:b/>
                          <w:sz w:val="24"/>
                          <w:szCs w:val="26"/>
                          <w:lang w:val="en-GB"/>
                        </w:rPr>
                      </w:pPr>
                      <w:r w:rsidRPr="00211101">
                        <w:rPr>
                          <w:rFonts w:ascii="Gill Sans MT"/>
                          <w:b/>
                          <w:sz w:val="24"/>
                          <w:szCs w:val="26"/>
                          <w:lang w:val="en-GB"/>
                        </w:rPr>
                        <w:t xml:space="preserve">MBA </w:t>
                      </w:r>
                      <w:r>
                        <w:rPr>
                          <w:rFonts w:ascii="Gill Sans MT"/>
                          <w:b/>
                          <w:sz w:val="24"/>
                          <w:szCs w:val="26"/>
                          <w:lang w:val="en-GB"/>
                        </w:rPr>
                        <w:t>(</w:t>
                      </w:r>
                      <w:r w:rsidRPr="00211101">
                        <w:rPr>
                          <w:rFonts w:ascii="Gill Sans MT"/>
                          <w:b/>
                          <w:sz w:val="24"/>
                          <w:szCs w:val="26"/>
                          <w:lang w:val="en-GB"/>
                        </w:rPr>
                        <w:t>FINANCE</w:t>
                      </w:r>
                      <w:r w:rsidR="00E675D6">
                        <w:rPr>
                          <w:rFonts w:ascii="Gill Sans MT"/>
                          <w:b/>
                          <w:sz w:val="24"/>
                          <w:szCs w:val="26"/>
                          <w:lang w:val="en-GB"/>
                        </w:rPr>
                        <w:t>&amp;</w:t>
                      </w:r>
                      <w:r w:rsidR="00E675D6" w:rsidRPr="00211101">
                        <w:rPr>
                          <w:rFonts w:ascii="Gill Sans MT"/>
                          <w:b/>
                          <w:sz w:val="24"/>
                          <w:szCs w:val="26"/>
                          <w:lang w:val="en-GB"/>
                        </w:rPr>
                        <w:t>HR</w:t>
                      </w:r>
                      <w:r>
                        <w:rPr>
                          <w:rFonts w:ascii="Gill Sans MT"/>
                          <w:b/>
                          <w:sz w:val="24"/>
                          <w:szCs w:val="26"/>
                          <w:lang w:val="en-GB"/>
                        </w:rPr>
                        <w:t>), B.COM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383AEC" w:rsidRPr="0096294E">
        <w:rPr>
          <w:sz w:val="21"/>
        </w:rPr>
        <w:t>Inform applicants about job details such as benefits and conditions</w:t>
      </w:r>
      <w:r w:rsidR="00383AEC">
        <w:rPr>
          <w:sz w:val="21"/>
        </w:rPr>
        <w:t>.</w:t>
      </w:r>
    </w:p>
    <w:p w:rsidR="00383AEC" w:rsidRDefault="0062754C" w:rsidP="00383AEC">
      <w:pPr>
        <w:pStyle w:val="ListParagraph"/>
        <w:numPr>
          <w:ilvl w:val="0"/>
          <w:numId w:val="2"/>
        </w:numPr>
        <w:spacing w:before="84" w:line="278" w:lineRule="auto"/>
        <w:ind w:right="839"/>
        <w:rPr>
          <w:sz w:val="21"/>
        </w:rPr>
      </w:pPr>
      <w:r>
        <w:rPr>
          <w:noProof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page">
                  <wp:posOffset>-635</wp:posOffset>
                </wp:positionH>
                <wp:positionV relativeFrom="paragraph">
                  <wp:posOffset>146050</wp:posOffset>
                </wp:positionV>
                <wp:extent cx="2895600" cy="248285"/>
                <wp:effectExtent l="0" t="0" r="0" b="18415"/>
                <wp:wrapNone/>
                <wp:docPr id="9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95600" cy="2482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965CA" w:rsidRPr="00C3395B" w:rsidRDefault="00F55E4E">
                            <w:pPr>
                              <w:spacing w:before="88"/>
                              <w:ind w:left="126"/>
                              <w:rPr>
                                <w:rFonts w:ascii="Arial Narrow"/>
                                <w:b/>
                                <w:bCs/>
                                <w:sz w:val="21"/>
                              </w:rPr>
                            </w:pPr>
                            <w:r w:rsidRPr="00C3395B">
                              <w:rPr>
                                <w:rFonts w:ascii="Arial Narrow"/>
                                <w:b/>
                                <w:bCs/>
                                <w:color w:val="FFFFFF"/>
                                <w:sz w:val="21"/>
                              </w:rPr>
                              <w:t>A B O U T M Y S E L F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6" o:spid="_x0000_s1029" type="#_x0000_t202" style="position:absolute;left:0;text-align:left;margin-left:-.05pt;margin-top:11.5pt;width:228pt;height:19.55pt;z-index:2516756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" filled="f" stroked="f">
                <v:textbox inset="0,0,0,0">
                  <w:txbxContent>
                    <w:p w:rsidR="003965CA" w:rsidRPr="00C3395B" w:rsidRDefault="00F55E4E">
                      <w:pPr>
                        <w:spacing w:before="88"/>
                        <w:ind w:left="126"/>
                        <w:rPr>
                          <w:rFonts w:ascii="Arial Narrow"/>
                          <w:b/>
                          <w:bCs/>
                          <w:sz w:val="21"/>
                        </w:rPr>
                      </w:pPr>
                      <w:r w:rsidRPr="00C3395B">
                        <w:rPr>
                          <w:rFonts w:ascii="Arial Narrow"/>
                          <w:b/>
                          <w:bCs/>
                          <w:color w:val="FFFFFF"/>
                          <w:sz w:val="21"/>
                        </w:rPr>
                        <w:t>A B O U T M Y S E L F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383AEC">
        <w:rPr>
          <w:sz w:val="21"/>
        </w:rPr>
        <w:t>A</w:t>
      </w:r>
      <w:r w:rsidR="00383AEC" w:rsidRPr="00372449">
        <w:rPr>
          <w:sz w:val="21"/>
        </w:rPr>
        <w:t>ttendance monitoring, leave tracking, clock in/outs</w:t>
      </w:r>
    </w:p>
    <w:p w:rsidR="00383AEC" w:rsidRDefault="0062754C" w:rsidP="00383AEC">
      <w:pPr>
        <w:pStyle w:val="ListParagraph"/>
        <w:numPr>
          <w:ilvl w:val="0"/>
          <w:numId w:val="2"/>
        </w:numPr>
        <w:spacing w:before="84" w:line="278" w:lineRule="auto"/>
        <w:ind w:right="839"/>
        <w:rPr>
          <w:sz w:val="21"/>
        </w:rPr>
      </w:pPr>
      <w:r>
        <w:rPr>
          <w:noProof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page">
                  <wp:posOffset>-635</wp:posOffset>
                </wp:positionH>
                <wp:positionV relativeFrom="paragraph">
                  <wp:posOffset>153035</wp:posOffset>
                </wp:positionV>
                <wp:extent cx="2895600" cy="850265"/>
                <wp:effectExtent l="0" t="0" r="0" b="6985"/>
                <wp:wrapNone/>
                <wp:docPr id="8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95600" cy="8502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965CA" w:rsidRPr="0002745A" w:rsidRDefault="0002745A">
                            <w:pPr>
                              <w:spacing w:before="119" w:line="283" w:lineRule="auto"/>
                              <w:ind w:left="74" w:right="295"/>
                              <w:rPr>
                                <w:sz w:val="21"/>
                                <w:lang w:val="en-GB"/>
                              </w:rPr>
                            </w:pPr>
                            <w:r>
                              <w:rPr>
                                <w:w w:val="95"/>
                                <w:sz w:val="21"/>
                                <w:lang w:val="en-GB"/>
                              </w:rPr>
                              <w:t xml:space="preserve">I am extremely driven, with a clear goal to succeed. Instil confidence in others and approach new challenges with an open mind. 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4" o:spid="_x0000_s1030" type="#_x0000_t202" style="position:absolute;left:0;text-align:left;margin-left:-.05pt;margin-top:12.05pt;width:228pt;height:66.95pt;z-index:2516746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" filled="f" stroked="f">
                <v:textbox inset="0,0,0,0">
                  <w:txbxContent>
                    <w:p w:rsidR="003965CA" w:rsidRPr="0002745A" w:rsidRDefault="0002745A">
                      <w:pPr>
                        <w:spacing w:before="119" w:line="283" w:lineRule="auto"/>
                        <w:ind w:left="74" w:right="295"/>
                        <w:rPr>
                          <w:sz w:val="21"/>
                          <w:lang w:val="en-GB"/>
                        </w:rPr>
                      </w:pPr>
                      <w:r>
                        <w:rPr>
                          <w:w w:val="95"/>
                          <w:sz w:val="21"/>
                          <w:lang w:val="en-GB"/>
                        </w:rPr>
                        <w:t xml:space="preserve">I am extremely driven, with a clear goal to succeed. Instil confidence in others and approach new challenges with an open mind. 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383AEC">
        <w:rPr>
          <w:sz w:val="21"/>
        </w:rPr>
        <w:t>C</w:t>
      </w:r>
      <w:r w:rsidR="00383AEC" w:rsidRPr="00372449">
        <w:rPr>
          <w:sz w:val="21"/>
        </w:rPr>
        <w:t>alculation of salaries, wage-cuts, reimbursements, and generation of payslips</w:t>
      </w:r>
      <w:r w:rsidR="00383AEC">
        <w:rPr>
          <w:sz w:val="21"/>
        </w:rPr>
        <w:t xml:space="preserve"> on </w:t>
      </w:r>
      <w:r w:rsidR="008737FE">
        <w:rPr>
          <w:sz w:val="21"/>
        </w:rPr>
        <w:t xml:space="preserve">a </w:t>
      </w:r>
      <w:r w:rsidR="00383AEC">
        <w:rPr>
          <w:sz w:val="21"/>
        </w:rPr>
        <w:t>monthly basis</w:t>
      </w:r>
    </w:p>
    <w:p w:rsidR="00383AEC" w:rsidRDefault="00383AEC" w:rsidP="00383AEC">
      <w:pPr>
        <w:pStyle w:val="ListParagraph"/>
        <w:numPr>
          <w:ilvl w:val="0"/>
          <w:numId w:val="2"/>
        </w:numPr>
        <w:spacing w:before="84" w:line="278" w:lineRule="auto"/>
        <w:ind w:right="839"/>
        <w:rPr>
          <w:sz w:val="21"/>
        </w:rPr>
      </w:pPr>
      <w:r w:rsidRPr="0096294E">
        <w:rPr>
          <w:sz w:val="21"/>
        </w:rPr>
        <w:t>Conduct new employee orientations</w:t>
      </w:r>
      <w:r>
        <w:rPr>
          <w:sz w:val="21"/>
        </w:rPr>
        <w:t>.</w:t>
      </w:r>
    </w:p>
    <w:p w:rsidR="00AD0968" w:rsidRPr="00AD0968" w:rsidRDefault="00383AEC" w:rsidP="00AD0968">
      <w:pPr>
        <w:pStyle w:val="ListParagraph"/>
        <w:numPr>
          <w:ilvl w:val="0"/>
          <w:numId w:val="2"/>
        </w:numPr>
        <w:spacing w:before="112"/>
        <w:ind w:right="426"/>
        <w:rPr>
          <w:rFonts w:ascii="Gill Sans MT"/>
          <w:b/>
          <w:sz w:val="21"/>
        </w:rPr>
      </w:pPr>
      <w:r>
        <w:rPr>
          <w:sz w:val="21"/>
        </w:rPr>
        <w:t xml:space="preserve">Provide daily updates to </w:t>
      </w:r>
      <w:r w:rsidR="00C3395B">
        <w:rPr>
          <w:sz w:val="21"/>
        </w:rPr>
        <w:t xml:space="preserve">the </w:t>
      </w:r>
      <w:r>
        <w:rPr>
          <w:sz w:val="21"/>
        </w:rPr>
        <w:t>employer with the headcount.</w:t>
      </w:r>
    </w:p>
    <w:p w:rsidR="003965CA" w:rsidRDefault="0062754C">
      <w:pPr>
        <w:spacing w:before="112"/>
        <w:ind w:left="4776"/>
        <w:rPr>
          <w:rFonts w:ascii="Gill Sans MT"/>
          <w:b/>
          <w:sz w:val="21"/>
        </w:rPr>
      </w:pPr>
      <w:r>
        <w:rPr>
          <w:noProof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page">
                  <wp:posOffset>31750</wp:posOffset>
                </wp:positionH>
                <wp:positionV relativeFrom="paragraph">
                  <wp:posOffset>19050</wp:posOffset>
                </wp:positionV>
                <wp:extent cx="2895600" cy="257810"/>
                <wp:effectExtent l="0" t="0" r="0" b="8890"/>
                <wp:wrapNone/>
                <wp:docPr id="7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95600" cy="2578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3395B" w:rsidRPr="00C3395B" w:rsidRDefault="00C3395B" w:rsidP="00C3395B">
                            <w:pPr>
                              <w:spacing w:before="71"/>
                              <w:ind w:left="77"/>
                              <w:rPr>
                                <w:rFonts w:ascii="Arial Narrow"/>
                                <w:b/>
                                <w:bCs/>
                                <w:sz w:val="21"/>
                              </w:rPr>
                            </w:pPr>
                            <w:r w:rsidRPr="00C3395B">
                              <w:rPr>
                                <w:rFonts w:ascii="Arial Narrow"/>
                                <w:b/>
                                <w:bCs/>
                                <w:color w:val="FFFFFF"/>
                                <w:sz w:val="21"/>
                              </w:rPr>
                              <w:t>TECHNICAL AND SOFT SKILLS</w:t>
                            </w:r>
                          </w:p>
                          <w:p w:rsidR="003965CA" w:rsidRPr="00C3395B" w:rsidRDefault="003965CA">
                            <w:pPr>
                              <w:spacing w:before="90"/>
                              <w:ind w:left="77"/>
                              <w:rPr>
                                <w:rFonts w:ascii="Arial Narrow"/>
                                <w:b/>
                                <w:bCs/>
                                <w:color w:val="FFFFFF"/>
                                <w:sz w:val="21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9" o:spid="_x0000_s1031" type="#_x0000_t202" style="position:absolute;left:0;text-align:left;margin-left:2.5pt;margin-top:1.5pt;width:228pt;height:20.3pt;z-index:251673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" filled="f" stroked="f">
                <v:textbox inset="0,0,0,0">
                  <w:txbxContent>
                    <w:p w:rsidR="00C3395B" w:rsidRPr="00C3395B" w:rsidRDefault="00C3395B" w:rsidP="00C3395B">
                      <w:pPr>
                        <w:spacing w:before="71"/>
                        <w:ind w:left="77"/>
                        <w:rPr>
                          <w:rFonts w:ascii="Arial Narrow"/>
                          <w:b/>
                          <w:bCs/>
                          <w:sz w:val="21"/>
                        </w:rPr>
                      </w:pPr>
                      <w:r w:rsidRPr="00C3395B">
                        <w:rPr>
                          <w:rFonts w:ascii="Arial Narrow"/>
                          <w:b/>
                          <w:bCs/>
                          <w:color w:val="FFFFFF"/>
                          <w:sz w:val="21"/>
                        </w:rPr>
                        <w:t>TECHNICAL AND SOFT SKILLS</w:t>
                      </w:r>
                    </w:p>
                    <w:p w:rsidR="003965CA" w:rsidRPr="00C3395B" w:rsidRDefault="003965CA">
                      <w:pPr>
                        <w:spacing w:before="90"/>
                        <w:ind w:left="77"/>
                        <w:rPr>
                          <w:rFonts w:ascii="Arial Narrow"/>
                          <w:b/>
                          <w:bCs/>
                          <w:color w:val="FFFFFF"/>
                          <w:sz w:val="21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CA5AEF">
        <w:rPr>
          <w:rFonts w:ascii="Gill Sans MT"/>
          <w:b/>
          <w:sz w:val="21"/>
        </w:rPr>
        <w:t>HR &amp; FINANCE ASSOCIATE</w:t>
      </w:r>
    </w:p>
    <w:p w:rsidR="003965CA" w:rsidRDefault="0062754C">
      <w:pPr>
        <w:spacing w:before="45"/>
        <w:ind w:left="4763"/>
        <w:rPr>
          <w:sz w:val="21"/>
        </w:rPr>
      </w:pPr>
      <w:r>
        <w:rPr>
          <w:noProof/>
          <w:sz w:val="21"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28575</wp:posOffset>
                </wp:positionH>
                <wp:positionV relativeFrom="paragraph">
                  <wp:posOffset>97155</wp:posOffset>
                </wp:positionV>
                <wp:extent cx="2867025" cy="1796415"/>
                <wp:effectExtent l="0" t="0" r="0" b="0"/>
                <wp:wrapNone/>
                <wp:docPr id="42" name="Text Box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867025" cy="17964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D4B66" w:rsidRDefault="00FD4B66">
                            <w:pPr>
                              <w:rPr>
                                <w:sz w:val="24"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GB"/>
                              </w:rPr>
                              <w:t xml:space="preserve">Understanding </w:t>
                            </w:r>
                            <w:r w:rsidR="00D61FDA">
                              <w:rPr>
                                <w:sz w:val="24"/>
                                <w:szCs w:val="24"/>
                                <w:lang w:val="en-GB"/>
                              </w:rPr>
                              <w:t>about labour laws</w:t>
                            </w:r>
                          </w:p>
                          <w:p w:rsidR="00FD4B66" w:rsidRPr="00FD4B66" w:rsidRDefault="00AD0968">
                            <w:pPr>
                              <w:rPr>
                                <w:sz w:val="24"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GB"/>
                              </w:rPr>
                              <w:t>MS Excel (Vlookup,Hlookup,PivotTable)</w:t>
                            </w:r>
                          </w:p>
                          <w:p w:rsidR="00FD4B66" w:rsidRPr="00FD4B66" w:rsidRDefault="00FD4B66">
                            <w:pPr>
                              <w:rPr>
                                <w:sz w:val="24"/>
                                <w:szCs w:val="24"/>
                                <w:lang w:val="en-GB"/>
                              </w:rPr>
                            </w:pPr>
                            <w:r w:rsidRPr="00FD4B66">
                              <w:rPr>
                                <w:sz w:val="24"/>
                                <w:szCs w:val="24"/>
                                <w:lang w:val="en-GB"/>
                              </w:rPr>
                              <w:t>MS</w:t>
                            </w:r>
                            <w:r w:rsidR="00A552CA">
                              <w:rPr>
                                <w:sz w:val="24"/>
                                <w:szCs w:val="24"/>
                                <w:lang w:val="en-GB"/>
                              </w:rPr>
                              <w:t xml:space="preserve"> Office</w:t>
                            </w:r>
                          </w:p>
                          <w:p w:rsidR="00FD4B66" w:rsidRPr="00FD4B66" w:rsidRDefault="00A552CA">
                            <w:pPr>
                              <w:rPr>
                                <w:sz w:val="24"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GB"/>
                              </w:rPr>
                              <w:t>Tally</w:t>
                            </w:r>
                          </w:p>
                          <w:p w:rsidR="00FD4B66" w:rsidRPr="00FD4B66" w:rsidRDefault="00A552CA">
                            <w:pPr>
                              <w:rPr>
                                <w:sz w:val="24"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GB"/>
                              </w:rPr>
                              <w:t>Ability to work under pressure.</w:t>
                            </w:r>
                          </w:p>
                          <w:p w:rsidR="00A552CA" w:rsidRDefault="00A552CA" w:rsidP="00A552CA">
                            <w:pPr>
                              <w:rPr>
                                <w:sz w:val="24"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GB"/>
                              </w:rPr>
                              <w:t>Situational adaptability</w:t>
                            </w:r>
                          </w:p>
                          <w:p w:rsidR="00AD0968" w:rsidRPr="00FD4B66" w:rsidRDefault="00C3395B">
                            <w:pPr>
                              <w:rPr>
                                <w:sz w:val="24"/>
                                <w:szCs w:val="24"/>
                                <w:lang w:val="en-GB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en-GB"/>
                              </w:rPr>
                              <w:t>Business acum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2" o:spid="_x0000_s1032" type="#_x0000_t202" style="position:absolute;left:0;text-align:left;margin-left:2.25pt;margin-top:7.65pt;width:225.75pt;height:141.4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" filled="f" stroked="f">
                <v:path arrowok="t"/>
                <v:textbox>
                  <w:txbxContent>
                    <w:p w:rsidR="00FD4B66" w:rsidRDefault="00FD4B66">
                      <w:pPr>
                        <w:rPr>
                          <w:sz w:val="24"/>
                          <w:szCs w:val="24"/>
                          <w:lang w:val="en-GB"/>
                        </w:rPr>
                      </w:pPr>
                      <w:r>
                        <w:rPr>
                          <w:sz w:val="24"/>
                          <w:szCs w:val="24"/>
                          <w:lang w:val="en-GB"/>
                        </w:rPr>
                        <w:t xml:space="preserve">Understanding </w:t>
                      </w:r>
                      <w:r w:rsidR="00D61FDA">
                        <w:rPr>
                          <w:sz w:val="24"/>
                          <w:szCs w:val="24"/>
                          <w:lang w:val="en-GB"/>
                        </w:rPr>
                        <w:t>about labour laws</w:t>
                      </w:r>
                    </w:p>
                    <w:p w:rsidR="00FD4B66" w:rsidRPr="00FD4B66" w:rsidRDefault="00AD0968">
                      <w:pPr>
                        <w:rPr>
                          <w:sz w:val="24"/>
                          <w:szCs w:val="24"/>
                          <w:lang w:val="en-GB"/>
                        </w:rPr>
                      </w:pPr>
                      <w:r>
                        <w:rPr>
                          <w:sz w:val="24"/>
                          <w:szCs w:val="24"/>
                          <w:lang w:val="en-GB"/>
                        </w:rPr>
                        <w:t>MS Excel (Vlookup,Hlookup,PivotTable)</w:t>
                      </w:r>
                    </w:p>
                    <w:p w:rsidR="00FD4B66" w:rsidRPr="00FD4B66" w:rsidRDefault="00FD4B66">
                      <w:pPr>
                        <w:rPr>
                          <w:sz w:val="24"/>
                          <w:szCs w:val="24"/>
                          <w:lang w:val="en-GB"/>
                        </w:rPr>
                      </w:pPr>
                      <w:r w:rsidRPr="00FD4B66">
                        <w:rPr>
                          <w:sz w:val="24"/>
                          <w:szCs w:val="24"/>
                          <w:lang w:val="en-GB"/>
                        </w:rPr>
                        <w:t>MS</w:t>
                      </w:r>
                      <w:r w:rsidR="00A552CA">
                        <w:rPr>
                          <w:sz w:val="24"/>
                          <w:szCs w:val="24"/>
                          <w:lang w:val="en-GB"/>
                        </w:rPr>
                        <w:t xml:space="preserve"> Office</w:t>
                      </w:r>
                    </w:p>
                    <w:p w:rsidR="00FD4B66" w:rsidRPr="00FD4B66" w:rsidRDefault="00A552CA">
                      <w:pPr>
                        <w:rPr>
                          <w:sz w:val="24"/>
                          <w:szCs w:val="24"/>
                          <w:lang w:val="en-GB"/>
                        </w:rPr>
                      </w:pPr>
                      <w:r>
                        <w:rPr>
                          <w:sz w:val="24"/>
                          <w:szCs w:val="24"/>
                          <w:lang w:val="en-GB"/>
                        </w:rPr>
                        <w:t>Tally</w:t>
                      </w:r>
                    </w:p>
                    <w:p w:rsidR="00FD4B66" w:rsidRPr="00FD4B66" w:rsidRDefault="00A552CA">
                      <w:pPr>
                        <w:rPr>
                          <w:sz w:val="24"/>
                          <w:szCs w:val="24"/>
                          <w:lang w:val="en-GB"/>
                        </w:rPr>
                      </w:pPr>
                      <w:r>
                        <w:rPr>
                          <w:sz w:val="24"/>
                          <w:szCs w:val="24"/>
                          <w:lang w:val="en-GB"/>
                        </w:rPr>
                        <w:t>Ability to work under pressure.</w:t>
                      </w:r>
                    </w:p>
                    <w:p w:rsidR="00A552CA" w:rsidRDefault="00A552CA" w:rsidP="00A552CA">
                      <w:pPr>
                        <w:rPr>
                          <w:sz w:val="24"/>
                          <w:szCs w:val="24"/>
                          <w:lang w:val="en-GB"/>
                        </w:rPr>
                      </w:pPr>
                      <w:r>
                        <w:rPr>
                          <w:sz w:val="24"/>
                          <w:szCs w:val="24"/>
                          <w:lang w:val="en-GB"/>
                        </w:rPr>
                        <w:t>Situational adaptability</w:t>
                      </w:r>
                    </w:p>
                    <w:p w:rsidR="00AD0968" w:rsidRPr="00FD4B66" w:rsidRDefault="00C3395B">
                      <w:pPr>
                        <w:rPr>
                          <w:sz w:val="24"/>
                          <w:szCs w:val="24"/>
                          <w:lang w:val="en-GB"/>
                        </w:rPr>
                      </w:pPr>
                      <w:r>
                        <w:rPr>
                          <w:sz w:val="24"/>
                          <w:szCs w:val="24"/>
                          <w:lang w:val="en-GB"/>
                        </w:rPr>
                        <w:t>Business acumen</w:t>
                      </w:r>
                    </w:p>
                  </w:txbxContent>
                </v:textbox>
              </v:shape>
            </w:pict>
          </mc:Fallback>
        </mc:AlternateContent>
      </w:r>
      <w:r w:rsidR="00CA5AEF">
        <w:rPr>
          <w:sz w:val="21"/>
        </w:rPr>
        <w:t>A.K FASTENERS LUDHIANA, PUNJAB</w:t>
      </w:r>
      <w:r w:rsidR="00F55E4E">
        <w:rPr>
          <w:sz w:val="21"/>
        </w:rPr>
        <w:t>, INDIA</w:t>
      </w:r>
    </w:p>
    <w:p w:rsidR="00E675D6" w:rsidRDefault="00E675D6" w:rsidP="008737FE">
      <w:pPr>
        <w:spacing w:before="45"/>
        <w:ind w:left="4763" w:right="426"/>
        <w:rPr>
          <w:sz w:val="21"/>
        </w:rPr>
      </w:pPr>
      <w:r>
        <w:rPr>
          <w:sz w:val="21"/>
        </w:rPr>
        <w:t>(A manufacturing concern of Joint Nuts, Heavy bolt, Welding Nuts</w:t>
      </w:r>
      <w:r w:rsidR="00C3395B">
        <w:rPr>
          <w:sz w:val="21"/>
        </w:rPr>
        <w:t>,</w:t>
      </w:r>
      <w:r>
        <w:rPr>
          <w:sz w:val="21"/>
        </w:rPr>
        <w:t xml:space="preserve"> and Brass Nuts)</w:t>
      </w:r>
    </w:p>
    <w:p w:rsidR="0096294E" w:rsidRPr="00372449" w:rsidRDefault="00F55E4E" w:rsidP="00372449">
      <w:pPr>
        <w:spacing w:before="42"/>
        <w:ind w:left="4763"/>
        <w:rPr>
          <w:sz w:val="21"/>
        </w:rPr>
      </w:pPr>
      <w:r>
        <w:rPr>
          <w:sz w:val="21"/>
        </w:rPr>
        <w:t xml:space="preserve">| </w:t>
      </w:r>
      <w:r w:rsidR="00CA5AEF">
        <w:rPr>
          <w:spacing w:val="20"/>
          <w:sz w:val="21"/>
        </w:rPr>
        <w:t>JULY</w:t>
      </w:r>
      <w:r>
        <w:rPr>
          <w:spacing w:val="18"/>
          <w:sz w:val="21"/>
        </w:rPr>
        <w:t>201</w:t>
      </w:r>
      <w:r w:rsidR="003D019E">
        <w:rPr>
          <w:spacing w:val="18"/>
          <w:sz w:val="21"/>
        </w:rPr>
        <w:t>6</w:t>
      </w:r>
      <w:r>
        <w:rPr>
          <w:sz w:val="21"/>
        </w:rPr>
        <w:t xml:space="preserve">- </w:t>
      </w:r>
      <w:r w:rsidR="003D019E">
        <w:rPr>
          <w:spacing w:val="20"/>
          <w:sz w:val="21"/>
        </w:rPr>
        <w:t>MARCH</w:t>
      </w:r>
      <w:r>
        <w:rPr>
          <w:spacing w:val="18"/>
          <w:sz w:val="21"/>
        </w:rPr>
        <w:t>201</w:t>
      </w:r>
      <w:r w:rsidR="003D019E">
        <w:rPr>
          <w:spacing w:val="18"/>
          <w:sz w:val="21"/>
        </w:rPr>
        <w:t>7</w:t>
      </w:r>
      <w:r>
        <w:rPr>
          <w:sz w:val="21"/>
        </w:rPr>
        <w:t>|</w:t>
      </w:r>
    </w:p>
    <w:p w:rsidR="00AD0968" w:rsidRPr="00AD0968" w:rsidRDefault="00372449" w:rsidP="00AD0968">
      <w:pPr>
        <w:pStyle w:val="ListParagraph"/>
        <w:numPr>
          <w:ilvl w:val="0"/>
          <w:numId w:val="1"/>
        </w:numPr>
        <w:spacing w:before="84" w:line="278" w:lineRule="auto"/>
        <w:ind w:right="839"/>
        <w:rPr>
          <w:sz w:val="21"/>
        </w:rPr>
      </w:pPr>
      <w:r w:rsidRPr="0096294E">
        <w:t>Consult with employers to identify needs and preferred qualifications</w:t>
      </w:r>
    </w:p>
    <w:p w:rsidR="0096294E" w:rsidRDefault="0096294E" w:rsidP="0096294E">
      <w:pPr>
        <w:pStyle w:val="ListParagraph"/>
        <w:numPr>
          <w:ilvl w:val="0"/>
          <w:numId w:val="1"/>
        </w:numPr>
        <w:spacing w:before="84" w:line="278" w:lineRule="auto"/>
        <w:ind w:right="839"/>
        <w:rPr>
          <w:sz w:val="21"/>
        </w:rPr>
      </w:pPr>
      <w:r w:rsidRPr="0096294E">
        <w:rPr>
          <w:sz w:val="21"/>
        </w:rPr>
        <w:t>Interview applicants about their experience, education</w:t>
      </w:r>
      <w:r w:rsidR="00C3395B">
        <w:rPr>
          <w:sz w:val="21"/>
        </w:rPr>
        <w:t>,</w:t>
      </w:r>
      <w:r w:rsidRPr="0096294E">
        <w:rPr>
          <w:sz w:val="21"/>
        </w:rPr>
        <w:t xml:space="preserve"> and skills</w:t>
      </w:r>
      <w:r>
        <w:rPr>
          <w:sz w:val="21"/>
        </w:rPr>
        <w:t>.</w:t>
      </w:r>
    </w:p>
    <w:p w:rsidR="0096294E" w:rsidRDefault="0062754C" w:rsidP="0096294E">
      <w:pPr>
        <w:pStyle w:val="ListParagraph"/>
        <w:numPr>
          <w:ilvl w:val="0"/>
          <w:numId w:val="1"/>
        </w:numPr>
        <w:spacing w:before="84" w:line="278" w:lineRule="auto"/>
        <w:ind w:right="839"/>
        <w:rPr>
          <w:sz w:val="21"/>
        </w:rPr>
      </w:pPr>
      <w:r>
        <w:rPr>
          <w:noProof/>
          <w:sz w:val="21"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>
                <wp:simplePos x="0" y="0"/>
                <wp:positionH relativeFrom="column">
                  <wp:posOffset>28575</wp:posOffset>
                </wp:positionH>
                <wp:positionV relativeFrom="paragraph">
                  <wp:posOffset>240665</wp:posOffset>
                </wp:positionV>
                <wp:extent cx="2867025" cy="901700"/>
                <wp:effectExtent l="0" t="0" r="0" b="0"/>
                <wp:wrapNone/>
                <wp:docPr id="43" name="Text Box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867025" cy="9017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61FDA" w:rsidRPr="00D61FDA" w:rsidRDefault="00D61FDA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Successfully managed and coordinated  various events at college such as Annual Fests, Quiz Competitions and Music &amp; Film festival which in turn sharpened my management skill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3" o:spid="_x0000_s1033" type="#_x0000_t202" style="position:absolute;left:0;text-align:left;margin-left:2.25pt;margin-top:18.95pt;width:225.75pt;height:71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" filled="f" stroked="f">
                <v:path arrowok="t"/>
                <v:textbox>
                  <w:txbxContent>
                    <w:p w:rsidR="00D61FDA" w:rsidRPr="00D61FDA" w:rsidRDefault="00D61FDA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Successfully managed and coordinated  various events at college such as Annual Fests, Quiz Competitions and Music &amp; Film festival which in turn sharpened my management skills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0"/>
          <w:szCs w:val="20"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page">
                  <wp:posOffset>5715</wp:posOffset>
                </wp:positionH>
                <wp:positionV relativeFrom="paragraph">
                  <wp:posOffset>17780</wp:posOffset>
                </wp:positionV>
                <wp:extent cx="2895600" cy="248285"/>
                <wp:effectExtent l="0" t="0" r="0" b="18415"/>
                <wp:wrapNone/>
                <wp:docPr id="5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95600" cy="2482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965CA" w:rsidRPr="00C3395B" w:rsidRDefault="00F55E4E">
                            <w:pPr>
                              <w:spacing w:before="71"/>
                              <w:ind w:left="77"/>
                              <w:rPr>
                                <w:rFonts w:ascii="Arial Narrow"/>
                                <w:b/>
                                <w:bCs/>
                                <w:sz w:val="21"/>
                              </w:rPr>
                            </w:pPr>
                            <w:r w:rsidRPr="00C3395B">
                              <w:rPr>
                                <w:rFonts w:ascii="Arial Narrow"/>
                                <w:b/>
                                <w:bCs/>
                                <w:color w:val="FFFFFF"/>
                                <w:sz w:val="21"/>
                              </w:rPr>
                              <w:t>A C H I E V E M E N T 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8" o:spid="_x0000_s1034" type="#_x0000_t202" style="position:absolute;left:0;text-align:left;margin-left:.45pt;margin-top:1.4pt;width:228pt;height:19.55pt;z-index:2516715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" filled="f" stroked="f">
                <v:textbox inset="0,0,0,0">
                  <w:txbxContent>
                    <w:p w:rsidR="003965CA" w:rsidRPr="00C3395B" w:rsidRDefault="00F55E4E">
                      <w:pPr>
                        <w:spacing w:before="71"/>
                        <w:ind w:left="77"/>
                        <w:rPr>
                          <w:rFonts w:ascii="Arial Narrow"/>
                          <w:b/>
                          <w:bCs/>
                          <w:sz w:val="21"/>
                        </w:rPr>
                      </w:pPr>
                      <w:r w:rsidRPr="00C3395B">
                        <w:rPr>
                          <w:rFonts w:ascii="Arial Narrow"/>
                          <w:b/>
                          <w:bCs/>
                          <w:color w:val="FFFFFF"/>
                          <w:sz w:val="21"/>
                        </w:rPr>
                        <w:t>A C H I E V E M E N T 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96294E" w:rsidRPr="0096294E">
        <w:rPr>
          <w:sz w:val="21"/>
        </w:rPr>
        <w:t>Contact references and perform background checks</w:t>
      </w:r>
      <w:r w:rsidR="0096294E">
        <w:rPr>
          <w:sz w:val="21"/>
        </w:rPr>
        <w:t>.</w:t>
      </w:r>
    </w:p>
    <w:p w:rsidR="0096294E" w:rsidRDefault="0096294E" w:rsidP="0096294E">
      <w:pPr>
        <w:pStyle w:val="ListParagraph"/>
        <w:numPr>
          <w:ilvl w:val="0"/>
          <w:numId w:val="1"/>
        </w:numPr>
        <w:spacing w:before="84" w:line="278" w:lineRule="auto"/>
        <w:ind w:right="839"/>
        <w:rPr>
          <w:sz w:val="21"/>
        </w:rPr>
      </w:pPr>
      <w:r w:rsidRPr="0096294E">
        <w:rPr>
          <w:sz w:val="21"/>
        </w:rPr>
        <w:t>Inform applicants about job details such as benefits and conditions</w:t>
      </w:r>
      <w:r>
        <w:rPr>
          <w:sz w:val="21"/>
        </w:rPr>
        <w:t>.</w:t>
      </w:r>
    </w:p>
    <w:p w:rsidR="0096294E" w:rsidRDefault="0096294E" w:rsidP="0096294E">
      <w:pPr>
        <w:pStyle w:val="ListParagraph"/>
        <w:numPr>
          <w:ilvl w:val="0"/>
          <w:numId w:val="1"/>
        </w:numPr>
        <w:spacing w:before="84" w:line="278" w:lineRule="auto"/>
        <w:ind w:right="839"/>
        <w:rPr>
          <w:sz w:val="21"/>
        </w:rPr>
      </w:pPr>
      <w:r w:rsidRPr="0096294E">
        <w:rPr>
          <w:sz w:val="21"/>
        </w:rPr>
        <w:t>Hire or refer</w:t>
      </w:r>
      <w:r w:rsidR="00C3395B">
        <w:rPr>
          <w:sz w:val="21"/>
        </w:rPr>
        <w:t xml:space="preserve"> to</w:t>
      </w:r>
      <w:r w:rsidRPr="0096294E">
        <w:rPr>
          <w:sz w:val="21"/>
        </w:rPr>
        <w:t xml:space="preserve"> qualified candidates</w:t>
      </w:r>
      <w:r>
        <w:rPr>
          <w:sz w:val="21"/>
        </w:rPr>
        <w:t>.</w:t>
      </w:r>
    </w:p>
    <w:p w:rsidR="0096294E" w:rsidRDefault="0062754C" w:rsidP="0096294E">
      <w:pPr>
        <w:pStyle w:val="ListParagraph"/>
        <w:numPr>
          <w:ilvl w:val="0"/>
          <w:numId w:val="1"/>
        </w:numPr>
        <w:spacing w:before="84" w:line="278" w:lineRule="auto"/>
        <w:ind w:right="839"/>
        <w:rPr>
          <w:sz w:val="21"/>
        </w:rPr>
      </w:pPr>
      <w:r>
        <w:rPr>
          <w:noProof/>
          <w:sz w:val="18"/>
          <w:szCs w:val="18"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page">
                  <wp:posOffset>7620</wp:posOffset>
                </wp:positionH>
                <wp:positionV relativeFrom="paragraph">
                  <wp:posOffset>78740</wp:posOffset>
                </wp:positionV>
                <wp:extent cx="2895600" cy="248285"/>
                <wp:effectExtent l="0" t="0" r="0" b="18415"/>
                <wp:wrapNone/>
                <wp:docPr id="3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95600" cy="2482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965CA" w:rsidRPr="00C3395B" w:rsidRDefault="00F55E4E">
                            <w:pPr>
                              <w:spacing w:before="88"/>
                              <w:ind w:left="126"/>
                              <w:rPr>
                                <w:rFonts w:ascii="Arial Narrow"/>
                                <w:b/>
                                <w:bCs/>
                                <w:sz w:val="21"/>
                              </w:rPr>
                            </w:pPr>
                            <w:r w:rsidRPr="00C3395B">
                              <w:rPr>
                                <w:rFonts w:ascii="Arial Narrow"/>
                                <w:b/>
                                <w:bCs/>
                                <w:color w:val="FFFFFF"/>
                                <w:w w:val="95"/>
                                <w:sz w:val="21"/>
                              </w:rPr>
                              <w:t>C O N T A C 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" o:spid="_x0000_s1035" type="#_x0000_t202" style="position:absolute;left:0;text-align:left;margin-left:.6pt;margin-top:6.2pt;width:228pt;height:19.55pt;z-index:2516695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" filled="f" stroked="f">
                <v:textbox inset="0,0,0,0">
                  <w:txbxContent>
                    <w:p w:rsidR="003965CA" w:rsidRPr="00C3395B" w:rsidRDefault="00F55E4E">
                      <w:pPr>
                        <w:spacing w:before="88"/>
                        <w:ind w:left="126"/>
                        <w:rPr>
                          <w:rFonts w:ascii="Arial Narrow"/>
                          <w:b/>
                          <w:bCs/>
                          <w:sz w:val="21"/>
                        </w:rPr>
                      </w:pPr>
                      <w:r w:rsidRPr="00C3395B">
                        <w:rPr>
                          <w:rFonts w:ascii="Arial Narrow"/>
                          <w:b/>
                          <w:bCs/>
                          <w:color w:val="FFFFFF"/>
                          <w:w w:val="95"/>
                          <w:sz w:val="21"/>
                        </w:rPr>
                        <w:t>C O N T A C T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96294E" w:rsidRPr="0096294E">
        <w:rPr>
          <w:sz w:val="21"/>
        </w:rPr>
        <w:t>Conduct new employee orientations</w:t>
      </w:r>
      <w:r w:rsidR="0096294E">
        <w:rPr>
          <w:sz w:val="21"/>
        </w:rPr>
        <w:t>.</w:t>
      </w:r>
    </w:p>
    <w:p w:rsidR="0096294E" w:rsidRDefault="0062754C" w:rsidP="0096294E">
      <w:pPr>
        <w:pStyle w:val="ListParagraph"/>
        <w:numPr>
          <w:ilvl w:val="0"/>
          <w:numId w:val="1"/>
        </w:numPr>
        <w:spacing w:before="84" w:line="278" w:lineRule="auto"/>
        <w:ind w:right="839"/>
        <w:rPr>
          <w:sz w:val="21"/>
        </w:rPr>
      </w:pPr>
      <w:r>
        <w:rPr>
          <w:noProof/>
          <w:sz w:val="18"/>
          <w:szCs w:val="18"/>
          <w:lang w:val="en-IN" w:eastAsia="en-IN" w:bidi="ar-SA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page">
                  <wp:posOffset>73025</wp:posOffset>
                </wp:positionH>
                <wp:positionV relativeFrom="paragraph">
                  <wp:posOffset>137795</wp:posOffset>
                </wp:positionV>
                <wp:extent cx="2690495" cy="2470785"/>
                <wp:effectExtent l="19050" t="19050" r="14605" b="24765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90495" cy="2470785"/>
                        </a:xfrm>
                        <a:prstGeom prst="rect">
                          <a:avLst/>
                        </a:prstGeom>
                        <a:noFill/>
                        <a:ln w="36781">
                          <a:solidFill>
                            <a:srgbClr val="737373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3965CA" w:rsidRDefault="00F55E4E">
                            <w:pPr>
                              <w:spacing w:before="167"/>
                              <w:ind w:left="619"/>
                              <w:rPr>
                                <w:sz w:val="21"/>
                              </w:rPr>
                            </w:pPr>
                            <w:r>
                              <w:rPr>
                                <w:sz w:val="21"/>
                              </w:rPr>
                              <w:t xml:space="preserve">+ 9 1 </w:t>
                            </w:r>
                            <w:r w:rsidR="0092083D">
                              <w:rPr>
                                <w:sz w:val="21"/>
                              </w:rPr>
                              <w:t>8146690799</w:t>
                            </w:r>
                          </w:p>
                          <w:p w:rsidR="003965CA" w:rsidRDefault="0062754C">
                            <w:pPr>
                              <w:spacing w:before="60" w:line="690" w:lineRule="atLeast"/>
                              <w:ind w:left="619"/>
                              <w:rPr>
                                <w:sz w:val="21"/>
                              </w:rPr>
                            </w:pPr>
                            <w:hyperlink r:id="rId19">
                              <w:r w:rsidR="0092083D">
                                <w:rPr>
                                  <w:sz w:val="21"/>
                                </w:rPr>
                                <w:t>Poojashrma0794</w:t>
                              </w:r>
                              <w:r w:rsidR="00F55E4E">
                                <w:rPr>
                                  <w:sz w:val="21"/>
                                </w:rPr>
                                <w:t>@gmail.com</w:t>
                              </w:r>
                            </w:hyperlink>
                            <w:r w:rsidR="00F55E4E">
                              <w:rPr>
                                <w:w w:val="85"/>
                                <w:sz w:val="21"/>
                              </w:rPr>
                              <w:t>https:/</w:t>
                            </w:r>
                            <w:r w:rsidR="00F55E4E" w:rsidRPr="005D1229">
                              <w:rPr>
                                <w:w w:val="85"/>
                                <w:sz w:val="21"/>
                              </w:rPr>
                              <w:t>/</w:t>
                            </w:r>
                            <w:hyperlink r:id="rId20" w:history="1">
                              <w:r w:rsidR="005D1229" w:rsidRPr="005D1229">
                                <w:rPr>
                                  <w:rStyle w:val="Hyperlink"/>
                                  <w:color w:val="auto"/>
                                  <w:w w:val="85"/>
                                  <w:sz w:val="21"/>
                                  <w:u w:val="none"/>
                                </w:rPr>
                                <w:t>www.linkedin.com/in/pooja</w:t>
                              </w:r>
                            </w:hyperlink>
                          </w:p>
                          <w:p w:rsidR="003965CA" w:rsidRDefault="00F55E4E">
                            <w:pPr>
                              <w:spacing w:before="44"/>
                              <w:ind w:left="619"/>
                              <w:rPr>
                                <w:sz w:val="21"/>
                              </w:rPr>
                            </w:pPr>
                            <w:r>
                              <w:rPr>
                                <w:sz w:val="21"/>
                              </w:rPr>
                              <w:t>-</w:t>
                            </w:r>
                            <w:r w:rsidR="005D1229">
                              <w:rPr>
                                <w:sz w:val="21"/>
                              </w:rPr>
                              <w:t>sharma-279674a6</w:t>
                            </w:r>
                          </w:p>
                          <w:p w:rsidR="003965CA" w:rsidRDefault="003965CA">
                            <w:pPr>
                              <w:pStyle w:val="BodyText"/>
                              <w:spacing w:before="5"/>
                              <w:ind w:left="0"/>
                              <w:rPr>
                                <w:rFonts w:ascii="Gill Sans MT"/>
                                <w:b/>
                                <w:sz w:val="28"/>
                              </w:rPr>
                            </w:pPr>
                          </w:p>
                          <w:p w:rsidR="003965CA" w:rsidRDefault="00F55E4E">
                            <w:pPr>
                              <w:spacing w:line="280" w:lineRule="auto"/>
                              <w:ind w:left="619" w:right="393"/>
                              <w:rPr>
                                <w:sz w:val="21"/>
                              </w:rPr>
                            </w:pPr>
                            <w:r>
                              <w:rPr>
                                <w:w w:val="90"/>
                                <w:sz w:val="21"/>
                              </w:rPr>
                              <w:t xml:space="preserve">House no. </w:t>
                            </w:r>
                            <w:r w:rsidR="005D1229">
                              <w:rPr>
                                <w:w w:val="90"/>
                                <w:sz w:val="21"/>
                              </w:rPr>
                              <w:t>24A</w:t>
                            </w:r>
                            <w:r>
                              <w:rPr>
                                <w:w w:val="90"/>
                                <w:sz w:val="21"/>
                              </w:rPr>
                              <w:t xml:space="preserve">, </w:t>
                            </w:r>
                            <w:r w:rsidR="005D1229">
                              <w:rPr>
                                <w:w w:val="90"/>
                                <w:sz w:val="21"/>
                              </w:rPr>
                              <w:t>G.K.Estate</w:t>
                            </w:r>
                            <w:r>
                              <w:rPr>
                                <w:w w:val="90"/>
                                <w:sz w:val="21"/>
                              </w:rPr>
                              <w:t xml:space="preserve">, </w:t>
                            </w:r>
                            <w:r w:rsidR="005D1229">
                              <w:rPr>
                                <w:sz w:val="21"/>
                              </w:rPr>
                              <w:t>Ludhiana</w:t>
                            </w:r>
                            <w:r>
                              <w:rPr>
                                <w:sz w:val="21"/>
                              </w:rPr>
                              <w:t xml:space="preserve">, </w:t>
                            </w:r>
                            <w:r w:rsidR="005D1229">
                              <w:rPr>
                                <w:sz w:val="21"/>
                              </w:rPr>
                              <w:t>Punjab</w:t>
                            </w:r>
                            <w:r>
                              <w:rPr>
                                <w:sz w:val="21"/>
                              </w:rPr>
                              <w:t xml:space="preserve"> - 1</w:t>
                            </w:r>
                            <w:r w:rsidR="005D1229">
                              <w:rPr>
                                <w:sz w:val="21"/>
                              </w:rPr>
                              <w:t>41015</w:t>
                            </w:r>
                          </w:p>
                          <w:p w:rsidR="003965CA" w:rsidRDefault="003965CA">
                            <w:pPr>
                              <w:pStyle w:val="BodyText"/>
                              <w:spacing w:before="9"/>
                              <w:ind w:left="0"/>
                              <w:rPr>
                                <w:rFonts w:ascii="Gill Sans MT"/>
                                <w:b/>
                                <w:sz w:val="24"/>
                              </w:rPr>
                            </w:pPr>
                          </w:p>
                          <w:p w:rsidR="003965CA" w:rsidRDefault="005D1229">
                            <w:pPr>
                              <w:ind w:left="619"/>
                              <w:rPr>
                                <w:sz w:val="21"/>
                              </w:rPr>
                            </w:pPr>
                            <w:r>
                              <w:rPr>
                                <w:sz w:val="21"/>
                              </w:rPr>
                              <w:t>02ndFebruary</w:t>
                            </w:r>
                            <w:r w:rsidR="00F55E4E">
                              <w:rPr>
                                <w:sz w:val="21"/>
                              </w:rPr>
                              <w:t xml:space="preserve"> 1995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" o:spid="_x0000_s1036" type="#_x0000_t202" style="position:absolute;left:0;text-align:left;margin-left:5.75pt;margin-top:10.85pt;width:211.85pt;height:194.55pt;z-index:2516787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" filled="f" strokecolor="#737373" strokeweight="1.0217mm">
                <v:textbox inset="0,0,0,0">
                  <w:txbxContent>
                    <w:p w:rsidR="003965CA" w:rsidRDefault="00F55E4E">
                      <w:pPr>
                        <w:spacing w:before="167"/>
                        <w:ind w:left="619"/>
                        <w:rPr>
                          <w:sz w:val="21"/>
                        </w:rPr>
                      </w:pPr>
                      <w:r>
                        <w:rPr>
                          <w:sz w:val="21"/>
                        </w:rPr>
                        <w:t xml:space="preserve">+ 9 1 </w:t>
                      </w:r>
                      <w:r w:rsidR="0092083D">
                        <w:rPr>
                          <w:sz w:val="21"/>
                        </w:rPr>
                        <w:t>8146690799</w:t>
                      </w:r>
                    </w:p>
                    <w:p w:rsidR="003965CA" w:rsidRDefault="0062754C">
                      <w:pPr>
                        <w:spacing w:before="60" w:line="690" w:lineRule="atLeast"/>
                        <w:ind w:left="619"/>
                        <w:rPr>
                          <w:sz w:val="21"/>
                        </w:rPr>
                      </w:pPr>
                      <w:hyperlink r:id="rId21">
                        <w:r w:rsidR="0092083D">
                          <w:rPr>
                            <w:sz w:val="21"/>
                          </w:rPr>
                          <w:t>Poojashrma0794</w:t>
                        </w:r>
                        <w:r w:rsidR="00F55E4E">
                          <w:rPr>
                            <w:sz w:val="21"/>
                          </w:rPr>
                          <w:t>@gmail.com</w:t>
                        </w:r>
                      </w:hyperlink>
                      <w:r w:rsidR="00F55E4E">
                        <w:rPr>
                          <w:w w:val="85"/>
                          <w:sz w:val="21"/>
                        </w:rPr>
                        <w:t>https:/</w:t>
                      </w:r>
                      <w:r w:rsidR="00F55E4E" w:rsidRPr="005D1229">
                        <w:rPr>
                          <w:w w:val="85"/>
                          <w:sz w:val="21"/>
                        </w:rPr>
                        <w:t>/</w:t>
                      </w:r>
                      <w:hyperlink r:id="rId22" w:history="1">
                        <w:r w:rsidR="005D1229" w:rsidRPr="005D1229">
                          <w:rPr>
                            <w:rStyle w:val="Hyperlink"/>
                            <w:color w:val="auto"/>
                            <w:w w:val="85"/>
                            <w:sz w:val="21"/>
                            <w:u w:val="none"/>
                          </w:rPr>
                          <w:t>www.linkedin.com/in/pooja</w:t>
                        </w:r>
                      </w:hyperlink>
                    </w:p>
                    <w:p w:rsidR="003965CA" w:rsidRDefault="00F55E4E">
                      <w:pPr>
                        <w:spacing w:before="44"/>
                        <w:ind w:left="619"/>
                        <w:rPr>
                          <w:sz w:val="21"/>
                        </w:rPr>
                      </w:pPr>
                      <w:r>
                        <w:rPr>
                          <w:sz w:val="21"/>
                        </w:rPr>
                        <w:t>-</w:t>
                      </w:r>
                      <w:r w:rsidR="005D1229">
                        <w:rPr>
                          <w:sz w:val="21"/>
                        </w:rPr>
                        <w:t>sharma-279674a6</w:t>
                      </w:r>
                    </w:p>
                    <w:p w:rsidR="003965CA" w:rsidRDefault="003965CA">
                      <w:pPr>
                        <w:pStyle w:val="BodyText"/>
                        <w:spacing w:before="5"/>
                        <w:ind w:left="0"/>
                        <w:rPr>
                          <w:rFonts w:ascii="Gill Sans MT"/>
                          <w:b/>
                          <w:sz w:val="28"/>
                        </w:rPr>
                      </w:pPr>
                    </w:p>
                    <w:p w:rsidR="003965CA" w:rsidRDefault="00F55E4E">
                      <w:pPr>
                        <w:spacing w:line="280" w:lineRule="auto"/>
                        <w:ind w:left="619" w:right="393"/>
                        <w:rPr>
                          <w:sz w:val="21"/>
                        </w:rPr>
                      </w:pPr>
                      <w:r>
                        <w:rPr>
                          <w:w w:val="90"/>
                          <w:sz w:val="21"/>
                        </w:rPr>
                        <w:t xml:space="preserve">House no. </w:t>
                      </w:r>
                      <w:r w:rsidR="005D1229">
                        <w:rPr>
                          <w:w w:val="90"/>
                          <w:sz w:val="21"/>
                        </w:rPr>
                        <w:t>24A</w:t>
                      </w:r>
                      <w:r>
                        <w:rPr>
                          <w:w w:val="90"/>
                          <w:sz w:val="21"/>
                        </w:rPr>
                        <w:t xml:space="preserve">, </w:t>
                      </w:r>
                      <w:r w:rsidR="005D1229">
                        <w:rPr>
                          <w:w w:val="90"/>
                          <w:sz w:val="21"/>
                        </w:rPr>
                        <w:t>G.K.Estate</w:t>
                      </w:r>
                      <w:r>
                        <w:rPr>
                          <w:w w:val="90"/>
                          <w:sz w:val="21"/>
                        </w:rPr>
                        <w:t xml:space="preserve">, </w:t>
                      </w:r>
                      <w:r w:rsidR="005D1229">
                        <w:rPr>
                          <w:sz w:val="21"/>
                        </w:rPr>
                        <w:t>Ludhiana</w:t>
                      </w:r>
                      <w:r>
                        <w:rPr>
                          <w:sz w:val="21"/>
                        </w:rPr>
                        <w:t xml:space="preserve">, </w:t>
                      </w:r>
                      <w:r w:rsidR="005D1229">
                        <w:rPr>
                          <w:sz w:val="21"/>
                        </w:rPr>
                        <w:t>Punjab</w:t>
                      </w:r>
                      <w:r>
                        <w:rPr>
                          <w:sz w:val="21"/>
                        </w:rPr>
                        <w:t xml:space="preserve"> - 1</w:t>
                      </w:r>
                      <w:r w:rsidR="005D1229">
                        <w:rPr>
                          <w:sz w:val="21"/>
                        </w:rPr>
                        <w:t>41015</w:t>
                      </w:r>
                    </w:p>
                    <w:p w:rsidR="003965CA" w:rsidRDefault="003965CA">
                      <w:pPr>
                        <w:pStyle w:val="BodyText"/>
                        <w:spacing w:before="9"/>
                        <w:ind w:left="0"/>
                        <w:rPr>
                          <w:rFonts w:ascii="Gill Sans MT"/>
                          <w:b/>
                          <w:sz w:val="24"/>
                        </w:rPr>
                      </w:pPr>
                    </w:p>
                    <w:p w:rsidR="003965CA" w:rsidRDefault="005D1229">
                      <w:pPr>
                        <w:ind w:left="619"/>
                        <w:rPr>
                          <w:sz w:val="21"/>
                        </w:rPr>
                      </w:pPr>
                      <w:r>
                        <w:rPr>
                          <w:sz w:val="21"/>
                        </w:rPr>
                        <w:t>02ndFebruary</w:t>
                      </w:r>
                      <w:r w:rsidR="00F55E4E">
                        <w:rPr>
                          <w:sz w:val="21"/>
                        </w:rPr>
                        <w:t xml:space="preserve"> 1995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96294E" w:rsidRPr="0096294E">
        <w:rPr>
          <w:sz w:val="21"/>
        </w:rPr>
        <w:t>Process paperwork</w:t>
      </w:r>
    </w:p>
    <w:p w:rsidR="00372449" w:rsidRPr="0096294E" w:rsidRDefault="00372449" w:rsidP="00372449">
      <w:pPr>
        <w:pStyle w:val="ListParagraph"/>
        <w:numPr>
          <w:ilvl w:val="0"/>
          <w:numId w:val="1"/>
        </w:numPr>
        <w:spacing w:before="84" w:line="278" w:lineRule="auto"/>
        <w:ind w:right="839"/>
        <w:rPr>
          <w:sz w:val="21"/>
        </w:rPr>
      </w:pPr>
      <w:r>
        <w:t>Preparation of appointment letter for qualifying candidates for the designated jobs</w:t>
      </w:r>
    </w:p>
    <w:p w:rsidR="0096294E" w:rsidRDefault="00372449" w:rsidP="0096294E">
      <w:pPr>
        <w:pStyle w:val="ListParagraph"/>
        <w:numPr>
          <w:ilvl w:val="0"/>
          <w:numId w:val="1"/>
        </w:numPr>
        <w:spacing w:before="84" w:line="278" w:lineRule="auto"/>
        <w:ind w:right="839"/>
        <w:rPr>
          <w:sz w:val="21"/>
        </w:rPr>
      </w:pPr>
      <w:r>
        <w:rPr>
          <w:sz w:val="21"/>
        </w:rPr>
        <w:t>A</w:t>
      </w:r>
      <w:r w:rsidRPr="00372449">
        <w:rPr>
          <w:sz w:val="21"/>
        </w:rPr>
        <w:t>ttendance monitoring, leave tracking, clock in/outs</w:t>
      </w:r>
    </w:p>
    <w:p w:rsidR="00372449" w:rsidRDefault="00372449" w:rsidP="0096294E">
      <w:pPr>
        <w:pStyle w:val="ListParagraph"/>
        <w:numPr>
          <w:ilvl w:val="0"/>
          <w:numId w:val="1"/>
        </w:numPr>
        <w:spacing w:before="84" w:line="278" w:lineRule="auto"/>
        <w:ind w:right="839"/>
        <w:rPr>
          <w:sz w:val="21"/>
        </w:rPr>
      </w:pPr>
      <w:r>
        <w:rPr>
          <w:sz w:val="21"/>
        </w:rPr>
        <w:t>C</w:t>
      </w:r>
      <w:r w:rsidRPr="00372449">
        <w:rPr>
          <w:sz w:val="21"/>
        </w:rPr>
        <w:t>alculation of salaries, wage-cuts, reimbursements, and generation of payslips</w:t>
      </w:r>
      <w:r>
        <w:rPr>
          <w:sz w:val="21"/>
        </w:rPr>
        <w:t xml:space="preserve"> on monthly basis</w:t>
      </w:r>
    </w:p>
    <w:p w:rsidR="00372449" w:rsidRDefault="00633448" w:rsidP="0096294E">
      <w:pPr>
        <w:pStyle w:val="ListParagraph"/>
        <w:numPr>
          <w:ilvl w:val="0"/>
          <w:numId w:val="1"/>
        </w:numPr>
        <w:spacing w:before="84" w:line="278" w:lineRule="auto"/>
        <w:ind w:right="839"/>
        <w:rPr>
          <w:sz w:val="21"/>
        </w:rPr>
      </w:pPr>
      <w:r>
        <w:rPr>
          <w:sz w:val="21"/>
        </w:rPr>
        <w:t xml:space="preserve">Keeping check with the regulatory compliances with the labor laws applicable to the </w:t>
      </w:r>
      <w:r w:rsidR="00C17497">
        <w:rPr>
          <w:sz w:val="21"/>
        </w:rPr>
        <w:t>organization</w:t>
      </w:r>
    </w:p>
    <w:p w:rsidR="00F55E4E" w:rsidRDefault="00F55E4E" w:rsidP="0096294E">
      <w:pPr>
        <w:pStyle w:val="ListParagraph"/>
        <w:numPr>
          <w:ilvl w:val="0"/>
          <w:numId w:val="1"/>
        </w:numPr>
        <w:spacing w:before="84" w:line="278" w:lineRule="auto"/>
        <w:ind w:right="839"/>
        <w:rPr>
          <w:sz w:val="21"/>
        </w:rPr>
      </w:pPr>
      <w:r>
        <w:rPr>
          <w:sz w:val="21"/>
        </w:rPr>
        <w:t>Reconciliation of payslips with books of accounts of the organization.</w:t>
      </w:r>
    </w:p>
    <w:p w:rsidR="00AD0968" w:rsidRPr="00AD0968" w:rsidRDefault="00AD0968" w:rsidP="00AD0968">
      <w:pPr>
        <w:pStyle w:val="ListParagraph"/>
        <w:numPr>
          <w:ilvl w:val="0"/>
          <w:numId w:val="1"/>
        </w:numPr>
        <w:spacing w:before="84" w:line="278" w:lineRule="auto"/>
        <w:ind w:right="839"/>
        <w:rPr>
          <w:sz w:val="21"/>
        </w:rPr>
      </w:pPr>
      <w:r>
        <w:rPr>
          <w:sz w:val="21"/>
        </w:rPr>
        <w:lastRenderedPageBreak/>
        <w:t>Making PF and ESI Challan</w:t>
      </w:r>
    </w:p>
    <w:p w:rsidR="003965CA" w:rsidRDefault="0062754C" w:rsidP="00F14597">
      <w:pPr>
        <w:spacing w:line="280" w:lineRule="auto"/>
        <w:ind w:left="5093" w:right="836"/>
        <w:rPr>
          <w:sz w:val="10"/>
        </w:rPr>
      </w:pPr>
      <w:r>
        <w:rPr>
          <w:noProof/>
          <w:lang w:val="en-IN" w:eastAsia="en-IN" w:bidi="ar-SA"/>
        </w:rPr>
        <mc:AlternateContent>
          <mc:Choice Requires="wps">
            <w:drawing>
              <wp:anchor distT="0" distB="0" distL="0" distR="0" simplePos="0" relativeHeight="251659264" behindDoc="1" locked="0" layoutInCell="1" allowOverlap="1">
                <wp:simplePos x="0" y="0"/>
                <wp:positionH relativeFrom="page">
                  <wp:posOffset>-635</wp:posOffset>
                </wp:positionH>
                <wp:positionV relativeFrom="paragraph">
                  <wp:posOffset>142875</wp:posOffset>
                </wp:positionV>
                <wp:extent cx="7562850" cy="362585"/>
                <wp:effectExtent l="0" t="0" r="0" b="0"/>
                <wp:wrapTopAndBottom/>
                <wp:docPr id="1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62850" cy="36258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965CA" w:rsidRPr="0097235F" w:rsidRDefault="00F55E4E">
                            <w:pPr>
                              <w:spacing w:before="138"/>
                              <w:ind w:left="153"/>
                              <w:rPr>
                                <w:rFonts w:ascii="Arial Narrow"/>
                                <w:b/>
                                <w:bCs/>
                                <w:color w:val="FFFFFF"/>
                                <w:sz w:val="27"/>
                                <w:szCs w:val="28"/>
                                <w:lang w:val="en-GB"/>
                              </w:rPr>
                            </w:pPr>
                            <w:r w:rsidRPr="0097235F">
                              <w:rPr>
                                <w:rFonts w:ascii="Arial Narrow"/>
                                <w:b/>
                                <w:bCs/>
                                <w:color w:val="FFFFFF"/>
                                <w:sz w:val="27"/>
                                <w:szCs w:val="28"/>
                                <w:lang w:val="en-GB"/>
                              </w:rPr>
                              <w:t>E D U C A T I O 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2" o:spid="_x0000_s1037" type="#_x0000_t202" style="position:absolute;left:0;text-align:left;margin-left:-.05pt;margin-top:11.25pt;width:595.5pt;height:28.55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" fillcolor="black" stroked="f">
                <v:textbox inset="0,0,0,0">
                  <w:txbxContent>
                    <w:p w:rsidR="003965CA" w:rsidRPr="0097235F" w:rsidRDefault="00F55E4E">
                      <w:pPr>
                        <w:spacing w:before="138"/>
                        <w:ind w:left="153"/>
                        <w:rPr>
                          <w:rFonts w:ascii="Arial Narrow"/>
                          <w:b/>
                          <w:bCs/>
                          <w:color w:val="FFFFFF"/>
                          <w:sz w:val="27"/>
                          <w:szCs w:val="28"/>
                          <w:lang w:val="en-GB"/>
                        </w:rPr>
                      </w:pPr>
                      <w:r w:rsidRPr="0097235F">
                        <w:rPr>
                          <w:rFonts w:ascii="Arial Narrow"/>
                          <w:b/>
                          <w:bCs/>
                          <w:color w:val="FFFFFF"/>
                          <w:sz w:val="27"/>
                          <w:szCs w:val="28"/>
                          <w:lang w:val="en-GB"/>
                        </w:rPr>
                        <w:t>E D U C A T I O N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:rsidR="003965CA" w:rsidRPr="00F14597" w:rsidRDefault="00E675D6" w:rsidP="0097235F">
      <w:pPr>
        <w:spacing w:before="113" w:line="280" w:lineRule="auto"/>
        <w:ind w:left="993" w:right="2112"/>
        <w:rPr>
          <w:rFonts w:ascii="Gill Sans MT"/>
          <w:b/>
          <w:sz w:val="18"/>
          <w:szCs w:val="18"/>
        </w:rPr>
      </w:pPr>
      <w:r w:rsidRPr="00F14597">
        <w:rPr>
          <w:rFonts w:ascii="Gill Sans MT"/>
          <w:b/>
          <w:w w:val="90"/>
          <w:sz w:val="20"/>
          <w:szCs w:val="20"/>
        </w:rPr>
        <w:t>MBA (Finance &amp; HR)</w:t>
      </w:r>
      <w:r w:rsidR="00F55E4E" w:rsidRPr="00F14597">
        <w:rPr>
          <w:rFonts w:ascii="Gill Sans MT"/>
          <w:b/>
          <w:w w:val="90"/>
          <w:sz w:val="20"/>
          <w:szCs w:val="20"/>
        </w:rPr>
        <w:t xml:space="preserve">, </w:t>
      </w:r>
      <w:r w:rsidRPr="00F14597">
        <w:rPr>
          <w:rFonts w:ascii="Gill Sans MT"/>
          <w:b/>
          <w:w w:val="90"/>
          <w:sz w:val="20"/>
          <w:szCs w:val="20"/>
        </w:rPr>
        <w:t>CHANDIGARH UNIVERSITY</w:t>
      </w:r>
    </w:p>
    <w:p w:rsidR="003965CA" w:rsidRPr="00F14597" w:rsidRDefault="00F55E4E" w:rsidP="0097235F">
      <w:pPr>
        <w:spacing w:before="14"/>
        <w:ind w:left="993"/>
        <w:rPr>
          <w:sz w:val="18"/>
          <w:szCs w:val="18"/>
        </w:rPr>
      </w:pPr>
      <w:r w:rsidRPr="00F14597">
        <w:rPr>
          <w:sz w:val="18"/>
          <w:szCs w:val="18"/>
        </w:rPr>
        <w:t>| 201</w:t>
      </w:r>
      <w:r w:rsidR="0063377A" w:rsidRPr="00F14597">
        <w:rPr>
          <w:sz w:val="18"/>
          <w:szCs w:val="18"/>
        </w:rPr>
        <w:t>7</w:t>
      </w:r>
      <w:r w:rsidRPr="00F14597">
        <w:rPr>
          <w:sz w:val="18"/>
          <w:szCs w:val="18"/>
        </w:rPr>
        <w:t xml:space="preserve"> - 201</w:t>
      </w:r>
      <w:r w:rsidR="0063377A" w:rsidRPr="00F14597">
        <w:rPr>
          <w:sz w:val="18"/>
          <w:szCs w:val="18"/>
        </w:rPr>
        <w:t>9</w:t>
      </w:r>
      <w:r w:rsidRPr="00F14597">
        <w:rPr>
          <w:sz w:val="18"/>
          <w:szCs w:val="18"/>
        </w:rPr>
        <w:t xml:space="preserve"> |</w:t>
      </w:r>
    </w:p>
    <w:p w:rsidR="003965CA" w:rsidRPr="00F14597" w:rsidRDefault="00F55E4E" w:rsidP="0097235F">
      <w:pPr>
        <w:tabs>
          <w:tab w:val="left" w:pos="5733"/>
        </w:tabs>
        <w:spacing w:before="36" w:line="261" w:lineRule="auto"/>
        <w:ind w:left="993" w:right="1721"/>
        <w:rPr>
          <w:rFonts w:ascii="Calibri"/>
          <w:i/>
          <w:sz w:val="18"/>
          <w:szCs w:val="18"/>
        </w:rPr>
      </w:pPr>
      <w:r w:rsidRPr="00F14597">
        <w:rPr>
          <w:sz w:val="18"/>
          <w:szCs w:val="18"/>
        </w:rPr>
        <w:t>C</w:t>
      </w:r>
      <w:r w:rsidR="0063377A" w:rsidRPr="00F14597">
        <w:rPr>
          <w:sz w:val="18"/>
          <w:szCs w:val="18"/>
        </w:rPr>
        <w:t>GPA</w:t>
      </w:r>
      <w:r w:rsidRPr="00F14597">
        <w:rPr>
          <w:sz w:val="18"/>
          <w:szCs w:val="18"/>
        </w:rPr>
        <w:t>:</w:t>
      </w:r>
      <w:r w:rsidR="0063377A" w:rsidRPr="00F14597">
        <w:rPr>
          <w:sz w:val="18"/>
          <w:szCs w:val="18"/>
        </w:rPr>
        <w:t>65%</w:t>
      </w:r>
    </w:p>
    <w:p w:rsidR="003965CA" w:rsidRPr="00F14597" w:rsidRDefault="00F55E4E" w:rsidP="0097235F">
      <w:pPr>
        <w:spacing w:before="180"/>
        <w:ind w:left="1134" w:hanging="141"/>
        <w:rPr>
          <w:rFonts w:ascii="Gill Sans MT"/>
          <w:b/>
          <w:sz w:val="18"/>
          <w:szCs w:val="18"/>
        </w:rPr>
      </w:pPr>
      <w:r w:rsidRPr="00F14597">
        <w:rPr>
          <w:rFonts w:ascii="Gill Sans MT"/>
          <w:b/>
          <w:spacing w:val="12"/>
          <w:sz w:val="18"/>
          <w:szCs w:val="18"/>
        </w:rPr>
        <w:t xml:space="preserve">B. </w:t>
      </w:r>
      <w:r w:rsidRPr="00F14597">
        <w:rPr>
          <w:rFonts w:ascii="Gill Sans MT"/>
          <w:b/>
          <w:spacing w:val="16"/>
          <w:sz w:val="18"/>
          <w:szCs w:val="18"/>
        </w:rPr>
        <w:t>COM</w:t>
      </w:r>
      <w:r w:rsidRPr="00F14597">
        <w:rPr>
          <w:rFonts w:ascii="Gill Sans MT"/>
          <w:b/>
          <w:spacing w:val="20"/>
          <w:sz w:val="18"/>
          <w:szCs w:val="18"/>
        </w:rPr>
        <w:t xml:space="preserve">, </w:t>
      </w:r>
      <w:r w:rsidR="0063377A" w:rsidRPr="00F14597">
        <w:rPr>
          <w:rFonts w:ascii="Gill Sans MT"/>
          <w:b/>
          <w:spacing w:val="20"/>
          <w:sz w:val="18"/>
          <w:szCs w:val="18"/>
        </w:rPr>
        <w:t>RAMGARHIA COLLEGE (</w:t>
      </w:r>
      <w:r w:rsidR="0063377A" w:rsidRPr="00F14597">
        <w:rPr>
          <w:rFonts w:ascii="Gill Sans MT"/>
          <w:b/>
          <w:spacing w:val="22"/>
          <w:sz w:val="18"/>
          <w:szCs w:val="18"/>
        </w:rPr>
        <w:t>PUNJAB UNIVERSITY)</w:t>
      </w:r>
    </w:p>
    <w:p w:rsidR="00F14597" w:rsidRPr="00F14597" w:rsidRDefault="00F55E4E" w:rsidP="0097235F">
      <w:pPr>
        <w:spacing w:before="45"/>
        <w:ind w:left="1134" w:hanging="141"/>
        <w:rPr>
          <w:rFonts w:ascii="Gill Sans MT"/>
          <w:b/>
          <w:spacing w:val="20"/>
          <w:w w:val="95"/>
          <w:sz w:val="19"/>
          <w:szCs w:val="20"/>
        </w:rPr>
      </w:pPr>
      <w:r w:rsidRPr="00F14597">
        <w:rPr>
          <w:sz w:val="18"/>
          <w:szCs w:val="18"/>
        </w:rPr>
        <w:t xml:space="preserve">| </w:t>
      </w:r>
      <w:r w:rsidRPr="00F14597">
        <w:rPr>
          <w:spacing w:val="18"/>
          <w:sz w:val="18"/>
          <w:szCs w:val="18"/>
        </w:rPr>
        <w:t>2013</w:t>
      </w:r>
      <w:r w:rsidRPr="00F14597">
        <w:rPr>
          <w:sz w:val="18"/>
          <w:szCs w:val="18"/>
        </w:rPr>
        <w:t xml:space="preserve">- </w:t>
      </w:r>
      <w:r w:rsidRPr="00F14597">
        <w:rPr>
          <w:spacing w:val="18"/>
          <w:sz w:val="18"/>
          <w:szCs w:val="18"/>
        </w:rPr>
        <w:t xml:space="preserve">2016 </w:t>
      </w:r>
      <w:r w:rsidRPr="00F14597">
        <w:rPr>
          <w:sz w:val="18"/>
          <w:szCs w:val="18"/>
        </w:rPr>
        <w:t>|</w:t>
      </w:r>
    </w:p>
    <w:p w:rsidR="00F14597" w:rsidRDefault="00F14597" w:rsidP="0097235F">
      <w:pPr>
        <w:spacing w:line="288" w:lineRule="auto"/>
        <w:ind w:left="1134" w:right="2112" w:hanging="141"/>
        <w:rPr>
          <w:sz w:val="18"/>
          <w:szCs w:val="18"/>
        </w:rPr>
      </w:pPr>
      <w:r w:rsidRPr="00F14597">
        <w:rPr>
          <w:sz w:val="18"/>
          <w:szCs w:val="18"/>
        </w:rPr>
        <w:t>CGPA:</w:t>
      </w:r>
      <w:r w:rsidR="00651B92">
        <w:rPr>
          <w:sz w:val="18"/>
          <w:szCs w:val="18"/>
        </w:rPr>
        <w:t>53</w:t>
      </w:r>
      <w:r w:rsidRPr="00F14597">
        <w:rPr>
          <w:sz w:val="18"/>
          <w:szCs w:val="18"/>
        </w:rPr>
        <w:t>%</w:t>
      </w:r>
    </w:p>
    <w:p w:rsidR="00651B92" w:rsidRPr="00F14597" w:rsidRDefault="00651B92" w:rsidP="0097235F">
      <w:pPr>
        <w:spacing w:line="288" w:lineRule="auto"/>
        <w:ind w:left="4801" w:right="2112"/>
        <w:rPr>
          <w:rFonts w:ascii="Gill Sans MT"/>
          <w:b/>
          <w:spacing w:val="20"/>
          <w:w w:val="95"/>
          <w:sz w:val="19"/>
          <w:szCs w:val="20"/>
        </w:rPr>
      </w:pPr>
    </w:p>
    <w:p w:rsidR="003965CA" w:rsidRPr="00F14597" w:rsidRDefault="00F55E4E" w:rsidP="0097235F">
      <w:pPr>
        <w:spacing w:line="288" w:lineRule="auto"/>
        <w:ind w:left="993" w:right="2112"/>
        <w:rPr>
          <w:rFonts w:ascii="Gill Sans MT"/>
          <w:b/>
          <w:sz w:val="19"/>
          <w:szCs w:val="20"/>
        </w:rPr>
      </w:pPr>
      <w:r w:rsidRPr="00F14597">
        <w:rPr>
          <w:rFonts w:ascii="Gill Sans MT"/>
          <w:b/>
          <w:spacing w:val="20"/>
          <w:w w:val="95"/>
          <w:sz w:val="19"/>
          <w:szCs w:val="20"/>
        </w:rPr>
        <w:t>CLASS</w:t>
      </w:r>
      <w:r w:rsidRPr="00F14597">
        <w:rPr>
          <w:rFonts w:ascii="Gill Sans MT"/>
          <w:b/>
          <w:spacing w:val="18"/>
          <w:w w:val="95"/>
          <w:sz w:val="19"/>
          <w:szCs w:val="20"/>
        </w:rPr>
        <w:t>XII,</w:t>
      </w:r>
      <w:r w:rsidR="00F14597" w:rsidRPr="00F14597">
        <w:rPr>
          <w:rFonts w:ascii="Gill Sans MT"/>
          <w:b/>
          <w:spacing w:val="16"/>
          <w:w w:val="95"/>
          <w:sz w:val="19"/>
          <w:szCs w:val="20"/>
        </w:rPr>
        <w:t>MAIBHAGO SEN. SEC.</w:t>
      </w:r>
      <w:r w:rsidRPr="00F14597">
        <w:rPr>
          <w:rFonts w:ascii="Gill Sans MT"/>
          <w:b/>
          <w:spacing w:val="19"/>
          <w:w w:val="95"/>
          <w:sz w:val="19"/>
          <w:szCs w:val="20"/>
        </w:rPr>
        <w:t xml:space="preserve">SCHOOL, </w:t>
      </w:r>
      <w:r w:rsidR="00F14597" w:rsidRPr="00F14597">
        <w:rPr>
          <w:rFonts w:ascii="Gill Sans MT"/>
          <w:b/>
          <w:spacing w:val="16"/>
          <w:sz w:val="19"/>
          <w:szCs w:val="20"/>
        </w:rPr>
        <w:t>LUDHIANA, PUNJAB</w:t>
      </w:r>
    </w:p>
    <w:p w:rsidR="003965CA" w:rsidRPr="00F14597" w:rsidRDefault="00F55E4E" w:rsidP="0097235F">
      <w:pPr>
        <w:spacing w:line="246" w:lineRule="exact"/>
        <w:ind w:left="993"/>
        <w:rPr>
          <w:sz w:val="19"/>
          <w:szCs w:val="20"/>
        </w:rPr>
      </w:pPr>
      <w:r w:rsidRPr="00F14597">
        <w:rPr>
          <w:sz w:val="19"/>
          <w:szCs w:val="20"/>
        </w:rPr>
        <w:t>| 201</w:t>
      </w:r>
      <w:r w:rsidR="00F14597" w:rsidRPr="00F14597">
        <w:rPr>
          <w:sz w:val="19"/>
          <w:szCs w:val="20"/>
        </w:rPr>
        <w:t>1-2012</w:t>
      </w:r>
      <w:r w:rsidRPr="00F14597">
        <w:rPr>
          <w:sz w:val="19"/>
          <w:szCs w:val="20"/>
        </w:rPr>
        <w:t xml:space="preserve"> | </w:t>
      </w:r>
      <w:r w:rsidR="00F14597" w:rsidRPr="00F14597">
        <w:rPr>
          <w:sz w:val="19"/>
          <w:szCs w:val="20"/>
        </w:rPr>
        <w:t>PSES</w:t>
      </w:r>
      <w:r w:rsidRPr="00F14597">
        <w:rPr>
          <w:sz w:val="19"/>
          <w:szCs w:val="20"/>
        </w:rPr>
        <w:t xml:space="preserve"> Board|</w:t>
      </w:r>
    </w:p>
    <w:p w:rsidR="003965CA" w:rsidRPr="00F14597" w:rsidRDefault="00F55E4E" w:rsidP="0097235F">
      <w:pPr>
        <w:spacing w:before="48"/>
        <w:ind w:left="993"/>
        <w:rPr>
          <w:rFonts w:ascii="Calibri"/>
          <w:i/>
          <w:sz w:val="26"/>
          <w:szCs w:val="20"/>
        </w:rPr>
      </w:pPr>
      <w:r w:rsidRPr="00F14597">
        <w:rPr>
          <w:rFonts w:ascii="Gill Sans MT"/>
          <w:b/>
          <w:spacing w:val="20"/>
          <w:sz w:val="19"/>
          <w:szCs w:val="20"/>
        </w:rPr>
        <w:t xml:space="preserve">Score: </w:t>
      </w:r>
      <w:r w:rsidR="00F14597" w:rsidRPr="00F14597">
        <w:rPr>
          <w:rFonts w:ascii="Gill Sans MT"/>
          <w:b/>
          <w:spacing w:val="12"/>
          <w:sz w:val="19"/>
          <w:szCs w:val="20"/>
        </w:rPr>
        <w:t>66.80%</w:t>
      </w:r>
    </w:p>
    <w:p w:rsidR="003965CA" w:rsidRPr="00F14597" w:rsidRDefault="00F55E4E" w:rsidP="0097235F">
      <w:pPr>
        <w:spacing w:before="150" w:line="280" w:lineRule="atLeast"/>
        <w:ind w:left="993" w:right="2285"/>
        <w:rPr>
          <w:rFonts w:ascii="Gill Sans MT"/>
          <w:b/>
          <w:sz w:val="19"/>
          <w:szCs w:val="20"/>
        </w:rPr>
      </w:pPr>
      <w:r w:rsidRPr="00F14597">
        <w:rPr>
          <w:rFonts w:ascii="Gill Sans MT"/>
          <w:b/>
          <w:spacing w:val="20"/>
          <w:w w:val="95"/>
          <w:sz w:val="19"/>
          <w:szCs w:val="20"/>
        </w:rPr>
        <w:t>CLASS</w:t>
      </w:r>
      <w:r w:rsidRPr="00F14597">
        <w:rPr>
          <w:rFonts w:ascii="Gill Sans MT"/>
          <w:b/>
          <w:spacing w:val="12"/>
          <w:w w:val="95"/>
          <w:sz w:val="19"/>
          <w:szCs w:val="20"/>
        </w:rPr>
        <w:t>X,</w:t>
      </w:r>
      <w:r w:rsidR="00F14597" w:rsidRPr="00F14597">
        <w:rPr>
          <w:rFonts w:ascii="Gill Sans MT"/>
          <w:b/>
          <w:spacing w:val="16"/>
          <w:w w:val="95"/>
          <w:sz w:val="19"/>
          <w:szCs w:val="20"/>
        </w:rPr>
        <w:t>S.V.M. SEN. SEC.</w:t>
      </w:r>
      <w:r w:rsidRPr="00F14597">
        <w:rPr>
          <w:rFonts w:ascii="Gill Sans MT"/>
          <w:b/>
          <w:spacing w:val="21"/>
          <w:w w:val="95"/>
          <w:sz w:val="19"/>
          <w:szCs w:val="20"/>
        </w:rPr>
        <w:t xml:space="preserve">SCHOOL, </w:t>
      </w:r>
      <w:r w:rsidR="00F14597" w:rsidRPr="00F14597">
        <w:rPr>
          <w:rFonts w:ascii="Gill Sans MT"/>
          <w:b/>
          <w:spacing w:val="16"/>
          <w:sz w:val="19"/>
          <w:szCs w:val="20"/>
        </w:rPr>
        <w:t>LUDHIANA, PUNJAB</w:t>
      </w:r>
    </w:p>
    <w:p w:rsidR="003965CA" w:rsidRPr="00F14597" w:rsidRDefault="00F55E4E" w:rsidP="0097235F">
      <w:pPr>
        <w:spacing w:before="60"/>
        <w:ind w:left="993"/>
        <w:rPr>
          <w:sz w:val="19"/>
          <w:szCs w:val="20"/>
        </w:rPr>
      </w:pPr>
      <w:r w:rsidRPr="00F14597">
        <w:rPr>
          <w:sz w:val="19"/>
          <w:szCs w:val="20"/>
        </w:rPr>
        <w:t>| 20</w:t>
      </w:r>
      <w:r w:rsidR="00F14597" w:rsidRPr="00F14597">
        <w:rPr>
          <w:sz w:val="19"/>
          <w:szCs w:val="20"/>
        </w:rPr>
        <w:t>09-2010</w:t>
      </w:r>
      <w:r w:rsidRPr="00F14597">
        <w:rPr>
          <w:sz w:val="19"/>
          <w:szCs w:val="20"/>
        </w:rPr>
        <w:t xml:space="preserve"> | </w:t>
      </w:r>
      <w:r w:rsidR="00F14597" w:rsidRPr="00F14597">
        <w:rPr>
          <w:sz w:val="19"/>
          <w:szCs w:val="20"/>
        </w:rPr>
        <w:t>PSEB</w:t>
      </w:r>
      <w:r w:rsidRPr="00F14597">
        <w:rPr>
          <w:sz w:val="19"/>
          <w:szCs w:val="20"/>
        </w:rPr>
        <w:t xml:space="preserve"> Board|</w:t>
      </w:r>
    </w:p>
    <w:p w:rsidR="003965CA" w:rsidRDefault="0062754C" w:rsidP="00277846">
      <w:pPr>
        <w:spacing w:before="47"/>
        <w:ind w:left="993"/>
        <w:rPr>
          <w:rFonts w:ascii="Arial Narrow"/>
          <w:sz w:val="12"/>
        </w:rPr>
        <w:sectPr w:rsidR="003965CA" w:rsidSect="008737FE">
          <w:pgSz w:w="11910" w:h="16850"/>
          <w:pgMar w:top="0" w:right="144" w:bottom="280" w:left="0" w:header="720" w:footer="720" w:gutter="0"/>
          <w:cols w:space="720"/>
        </w:sectPr>
      </w:pPr>
      <w:r>
        <w:rPr>
          <w:noProof/>
          <w:lang w:val="en-IN" w:eastAsia="en-IN" w:bidi="ar-SA"/>
        </w:rPr>
        <mc:AlternateContent>
          <mc:Choice Requires="wps">
            <w:drawing>
              <wp:anchor distT="0" distB="0" distL="0" distR="0" simplePos="0" relativeHeight="251680768" behindDoc="1" locked="0" layoutInCell="1" allowOverlap="1">
                <wp:simplePos x="0" y="0"/>
                <wp:positionH relativeFrom="page">
                  <wp:posOffset>0</wp:posOffset>
                </wp:positionH>
                <wp:positionV relativeFrom="paragraph">
                  <wp:posOffset>489585</wp:posOffset>
                </wp:positionV>
                <wp:extent cx="7562850" cy="362585"/>
                <wp:effectExtent l="0" t="0" r="0" b="0"/>
                <wp:wrapTopAndBottom/>
                <wp:docPr id="39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62850" cy="362585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7235F" w:rsidRPr="0097235F" w:rsidRDefault="0097235F" w:rsidP="0097235F">
                            <w:pPr>
                              <w:spacing w:before="138"/>
                              <w:rPr>
                                <w:rFonts w:ascii="Arial Narrow"/>
                                <w:sz w:val="21"/>
                                <w:lang w:val="en-GB"/>
                              </w:rPr>
                            </w:pPr>
                            <w:r>
                              <w:rPr>
                                <w:rFonts w:ascii="Arial Narrow"/>
                                <w:color w:val="FFFFFF"/>
                                <w:sz w:val="21"/>
                                <w:lang w:val="en-GB"/>
                              </w:rPr>
                              <w:t>I</w:t>
                            </w:r>
                            <w:r w:rsidRPr="0097235F">
                              <w:rPr>
                                <w:rFonts w:ascii="Arial Narrow"/>
                                <w:b/>
                                <w:bCs/>
                                <w:color w:val="FFFFFF"/>
                                <w:sz w:val="27"/>
                                <w:szCs w:val="28"/>
                                <w:lang w:val="en-GB"/>
                              </w:rPr>
                              <w:t>SUMMER TRAIING AND INDUSTRIAL VIIT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_x0000_s1038" type="#_x0000_t202" style="position:absolute;left:0;text-align:left;margin-left:0;margin-top:38.55pt;width:595.5pt;height:28.55pt;z-index:-25163571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" fillcolor="black" stroked="f">
                <v:textbox inset="0,0,0,0">
                  <w:txbxContent>
                    <w:p w:rsidR="0097235F" w:rsidRPr="0097235F" w:rsidRDefault="0097235F" w:rsidP="0097235F">
                      <w:pPr>
                        <w:spacing w:before="138"/>
                        <w:rPr>
                          <w:rFonts w:ascii="Arial Narrow"/>
                          <w:sz w:val="21"/>
                          <w:lang w:val="en-GB"/>
                        </w:rPr>
                      </w:pPr>
                      <w:r>
                        <w:rPr>
                          <w:rFonts w:ascii="Arial Narrow"/>
                          <w:color w:val="FFFFFF"/>
                          <w:sz w:val="21"/>
                          <w:lang w:val="en-GB"/>
                        </w:rPr>
                        <w:t>I</w:t>
                      </w:r>
                      <w:r w:rsidRPr="0097235F">
                        <w:rPr>
                          <w:rFonts w:ascii="Arial Narrow"/>
                          <w:b/>
                          <w:bCs/>
                          <w:color w:val="FFFFFF"/>
                          <w:sz w:val="27"/>
                          <w:szCs w:val="28"/>
                          <w:lang w:val="en-GB"/>
                        </w:rPr>
                        <w:t>SUMMER TRAIING AND INDUSTRIAL VIITS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="00F55E4E" w:rsidRPr="00F14597">
        <w:rPr>
          <w:rFonts w:ascii="Gill Sans MT"/>
          <w:b/>
          <w:sz w:val="19"/>
          <w:szCs w:val="20"/>
        </w:rPr>
        <w:t xml:space="preserve">Score: </w:t>
      </w:r>
      <w:r w:rsidR="00F14597" w:rsidRPr="00F14597">
        <w:rPr>
          <w:rFonts w:ascii="Gill Sans MT"/>
          <w:b/>
          <w:sz w:val="19"/>
          <w:szCs w:val="20"/>
        </w:rPr>
        <w:t>57.00%</w:t>
      </w:r>
    </w:p>
    <w:p w:rsidR="003965CA" w:rsidRDefault="003965CA" w:rsidP="00277846">
      <w:pPr>
        <w:spacing w:before="112"/>
      </w:pPr>
    </w:p>
    <w:p w:rsidR="007668C9" w:rsidRPr="007668C9" w:rsidRDefault="007668C9" w:rsidP="007668C9"/>
    <w:p w:rsidR="007668C9" w:rsidRPr="007668C9" w:rsidRDefault="007668C9" w:rsidP="007668C9"/>
    <w:p w:rsidR="007668C9" w:rsidRPr="00695F7D" w:rsidRDefault="007668C9" w:rsidP="007668C9">
      <w:pPr>
        <w:spacing w:before="112"/>
        <w:rPr>
          <w:rFonts w:ascii="Gill Sans MT" w:hAnsi="Gill Sans MT"/>
          <w:b/>
          <w:bCs/>
        </w:rPr>
      </w:pPr>
      <w:r w:rsidRPr="00695F7D">
        <w:rPr>
          <w:rFonts w:ascii="Gill Sans MT" w:hAnsi="Gill Sans MT"/>
          <w:b/>
          <w:bCs/>
        </w:rPr>
        <w:t>APOLLO MUNICH HEALTH INSURANCE</w:t>
      </w:r>
      <w:r w:rsidR="0080120B">
        <w:rPr>
          <w:rFonts w:ascii="Gill Sans MT" w:hAnsi="Gill Sans MT"/>
          <w:b/>
          <w:bCs/>
        </w:rPr>
        <w:t>,</w:t>
      </w:r>
      <w:r w:rsidR="0080120B" w:rsidRPr="0080120B">
        <w:rPr>
          <w:rFonts w:ascii="Gill Sans MT" w:hAnsi="Gill Sans MT"/>
        </w:rPr>
        <w:t>CHANDIGARH</w:t>
      </w:r>
    </w:p>
    <w:p w:rsidR="007668C9" w:rsidRPr="00695F7D" w:rsidRDefault="007668C9" w:rsidP="007668C9">
      <w:pPr>
        <w:spacing w:before="112"/>
        <w:rPr>
          <w:rFonts w:ascii="Gill Sans MT" w:hAnsi="Gill Sans MT"/>
        </w:rPr>
      </w:pPr>
      <w:r w:rsidRPr="00695F7D">
        <w:rPr>
          <w:rFonts w:ascii="Gill Sans MT" w:hAnsi="Gill Sans MT"/>
        </w:rPr>
        <w:t>(A Private sector health insurance company)</w:t>
      </w:r>
    </w:p>
    <w:p w:rsidR="007668C9" w:rsidRPr="00695F7D" w:rsidRDefault="007668C9" w:rsidP="007668C9">
      <w:pPr>
        <w:spacing w:before="112"/>
        <w:rPr>
          <w:rFonts w:ascii="Gill Sans MT" w:hAnsi="Gill Sans MT"/>
        </w:rPr>
      </w:pPr>
      <w:r w:rsidRPr="0080120B">
        <w:rPr>
          <w:rFonts w:ascii="Gill Sans MT" w:hAnsi="Gill Sans MT"/>
        </w:rPr>
        <w:t>|</w:t>
      </w:r>
      <w:r w:rsidR="0080120B" w:rsidRPr="0080120B">
        <w:rPr>
          <w:rFonts w:ascii="Gill Sans MT" w:hAnsi="Gill Sans MT"/>
        </w:rPr>
        <w:t xml:space="preserve">25 JUNE 2018–10 JULY </w:t>
      </w:r>
      <w:r w:rsidRPr="0080120B">
        <w:rPr>
          <w:rFonts w:ascii="Gill Sans MT" w:hAnsi="Gill Sans MT"/>
        </w:rPr>
        <w:t>201</w:t>
      </w:r>
      <w:r w:rsidR="0080120B" w:rsidRPr="0080120B">
        <w:rPr>
          <w:rFonts w:ascii="Gill Sans MT" w:hAnsi="Gill Sans MT"/>
        </w:rPr>
        <w:t>8</w:t>
      </w:r>
      <w:r w:rsidRPr="0080120B">
        <w:rPr>
          <w:rFonts w:ascii="Gill Sans MT" w:hAnsi="Gill Sans MT"/>
        </w:rPr>
        <w:t>|</w:t>
      </w:r>
    </w:p>
    <w:p w:rsidR="007668C9" w:rsidRPr="00695F7D" w:rsidRDefault="007668C9" w:rsidP="007668C9">
      <w:pPr>
        <w:pStyle w:val="ListParagraph"/>
        <w:numPr>
          <w:ilvl w:val="0"/>
          <w:numId w:val="6"/>
        </w:numPr>
        <w:spacing w:before="112"/>
        <w:rPr>
          <w:rFonts w:ascii="Gill Sans MT" w:hAnsi="Gill Sans MT"/>
        </w:rPr>
      </w:pPr>
      <w:r w:rsidRPr="00695F7D">
        <w:rPr>
          <w:rFonts w:ascii="Gill Sans MT" w:hAnsi="Gill Sans MT"/>
        </w:rPr>
        <w:t>General understanding about the insurance sector particularly Health insurance sector</w:t>
      </w:r>
    </w:p>
    <w:p w:rsidR="007668C9" w:rsidRPr="00695F7D" w:rsidRDefault="007668C9" w:rsidP="007668C9">
      <w:pPr>
        <w:pStyle w:val="ListParagraph"/>
        <w:numPr>
          <w:ilvl w:val="0"/>
          <w:numId w:val="6"/>
        </w:numPr>
        <w:spacing w:before="112"/>
        <w:rPr>
          <w:rFonts w:ascii="Gill Sans MT" w:hAnsi="Gill Sans MT"/>
        </w:rPr>
      </w:pPr>
      <w:r w:rsidRPr="00695F7D">
        <w:rPr>
          <w:rFonts w:ascii="Gill Sans MT" w:hAnsi="Gill Sans MT"/>
        </w:rPr>
        <w:t>Basic understanding of payroll components at the Company</w:t>
      </w:r>
    </w:p>
    <w:p w:rsidR="007668C9" w:rsidRPr="00695F7D" w:rsidRDefault="007668C9" w:rsidP="007668C9">
      <w:pPr>
        <w:pStyle w:val="ListParagraph"/>
        <w:numPr>
          <w:ilvl w:val="0"/>
          <w:numId w:val="6"/>
        </w:numPr>
        <w:spacing w:before="112"/>
        <w:rPr>
          <w:rFonts w:ascii="Gill Sans MT" w:hAnsi="Gill Sans MT"/>
        </w:rPr>
      </w:pPr>
      <w:r w:rsidRPr="00695F7D">
        <w:rPr>
          <w:rFonts w:ascii="Gill Sans MT" w:hAnsi="Gill Sans MT"/>
        </w:rPr>
        <w:t>Understanding of different insurance policies with the Company</w:t>
      </w:r>
    </w:p>
    <w:p w:rsidR="00FD4B66" w:rsidRPr="00695F7D" w:rsidRDefault="00FD4B66" w:rsidP="007668C9">
      <w:pPr>
        <w:pStyle w:val="ListParagraph"/>
        <w:numPr>
          <w:ilvl w:val="0"/>
          <w:numId w:val="6"/>
        </w:numPr>
        <w:spacing w:before="112"/>
        <w:rPr>
          <w:rFonts w:ascii="Gill Sans MT" w:hAnsi="Gill Sans MT"/>
        </w:rPr>
      </w:pPr>
      <w:r w:rsidRPr="00695F7D">
        <w:rPr>
          <w:rFonts w:ascii="Gill Sans MT" w:hAnsi="Gill Sans MT"/>
        </w:rPr>
        <w:t xml:space="preserve">Understanding the role of HR in </w:t>
      </w:r>
      <w:r w:rsidR="00C3395B">
        <w:rPr>
          <w:rFonts w:ascii="Gill Sans MT" w:hAnsi="Gill Sans MT"/>
        </w:rPr>
        <w:t xml:space="preserve">the </w:t>
      </w:r>
      <w:r w:rsidRPr="00695F7D">
        <w:rPr>
          <w:rFonts w:ascii="Gill Sans MT" w:hAnsi="Gill Sans MT"/>
        </w:rPr>
        <w:t>insurance sector</w:t>
      </w:r>
    </w:p>
    <w:p w:rsidR="007668C9" w:rsidRPr="00695F7D" w:rsidRDefault="007668C9" w:rsidP="007668C9">
      <w:pPr>
        <w:spacing w:before="112"/>
        <w:rPr>
          <w:rFonts w:ascii="Gill Sans MT" w:hAnsi="Gill Sans MT"/>
        </w:rPr>
      </w:pPr>
    </w:p>
    <w:p w:rsidR="007668C9" w:rsidRPr="00695F7D" w:rsidRDefault="007668C9" w:rsidP="007668C9">
      <w:pPr>
        <w:spacing w:before="112"/>
        <w:rPr>
          <w:rFonts w:ascii="Gill Sans MT" w:hAnsi="Gill Sans MT"/>
          <w:b/>
          <w:bCs/>
        </w:rPr>
      </w:pPr>
      <w:r w:rsidRPr="00695F7D">
        <w:rPr>
          <w:rFonts w:ascii="Gill Sans MT" w:hAnsi="Gill Sans MT"/>
          <w:b/>
          <w:bCs/>
        </w:rPr>
        <w:t xml:space="preserve">KITTY INDUSTRIES PVT. LTD. </w:t>
      </w:r>
      <w:r w:rsidRPr="0080120B">
        <w:rPr>
          <w:rFonts w:ascii="Gill Sans MT" w:hAnsi="Gill Sans MT"/>
        </w:rPr>
        <w:t>LUDHIANA, PUNJAB, INDIA</w:t>
      </w:r>
    </w:p>
    <w:p w:rsidR="007668C9" w:rsidRPr="00695F7D" w:rsidRDefault="007668C9" w:rsidP="007668C9">
      <w:pPr>
        <w:spacing w:before="112"/>
        <w:ind w:right="-4297"/>
        <w:rPr>
          <w:rFonts w:ascii="Gill Sans MT" w:hAnsi="Gill Sans MT"/>
        </w:rPr>
      </w:pPr>
      <w:r w:rsidRPr="00695F7D">
        <w:rPr>
          <w:rFonts w:ascii="Gill Sans MT" w:hAnsi="Gill Sans MT"/>
        </w:rPr>
        <w:t>(</w:t>
      </w:r>
      <w:r w:rsidR="0080120B">
        <w:rPr>
          <w:rFonts w:ascii="Gill Sans MT" w:hAnsi="Gill Sans MT"/>
        </w:rPr>
        <w:t>The company isa m</w:t>
      </w:r>
      <w:r w:rsidRPr="00695F7D">
        <w:rPr>
          <w:rFonts w:ascii="Gill Sans MT" w:hAnsi="Gill Sans MT"/>
        </w:rPr>
        <w:t>anufacturer of bread and bakery product</w:t>
      </w:r>
      <w:r w:rsidR="0080120B">
        <w:rPr>
          <w:rFonts w:ascii="Gill Sans MT" w:hAnsi="Gill Sans MT"/>
        </w:rPr>
        <w:t>)</w:t>
      </w:r>
    </w:p>
    <w:p w:rsidR="007668C9" w:rsidRPr="00695F7D" w:rsidRDefault="007668C9" w:rsidP="007668C9">
      <w:pPr>
        <w:spacing w:before="112"/>
        <w:rPr>
          <w:rFonts w:ascii="Gill Sans MT" w:hAnsi="Gill Sans MT"/>
        </w:rPr>
      </w:pPr>
      <w:r w:rsidRPr="0080120B">
        <w:rPr>
          <w:rFonts w:ascii="Gill Sans MT" w:hAnsi="Gill Sans MT"/>
        </w:rPr>
        <w:t>|</w:t>
      </w:r>
      <w:r w:rsidR="00FD4B66" w:rsidRPr="0080120B">
        <w:rPr>
          <w:rFonts w:ascii="Gill Sans MT" w:hAnsi="Gill Sans MT"/>
        </w:rPr>
        <w:t>Plant Visit</w:t>
      </w:r>
      <w:r w:rsidRPr="0080120B">
        <w:rPr>
          <w:rFonts w:ascii="Gill Sans MT" w:hAnsi="Gill Sans MT"/>
        </w:rPr>
        <w:t>|</w:t>
      </w:r>
    </w:p>
    <w:p w:rsidR="007668C9" w:rsidRDefault="007668C9" w:rsidP="007668C9"/>
    <w:p w:rsidR="0080120B" w:rsidRPr="00695F7D" w:rsidRDefault="0080120B" w:rsidP="00D71BC6">
      <w:pPr>
        <w:spacing w:before="112"/>
        <w:ind w:right="567"/>
        <w:rPr>
          <w:rFonts w:ascii="Gill Sans MT" w:hAnsi="Gill Sans MT"/>
          <w:b/>
          <w:bCs/>
        </w:rPr>
      </w:pPr>
      <w:r>
        <w:rPr>
          <w:rFonts w:ascii="Gill Sans MT" w:hAnsi="Gill Sans MT"/>
          <w:b/>
          <w:bCs/>
        </w:rPr>
        <w:t>PUNJABSTATECOOPERATIVEMILK PRODUCERS’FEDERATION LIMITED</w:t>
      </w:r>
      <w:r w:rsidRPr="0080120B">
        <w:rPr>
          <w:rFonts w:ascii="Gill Sans MT" w:hAnsi="Gill Sans MT"/>
          <w:b/>
          <w:bCs/>
        </w:rPr>
        <w:t xml:space="preserve"> (MILKFED)</w:t>
      </w:r>
      <w:r>
        <w:rPr>
          <w:rFonts w:ascii="Gill Sans MT" w:hAnsi="Gill Sans MT"/>
          <w:b/>
          <w:bCs/>
        </w:rPr>
        <w:t xml:space="preserve">, </w:t>
      </w:r>
      <w:r w:rsidR="007B0BAA">
        <w:rPr>
          <w:rFonts w:ascii="Gill Sans MT" w:hAnsi="Gill Sans MT"/>
        </w:rPr>
        <w:t>MOHAL</w:t>
      </w:r>
      <w:r w:rsidRPr="0080120B">
        <w:rPr>
          <w:rFonts w:ascii="Gill Sans MT" w:hAnsi="Gill Sans MT"/>
        </w:rPr>
        <w:t>I, PUNJAB, INDIA</w:t>
      </w:r>
    </w:p>
    <w:p w:rsidR="0080120B" w:rsidRPr="00695F7D" w:rsidRDefault="0080120B" w:rsidP="0080120B">
      <w:pPr>
        <w:spacing w:before="112"/>
        <w:ind w:right="-4297"/>
        <w:rPr>
          <w:rFonts w:ascii="Gill Sans MT" w:hAnsi="Gill Sans MT"/>
        </w:rPr>
      </w:pPr>
      <w:r w:rsidRPr="00695F7D">
        <w:rPr>
          <w:rFonts w:ascii="Gill Sans MT" w:hAnsi="Gill Sans MT"/>
        </w:rPr>
        <w:t>(</w:t>
      </w:r>
      <w:r>
        <w:rPr>
          <w:rFonts w:ascii="Gill Sans MT" w:hAnsi="Gill Sans MT"/>
        </w:rPr>
        <w:t>The Producer Company is a</w:t>
      </w:r>
      <w:r w:rsidRPr="00695F7D">
        <w:rPr>
          <w:rFonts w:ascii="Gill Sans MT" w:hAnsi="Gill Sans MT"/>
        </w:rPr>
        <w:t xml:space="preserve"> Manufacturer of </w:t>
      </w:r>
      <w:r>
        <w:rPr>
          <w:rFonts w:ascii="Gill Sans MT" w:hAnsi="Gill Sans MT"/>
        </w:rPr>
        <w:t>milk and milk</w:t>
      </w:r>
      <w:r w:rsidRPr="00695F7D">
        <w:rPr>
          <w:rFonts w:ascii="Gill Sans MT" w:hAnsi="Gill Sans MT"/>
        </w:rPr>
        <w:t xml:space="preserve"> product</w:t>
      </w:r>
      <w:r>
        <w:rPr>
          <w:rFonts w:ascii="Gill Sans MT" w:hAnsi="Gill Sans MT"/>
        </w:rPr>
        <w:t>)</w:t>
      </w:r>
    </w:p>
    <w:p w:rsidR="0080120B" w:rsidRPr="00695F7D" w:rsidRDefault="0080120B" w:rsidP="0080120B">
      <w:pPr>
        <w:spacing w:before="112"/>
        <w:rPr>
          <w:rFonts w:ascii="Gill Sans MT" w:hAnsi="Gill Sans MT"/>
        </w:rPr>
      </w:pPr>
      <w:r w:rsidRPr="0080120B">
        <w:rPr>
          <w:rFonts w:ascii="Gill Sans MT" w:hAnsi="Gill Sans MT"/>
        </w:rPr>
        <w:t>|Plant Visit|</w:t>
      </w:r>
    </w:p>
    <w:p w:rsidR="007668C9" w:rsidRDefault="007668C9" w:rsidP="007668C9"/>
    <w:p w:rsidR="007668C9" w:rsidRPr="007668C9" w:rsidRDefault="007668C9" w:rsidP="007668C9"/>
    <w:p w:rsidR="007668C9" w:rsidRPr="007668C9" w:rsidRDefault="007668C9" w:rsidP="007668C9"/>
    <w:p w:rsidR="007668C9" w:rsidRPr="007668C9" w:rsidRDefault="007668C9" w:rsidP="007668C9"/>
    <w:sectPr w:rsidR="007668C9" w:rsidRPr="007668C9" w:rsidSect="00D71BC6">
      <w:type w:val="continuous"/>
      <w:pgSz w:w="11910" w:h="16850"/>
      <w:pgMar w:top="60" w:right="1704" w:bottom="0" w:left="426" w:header="720" w:footer="720" w:gutter="0"/>
      <w:cols w:space="9788" w:equalWidth="0">
        <w:col w:w="11484" w:space="224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Lucida Sans">
    <w:altName w:val="Lucida Sans"/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Gill Sans MT">
    <w:altName w:val="Gill Sans MT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BatangChe">
    <w:altName w:val="Arial Unicode MS"/>
    <w:charset w:val="81"/>
    <w:family w:val="modern"/>
    <w:pitch w:val="fixed"/>
    <w:sig w:usb0="00000000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295A57"/>
    <w:multiLevelType w:val="hybridMultilevel"/>
    <w:tmpl w:val="0EE23C3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975C6B"/>
    <w:multiLevelType w:val="hybridMultilevel"/>
    <w:tmpl w:val="95DC9DCA"/>
    <w:lvl w:ilvl="0" w:tplc="40090001">
      <w:start w:val="1"/>
      <w:numFmt w:val="bullet"/>
      <w:lvlText w:val=""/>
      <w:lvlJc w:val="left"/>
      <w:pPr>
        <w:ind w:left="549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621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693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765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837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909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981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1053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11256" w:hanging="360"/>
      </w:pPr>
      <w:rPr>
        <w:rFonts w:ascii="Wingdings" w:hAnsi="Wingdings" w:hint="default"/>
      </w:rPr>
    </w:lvl>
  </w:abstractNum>
  <w:abstractNum w:abstractNumId="2">
    <w:nsid w:val="0E9639A3"/>
    <w:multiLevelType w:val="hybridMultilevel"/>
    <w:tmpl w:val="B6347F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BBD7A6D"/>
    <w:multiLevelType w:val="hybridMultilevel"/>
    <w:tmpl w:val="D7E271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C660512"/>
    <w:multiLevelType w:val="hybridMultilevel"/>
    <w:tmpl w:val="81F2BA64"/>
    <w:lvl w:ilvl="0" w:tplc="40090001">
      <w:start w:val="1"/>
      <w:numFmt w:val="bullet"/>
      <w:lvlText w:val=""/>
      <w:lvlJc w:val="left"/>
      <w:pPr>
        <w:ind w:left="5813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65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72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79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86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94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101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108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11573" w:hanging="360"/>
      </w:pPr>
      <w:rPr>
        <w:rFonts w:ascii="Wingdings" w:hAnsi="Wingdings" w:hint="default"/>
      </w:rPr>
    </w:lvl>
  </w:abstractNum>
  <w:abstractNum w:abstractNumId="5">
    <w:nsid w:val="5FF86BF2"/>
    <w:multiLevelType w:val="hybridMultilevel"/>
    <w:tmpl w:val="C6D426F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5"/>
  </w:num>
  <w:num w:numId="4">
    <w:abstractNumId w:val="2"/>
  </w:num>
  <w:num w:numId="5">
    <w:abstractNumId w:val="3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3MDA0M7c0tjA2tjBX0lEKTi0uzszPAykwqwUAi4lPDCwAAAA="/>
  </w:docVars>
  <w:rsids>
    <w:rsidRoot w:val="003965CA"/>
    <w:rsid w:val="0002745A"/>
    <w:rsid w:val="000351FE"/>
    <w:rsid w:val="000A65EB"/>
    <w:rsid w:val="001044D2"/>
    <w:rsid w:val="00194A90"/>
    <w:rsid w:val="00211101"/>
    <w:rsid w:val="00277846"/>
    <w:rsid w:val="00372449"/>
    <w:rsid w:val="00383AEC"/>
    <w:rsid w:val="003965CA"/>
    <w:rsid w:val="003D019E"/>
    <w:rsid w:val="003E07A9"/>
    <w:rsid w:val="00405059"/>
    <w:rsid w:val="005D1229"/>
    <w:rsid w:val="0062754C"/>
    <w:rsid w:val="00633448"/>
    <w:rsid w:val="0063377A"/>
    <w:rsid w:val="00650EDD"/>
    <w:rsid w:val="00651B92"/>
    <w:rsid w:val="006705A8"/>
    <w:rsid w:val="00695F7D"/>
    <w:rsid w:val="00747832"/>
    <w:rsid w:val="007668C9"/>
    <w:rsid w:val="007668CC"/>
    <w:rsid w:val="007B0BAA"/>
    <w:rsid w:val="0080120B"/>
    <w:rsid w:val="00816B40"/>
    <w:rsid w:val="008244AA"/>
    <w:rsid w:val="0085173E"/>
    <w:rsid w:val="008737FE"/>
    <w:rsid w:val="0092083D"/>
    <w:rsid w:val="0096294E"/>
    <w:rsid w:val="0097235F"/>
    <w:rsid w:val="009F5416"/>
    <w:rsid w:val="00A552CA"/>
    <w:rsid w:val="00AD0968"/>
    <w:rsid w:val="00C17497"/>
    <w:rsid w:val="00C3395B"/>
    <w:rsid w:val="00C50508"/>
    <w:rsid w:val="00C9051C"/>
    <w:rsid w:val="00CA5AEF"/>
    <w:rsid w:val="00CE7EC7"/>
    <w:rsid w:val="00D30E53"/>
    <w:rsid w:val="00D61FDA"/>
    <w:rsid w:val="00D71BC6"/>
    <w:rsid w:val="00D92473"/>
    <w:rsid w:val="00E04E17"/>
    <w:rsid w:val="00E50E0D"/>
    <w:rsid w:val="00E675D6"/>
    <w:rsid w:val="00F14597"/>
    <w:rsid w:val="00F55E4E"/>
    <w:rsid w:val="00FA3B85"/>
    <w:rsid w:val="00FD1CD0"/>
    <w:rsid w:val="00FD3BEC"/>
    <w:rsid w:val="00FD4B6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0508"/>
    <w:rPr>
      <w:rFonts w:ascii="Lucida Sans" w:eastAsia="Lucida Sans" w:hAnsi="Lucida Sans" w:cs="Lucida Sans"/>
      <w:lang w:bidi="en-US"/>
    </w:rPr>
  </w:style>
  <w:style w:type="paragraph" w:styleId="Heading1">
    <w:name w:val="heading 1"/>
    <w:basedOn w:val="Normal"/>
    <w:uiPriority w:val="9"/>
    <w:qFormat/>
    <w:rsid w:val="00C50508"/>
    <w:pPr>
      <w:spacing w:before="131"/>
      <w:ind w:right="482"/>
      <w:jc w:val="center"/>
      <w:outlineLvl w:val="0"/>
    </w:pPr>
    <w:rPr>
      <w:rFonts w:ascii="Arial Narrow" w:eastAsia="Arial Narrow" w:hAnsi="Arial Narrow" w:cs="Arial Narrow"/>
      <w:sz w:val="24"/>
      <w:szCs w:val="24"/>
    </w:rPr>
  </w:style>
  <w:style w:type="paragraph" w:styleId="Heading2">
    <w:name w:val="heading 2"/>
    <w:basedOn w:val="Normal"/>
    <w:uiPriority w:val="9"/>
    <w:unhideWhenUsed/>
    <w:qFormat/>
    <w:rsid w:val="00C50508"/>
    <w:pPr>
      <w:spacing w:before="252"/>
      <w:ind w:left="306"/>
      <w:outlineLvl w:val="1"/>
    </w:pPr>
    <w:rPr>
      <w:rFonts w:ascii="Calibri" w:eastAsia="Calibri" w:hAnsi="Calibri" w:cs="Calibri"/>
      <w:b/>
      <w:bCs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C50508"/>
    <w:pPr>
      <w:ind w:left="306"/>
    </w:pPr>
  </w:style>
  <w:style w:type="paragraph" w:styleId="ListParagraph">
    <w:name w:val="List Paragraph"/>
    <w:basedOn w:val="Normal"/>
    <w:uiPriority w:val="1"/>
    <w:qFormat/>
    <w:rsid w:val="00C50508"/>
  </w:style>
  <w:style w:type="paragraph" w:customStyle="1" w:styleId="TableParagraph">
    <w:name w:val="Table Paragraph"/>
    <w:basedOn w:val="Normal"/>
    <w:uiPriority w:val="1"/>
    <w:qFormat/>
    <w:rsid w:val="00C50508"/>
  </w:style>
  <w:style w:type="character" w:styleId="Hyperlink">
    <w:name w:val="Hyperlink"/>
    <w:basedOn w:val="DefaultParagraphFont"/>
    <w:uiPriority w:val="99"/>
    <w:unhideWhenUsed/>
    <w:rsid w:val="0092083D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2083D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50508"/>
    <w:rPr>
      <w:rFonts w:ascii="Lucida Sans" w:eastAsia="Lucida Sans" w:hAnsi="Lucida Sans" w:cs="Lucida Sans"/>
      <w:lang w:bidi="en-US"/>
    </w:rPr>
  </w:style>
  <w:style w:type="paragraph" w:styleId="Heading1">
    <w:name w:val="heading 1"/>
    <w:basedOn w:val="Normal"/>
    <w:uiPriority w:val="9"/>
    <w:qFormat/>
    <w:rsid w:val="00C50508"/>
    <w:pPr>
      <w:spacing w:before="131"/>
      <w:ind w:right="482"/>
      <w:jc w:val="center"/>
      <w:outlineLvl w:val="0"/>
    </w:pPr>
    <w:rPr>
      <w:rFonts w:ascii="Arial Narrow" w:eastAsia="Arial Narrow" w:hAnsi="Arial Narrow" w:cs="Arial Narrow"/>
      <w:sz w:val="24"/>
      <w:szCs w:val="24"/>
    </w:rPr>
  </w:style>
  <w:style w:type="paragraph" w:styleId="Heading2">
    <w:name w:val="heading 2"/>
    <w:basedOn w:val="Normal"/>
    <w:uiPriority w:val="9"/>
    <w:unhideWhenUsed/>
    <w:qFormat/>
    <w:rsid w:val="00C50508"/>
    <w:pPr>
      <w:spacing w:before="252"/>
      <w:ind w:left="306"/>
      <w:outlineLvl w:val="1"/>
    </w:pPr>
    <w:rPr>
      <w:rFonts w:ascii="Calibri" w:eastAsia="Calibri" w:hAnsi="Calibri" w:cs="Calibri"/>
      <w:b/>
      <w:bCs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C50508"/>
    <w:pPr>
      <w:ind w:left="306"/>
    </w:pPr>
  </w:style>
  <w:style w:type="paragraph" w:styleId="ListParagraph">
    <w:name w:val="List Paragraph"/>
    <w:basedOn w:val="Normal"/>
    <w:uiPriority w:val="1"/>
    <w:qFormat/>
    <w:rsid w:val="00C50508"/>
  </w:style>
  <w:style w:type="paragraph" w:customStyle="1" w:styleId="TableParagraph">
    <w:name w:val="Table Paragraph"/>
    <w:basedOn w:val="Normal"/>
    <w:uiPriority w:val="1"/>
    <w:qFormat/>
    <w:rsid w:val="00C50508"/>
  </w:style>
  <w:style w:type="character" w:styleId="Hyperlink">
    <w:name w:val="Hyperlink"/>
    <w:basedOn w:val="DefaultParagraphFont"/>
    <w:uiPriority w:val="99"/>
    <w:unhideWhenUsed/>
    <w:rsid w:val="0092083D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208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433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tyles" Target="styles.xml"/><Relationship Id="rId21" Type="http://schemas.openxmlformats.org/officeDocument/2006/relationships/hyperlink" Target="mailto:Abhinav.singh1895@gmail.com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hyperlink" Target="http://www.linkedin.com/in/pooja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hyperlink" Target="mailto:Abhinav.singh1895@gmail.com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yperlink" Target="http://www.linkedin.com/in/pooj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98F727-5E67-471D-B6A6-7853248680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06</Words>
  <Characters>231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king</vt:lpstr>
    </vt:vector>
  </TitlesOfParts>
  <Company/>
  <LinksUpToDate>false</LinksUpToDate>
  <CharactersWithSpaces>27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ing</dc:title>
  <dc:creator>Prabhakar Thakur</dc:creator>
  <cp:keywords>DADSWAMBsqU,BADQ_kbX0QU</cp:keywords>
  <cp:lastModifiedBy>PSSPL</cp:lastModifiedBy>
  <cp:revision>2</cp:revision>
  <cp:lastPrinted>2019-09-14T06:14:00Z</cp:lastPrinted>
  <dcterms:created xsi:type="dcterms:W3CDTF">2019-10-11T12:55:00Z</dcterms:created>
  <dcterms:modified xsi:type="dcterms:W3CDTF">2019-10-11T1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3-04T00:00:00Z</vt:filetime>
  </property>
  <property fmtid="{D5CDD505-2E9C-101B-9397-08002B2CF9AE}" pid="3" name="Creator">
    <vt:lpwstr>Canva</vt:lpwstr>
  </property>
  <property fmtid="{D5CDD505-2E9C-101B-9397-08002B2CF9AE}" pid="4" name="LastSaved">
    <vt:filetime>2019-09-12T00:00:00Z</vt:filetime>
  </property>
</Properties>
</file>